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659C7" w14:textId="77777777" w:rsidR="00DC4FC0" w:rsidRDefault="00DC4FC0"/>
    <w:p w14:paraId="280EE257" w14:textId="77777777" w:rsidR="00DC4FC0" w:rsidRDefault="00DC4FC0"/>
    <w:p w14:paraId="5E0DDC2D" w14:textId="77777777" w:rsidR="00DC4FC0" w:rsidRDefault="00000000">
      <w:pPr>
        <w:jc w:val="center"/>
      </w:pPr>
      <w:r>
        <w:t>FICHA DE ACTIVIDAD – CURSO FORMACIÓN DEL PROFESORADO</w:t>
      </w:r>
    </w:p>
    <w:p w14:paraId="54C48981" w14:textId="77777777" w:rsidR="00DC4FC0" w:rsidRDefault="00DC4FC0"/>
    <w:p w14:paraId="12DC0DEE" w14:textId="77777777" w:rsidR="00DC4FC0" w:rsidRDefault="00DC4FC0"/>
    <w:p w14:paraId="1F0F24CD" w14:textId="77777777" w:rsidR="00DC4FC0" w:rsidRDefault="00DC4FC0"/>
    <w:p w14:paraId="23038EF0" w14:textId="77777777" w:rsidR="00DC4FC0" w:rsidRDefault="00DC4FC0"/>
    <w:p w14:paraId="5A8F4515" w14:textId="77777777" w:rsidR="00DC4FC0" w:rsidRDefault="00DC4FC0"/>
    <w:p w14:paraId="455A23CD" w14:textId="77777777" w:rsidR="00DC4FC0" w:rsidRDefault="00DC4FC0"/>
    <w:p w14:paraId="2E1C3BE7" w14:textId="77777777" w:rsidR="00DC4FC0" w:rsidRDefault="00DC4FC0"/>
    <w:p w14:paraId="0C32CAE3" w14:textId="77777777" w:rsidR="00DC4FC0" w:rsidRDefault="00DC4FC0">
      <w:pPr>
        <w:jc w:val="center"/>
      </w:pPr>
    </w:p>
    <w:p w14:paraId="139E2243" w14:textId="7D7CEE7E" w:rsidR="00DC4FC0" w:rsidRDefault="00087B94">
      <w:pPr>
        <w:jc w:val="center"/>
        <w:rPr>
          <w:b/>
          <w:sz w:val="64"/>
          <w:szCs w:val="64"/>
        </w:rPr>
      </w:pPr>
      <w:r>
        <w:rPr>
          <w:b/>
          <w:sz w:val="64"/>
          <w:szCs w:val="64"/>
        </w:rPr>
        <w:t>Aprendiendo estructuras con IA</w:t>
      </w:r>
    </w:p>
    <w:p w14:paraId="349515DE" w14:textId="77777777" w:rsidR="00DC4FC0" w:rsidRDefault="00DC4FC0">
      <w:pPr>
        <w:jc w:val="center"/>
        <w:rPr>
          <w:b/>
          <w:sz w:val="64"/>
          <w:szCs w:val="64"/>
        </w:rPr>
      </w:pPr>
    </w:p>
    <w:p w14:paraId="5674C1F6" w14:textId="77777777" w:rsidR="00DC4FC0" w:rsidRDefault="00DC4FC0">
      <w:pPr>
        <w:jc w:val="center"/>
      </w:pPr>
    </w:p>
    <w:p w14:paraId="5841CBD0" w14:textId="06AC1B8D" w:rsidR="00DC4FC0" w:rsidRDefault="00087B94">
      <w:pPr>
        <w:jc w:val="center"/>
        <w:rPr>
          <w:sz w:val="48"/>
          <w:szCs w:val="48"/>
        </w:rPr>
      </w:pPr>
      <w:r>
        <w:rPr>
          <w:sz w:val="48"/>
          <w:szCs w:val="48"/>
        </w:rPr>
        <w:t>Tecnología, programación y robótica</w:t>
      </w:r>
    </w:p>
    <w:p w14:paraId="6F34D568" w14:textId="77777777" w:rsidR="00DC4FC0" w:rsidRDefault="00DC4FC0">
      <w:pPr>
        <w:jc w:val="center"/>
      </w:pPr>
    </w:p>
    <w:p w14:paraId="58EBF7BB" w14:textId="70E819F1" w:rsidR="00DC4FC0" w:rsidRDefault="00087B94">
      <w:pPr>
        <w:jc w:val="center"/>
        <w:rPr>
          <w:sz w:val="48"/>
          <w:szCs w:val="48"/>
        </w:rPr>
      </w:pPr>
      <w:r>
        <w:rPr>
          <w:sz w:val="48"/>
          <w:szCs w:val="48"/>
        </w:rPr>
        <w:t>Eloísa González Medina</w:t>
      </w:r>
    </w:p>
    <w:p w14:paraId="6F8BB1FF" w14:textId="77777777" w:rsidR="00DC4FC0" w:rsidRDefault="00DC4FC0">
      <w:pPr>
        <w:jc w:val="center"/>
      </w:pPr>
    </w:p>
    <w:p w14:paraId="5D388782" w14:textId="288F5FD7" w:rsidR="00DC4FC0" w:rsidRDefault="00264437">
      <w:pPr>
        <w:jc w:val="center"/>
        <w:rPr>
          <w:sz w:val="32"/>
          <w:szCs w:val="32"/>
        </w:rPr>
      </w:pPr>
      <w:r>
        <w:rPr>
          <w:sz w:val="32"/>
          <w:szCs w:val="32"/>
        </w:rPr>
        <w:t>(</w:t>
      </w:r>
      <w:r w:rsidR="00087B94">
        <w:rPr>
          <w:sz w:val="32"/>
          <w:szCs w:val="32"/>
        </w:rPr>
        <w:t xml:space="preserve">IES Diego Velázquez) </w:t>
      </w:r>
    </w:p>
    <w:p w14:paraId="5CB37A70" w14:textId="77777777" w:rsidR="00DC4FC0" w:rsidRDefault="00DC4FC0">
      <w:pPr>
        <w:jc w:val="center"/>
      </w:pPr>
    </w:p>
    <w:p w14:paraId="6C6D1053" w14:textId="712B06D9" w:rsidR="00DC4FC0" w:rsidRDefault="00087B94">
      <w:pPr>
        <w:jc w:val="center"/>
      </w:pPr>
      <w:r>
        <w:t>24/02/2023</w:t>
      </w:r>
    </w:p>
    <w:p w14:paraId="2F1820BC" w14:textId="77777777" w:rsidR="00DC4FC0" w:rsidRDefault="00DC4FC0"/>
    <w:p w14:paraId="3A379556" w14:textId="77777777" w:rsidR="00DC4FC0" w:rsidRDefault="00DC4FC0"/>
    <w:p w14:paraId="0168C9B4" w14:textId="77777777" w:rsidR="00DC4FC0" w:rsidRDefault="00DC4FC0"/>
    <w:p w14:paraId="2C0EC07B" w14:textId="77777777" w:rsidR="00DC4FC0" w:rsidRDefault="00DC4FC0"/>
    <w:p w14:paraId="285EF22D" w14:textId="77777777" w:rsidR="00DC4FC0" w:rsidRDefault="00DC4FC0"/>
    <w:p w14:paraId="5D7D8076" w14:textId="77777777" w:rsidR="00DC4FC0" w:rsidRDefault="00DC4FC0"/>
    <w:p w14:paraId="32B62016" w14:textId="77777777" w:rsidR="00DC4FC0" w:rsidRDefault="00DC4FC0"/>
    <w:p w14:paraId="61E71DBB" w14:textId="7A965AD7" w:rsidR="00392B24" w:rsidRDefault="00000000">
      <w:pPr>
        <w:jc w:val="center"/>
      </w:pPr>
      <w:proofErr w:type="spellStart"/>
      <w:r>
        <w:t>Fostering</w:t>
      </w:r>
      <w:proofErr w:type="spellEnd"/>
      <w:r>
        <w:t xml:space="preserve"> Artificial </w:t>
      </w:r>
      <w:proofErr w:type="spellStart"/>
      <w:r>
        <w:t>Intelligence</w:t>
      </w:r>
      <w:proofErr w:type="spellEnd"/>
      <w:r>
        <w:t xml:space="preserve"> at </w:t>
      </w:r>
      <w:proofErr w:type="spellStart"/>
      <w:r>
        <w:t>Schools</w:t>
      </w:r>
      <w:proofErr w:type="spellEnd"/>
    </w:p>
    <w:p w14:paraId="7527E702" w14:textId="77777777" w:rsidR="00392B24" w:rsidRDefault="00392B24">
      <w:pPr>
        <w:jc w:val="center"/>
      </w:pPr>
    </w:p>
    <w:p w14:paraId="2FEA5857" w14:textId="4C4BC411" w:rsidR="00392B24" w:rsidRDefault="00392B24">
      <w:pPr>
        <w:jc w:val="center"/>
      </w:pPr>
    </w:p>
    <w:p w14:paraId="11AD9E70" w14:textId="4CA3F57F" w:rsidR="00392B24" w:rsidRDefault="00392B24">
      <w:pPr>
        <w:jc w:val="center"/>
      </w:pPr>
    </w:p>
    <w:p w14:paraId="490DD590" w14:textId="79A5546D" w:rsidR="00392B24" w:rsidRDefault="00392B24">
      <w:pPr>
        <w:jc w:val="center"/>
      </w:pPr>
      <w:r>
        <w:t xml:space="preserve">Aprendiendo estructura con IA </w:t>
      </w:r>
      <w:proofErr w:type="spellStart"/>
      <w:r>
        <w:t>by</w:t>
      </w:r>
      <w:proofErr w:type="spellEnd"/>
      <w:r>
        <w:t xml:space="preserve"> Eloísa González Medina </w:t>
      </w:r>
      <w:proofErr w:type="spellStart"/>
      <w:r>
        <w:t>is</w:t>
      </w:r>
      <w:proofErr w:type="spellEnd"/>
      <w:r>
        <w:t xml:space="preserve"> </w:t>
      </w:r>
      <w:proofErr w:type="spellStart"/>
      <w:r>
        <w:t>licensed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a </w:t>
      </w:r>
      <w:hyperlink r:id="rId9" w:history="1">
        <w:r>
          <w:rPr>
            <w:rStyle w:val="Hipervnculo"/>
          </w:rPr>
          <w:t xml:space="preserve">Creative </w:t>
        </w:r>
        <w:proofErr w:type="spellStart"/>
        <w:r>
          <w:rPr>
            <w:rStyle w:val="Hipervnculo"/>
          </w:rPr>
          <w:t>Commons</w:t>
        </w:r>
        <w:proofErr w:type="spellEnd"/>
        <w:r>
          <w:rPr>
            <w:rStyle w:val="Hipervnculo"/>
          </w:rPr>
          <w:t xml:space="preserve"> Reconocimiento-</w:t>
        </w:r>
        <w:proofErr w:type="spellStart"/>
        <w:r>
          <w:rPr>
            <w:rStyle w:val="Hipervnculo"/>
          </w:rPr>
          <w:t>NoComercial</w:t>
        </w:r>
        <w:proofErr w:type="spellEnd"/>
        <w:r>
          <w:rPr>
            <w:rStyle w:val="Hipervnculo"/>
          </w:rPr>
          <w:t xml:space="preserve"> 4.0 Internacional </w:t>
        </w:r>
        <w:proofErr w:type="spellStart"/>
        <w:r>
          <w:rPr>
            <w:rStyle w:val="Hipervnculo"/>
          </w:rPr>
          <w:t>License</w:t>
        </w:r>
        <w:proofErr w:type="spellEnd"/>
      </w:hyperlink>
      <w:r>
        <w:t>.</w:t>
      </w:r>
    </w:p>
    <w:p w14:paraId="56A4C08C" w14:textId="7F299DC4" w:rsidR="00392B24" w:rsidRDefault="00392B24">
      <w:pPr>
        <w:jc w:val="center"/>
      </w:pPr>
      <w:r>
        <w:rPr>
          <w:noProof/>
        </w:rPr>
        <w:drawing>
          <wp:inline distT="0" distB="0" distL="0" distR="0" wp14:anchorId="129C4E13" wp14:editId="1F0E3590">
            <wp:extent cx="838200" cy="295275"/>
            <wp:effectExtent l="0" t="0" r="0" b="9525"/>
            <wp:docPr id="2" name="Imagen 2" descr="Licencia de Creative Comm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cencia de Creative Common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"/>
        <w:tblW w:w="9400" w:type="dxa"/>
        <w:tblInd w:w="-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6"/>
        <w:gridCol w:w="4011"/>
        <w:gridCol w:w="2063"/>
      </w:tblGrid>
      <w:tr w:rsidR="00DC4FC0" w14:paraId="4A00221D" w14:textId="77777777">
        <w:trPr>
          <w:trHeight w:val="439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2060"/>
          </w:tcPr>
          <w:p w14:paraId="4198B898" w14:textId="77777777" w:rsidR="00DC4FC0" w:rsidRDefault="00000000">
            <w:pPr>
              <w:spacing w:line="240" w:lineRule="auto"/>
              <w:jc w:val="center"/>
              <w:rPr>
                <w:rFonts w:ascii="Arial Narrow" w:eastAsia="Arial Narrow" w:hAnsi="Arial Narrow" w:cs="Arial Narrow"/>
                <w:b/>
                <w:sz w:val="36"/>
                <w:szCs w:val="36"/>
              </w:rPr>
            </w:pPr>
            <w:bookmarkStart w:id="0" w:name="_heading=h.3znysh7" w:colFirst="0" w:colLast="0"/>
            <w:bookmarkEnd w:id="0"/>
            <w:r>
              <w:rPr>
                <w:noProof/>
              </w:rPr>
              <w:lastRenderedPageBreak/>
              <w:drawing>
                <wp:inline distT="0" distB="0" distL="0" distR="0" wp14:anchorId="284CF79A" wp14:editId="2BC3A7E3">
                  <wp:extent cx="1789792" cy="745944"/>
                  <wp:effectExtent l="0" t="0" r="0" b="0"/>
                  <wp:docPr id="9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9792" cy="74594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1AEE7B62" w14:textId="77777777" w:rsidR="00DC4FC0" w:rsidRDefault="00000000">
            <w:pPr>
              <w:spacing w:line="240" w:lineRule="auto"/>
              <w:jc w:val="center"/>
              <w:rPr>
                <w:rFonts w:ascii="Arial Narrow" w:eastAsia="Arial Narrow" w:hAnsi="Arial Narrow" w:cs="Arial Narrow"/>
                <w:b/>
                <w:color w:val="EBF1DD"/>
                <w:sz w:val="36"/>
                <w:szCs w:val="36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color w:val="EBF1DD"/>
                <w:sz w:val="36"/>
                <w:szCs w:val="36"/>
              </w:rPr>
              <w:t>FAIaS</w:t>
            </w:r>
            <w:proofErr w:type="spellEnd"/>
            <w:r>
              <w:rPr>
                <w:rFonts w:ascii="Arial Narrow" w:eastAsia="Arial Narrow" w:hAnsi="Arial Narrow" w:cs="Arial Narrow"/>
                <w:b/>
                <w:color w:val="EBF1DD"/>
                <w:sz w:val="36"/>
                <w:szCs w:val="36"/>
              </w:rPr>
              <w:t xml:space="preserve"> – Ficha de actividad</w:t>
            </w:r>
          </w:p>
        </w:tc>
      </w:tr>
      <w:tr w:rsidR="00DC4FC0" w14:paraId="489D3CFC" w14:textId="77777777">
        <w:trPr>
          <w:trHeight w:val="255"/>
        </w:trPr>
        <w:tc>
          <w:tcPr>
            <w:tcW w:w="3326" w:type="dxa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02297F44" w14:textId="77777777" w:rsidR="00DC4FC0" w:rsidRDefault="00000000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Nombre de la actividad</w:t>
            </w:r>
          </w:p>
        </w:tc>
        <w:tc>
          <w:tcPr>
            <w:tcW w:w="4011" w:type="dxa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0D04072F" w14:textId="77777777" w:rsidR="00DC4FC0" w:rsidRDefault="00000000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Asignatura y nivel educativo</w:t>
            </w:r>
          </w:p>
        </w:tc>
        <w:tc>
          <w:tcPr>
            <w:tcW w:w="2063" w:type="dxa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6E944162" w14:textId="77777777" w:rsidR="00DC4FC0" w:rsidRDefault="00000000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n</w:t>
            </w:r>
            <m:oMath>
              <m:r>
                <w:rPr>
                  <w:rFonts w:ascii="Cambria Math" w:eastAsia="Cambria Math" w:hAnsi="Cambria Math" w:cs="Cambria Math"/>
                  <w:color w:val="FFFFFF"/>
                  <w:sz w:val="20"/>
                  <w:szCs w:val="20"/>
                </w:rPr>
                <m:t>°</m:t>
              </m:r>
            </m:oMath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. de alumnos/grupo</w:t>
            </w:r>
          </w:p>
        </w:tc>
      </w:tr>
      <w:tr w:rsidR="00DC4FC0" w14:paraId="415D496E" w14:textId="77777777">
        <w:trPr>
          <w:trHeight w:val="364"/>
        </w:trPr>
        <w:tc>
          <w:tcPr>
            <w:tcW w:w="3326" w:type="dxa"/>
            <w:tcBorders>
              <w:top w:val="single" w:sz="4" w:space="0" w:color="000000"/>
              <w:left w:val="single" w:sz="4" w:space="0" w:color="548DD4"/>
              <w:right w:val="single" w:sz="4" w:space="0" w:color="548DD4"/>
            </w:tcBorders>
            <w:shd w:val="clear" w:color="auto" w:fill="EBF1DD"/>
          </w:tcPr>
          <w:p w14:paraId="53396BEF" w14:textId="38396B29" w:rsidR="00DC4FC0" w:rsidRDefault="00087B94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Aprendiendo estructuras con IA</w:t>
            </w:r>
          </w:p>
        </w:tc>
        <w:tc>
          <w:tcPr>
            <w:tcW w:w="4011" w:type="dxa"/>
            <w:tcBorders>
              <w:top w:val="single" w:sz="4" w:space="0" w:color="000000"/>
              <w:left w:val="single" w:sz="4" w:space="0" w:color="548DD4"/>
              <w:right w:val="single" w:sz="4" w:space="0" w:color="548DD4"/>
            </w:tcBorders>
            <w:shd w:val="clear" w:color="auto" w:fill="EBF1DD"/>
          </w:tcPr>
          <w:p w14:paraId="5CEE883D" w14:textId="07DFA0AA" w:rsidR="00DC4FC0" w:rsidRDefault="00087B94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sz w:val="18"/>
                <w:szCs w:val="18"/>
              </w:rPr>
              <w:t>Tecnología, programación y robótica – 2º ESO</w:t>
            </w:r>
          </w:p>
        </w:tc>
        <w:tc>
          <w:tcPr>
            <w:tcW w:w="2063" w:type="dxa"/>
            <w:tcBorders>
              <w:top w:val="single" w:sz="4" w:space="0" w:color="000000"/>
              <w:left w:val="single" w:sz="4" w:space="0" w:color="548DD4"/>
              <w:right w:val="single" w:sz="4" w:space="0" w:color="548DD4"/>
            </w:tcBorders>
            <w:shd w:val="clear" w:color="auto" w:fill="EBF1DD"/>
          </w:tcPr>
          <w:p w14:paraId="45ED72E3" w14:textId="6839F9EB" w:rsidR="00DC4FC0" w:rsidRDefault="00087B94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sz w:val="18"/>
                <w:szCs w:val="18"/>
              </w:rPr>
              <w:t>30</w:t>
            </w:r>
          </w:p>
        </w:tc>
      </w:tr>
      <w:tr w:rsidR="00DC4FC0" w14:paraId="74C61C79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32D6C812" w14:textId="77777777" w:rsidR="00DC4FC0" w:rsidRDefault="00000000">
            <w:pPr>
              <w:spacing w:line="240" w:lineRule="auto"/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Objetivos</w:t>
            </w:r>
          </w:p>
        </w:tc>
      </w:tr>
      <w:tr w:rsidR="00DC4FC0" w14:paraId="4B33AC05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EEECE1"/>
          </w:tcPr>
          <w:p w14:paraId="6F3F482A" w14:textId="77777777" w:rsidR="00DC4FC0" w:rsidRDefault="00DC4FC0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</w:p>
          <w:p w14:paraId="2D371F6B" w14:textId="35ABBCC2" w:rsidR="00087B94" w:rsidRPr="00087B94" w:rsidRDefault="00087B94" w:rsidP="00087B94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087B94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Aprender los diferentes tipos de estructuras, su función y características, su evolución a lo largo del </w:t>
            </w:r>
            <w:r w:rsidR="00E7427A" w:rsidRPr="00087B94">
              <w:rPr>
                <w:rFonts w:ascii="Arial Narrow" w:eastAsia="Arial Narrow" w:hAnsi="Arial Narrow" w:cs="Arial Narrow"/>
                <w:sz w:val="20"/>
                <w:szCs w:val="20"/>
              </w:rPr>
              <w:t>tiempo,</w:t>
            </w:r>
            <w:r w:rsidRPr="00087B94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así como su importancia en la sociedad.</w:t>
            </w:r>
          </w:p>
          <w:p w14:paraId="36BD0A36" w14:textId="77777777" w:rsidR="00087B94" w:rsidRPr="00087B94" w:rsidRDefault="00087B94" w:rsidP="00087B94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0E2C672A" w14:textId="77777777" w:rsidR="00DC4FC0" w:rsidRDefault="00087B94" w:rsidP="00F468B8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087B94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A través del aprendizaje automático de Machine </w:t>
            </w:r>
            <w:proofErr w:type="spellStart"/>
            <w:r w:rsidRPr="00087B94">
              <w:rPr>
                <w:rFonts w:ascii="Arial Narrow" w:eastAsia="Arial Narrow" w:hAnsi="Arial Narrow" w:cs="Arial Narrow"/>
                <w:sz w:val="20"/>
                <w:szCs w:val="20"/>
              </w:rPr>
              <w:t>Learning</w:t>
            </w:r>
            <w:proofErr w:type="spellEnd"/>
            <w:r w:rsidRPr="00087B94">
              <w:rPr>
                <w:rFonts w:ascii="Arial Narrow" w:eastAsia="Arial Narrow" w:hAnsi="Arial Narrow" w:cs="Arial Narrow"/>
                <w:sz w:val="20"/>
                <w:szCs w:val="20"/>
              </w:rPr>
              <w:t>, los estudiantes entrenan al ordenador para reconocer mediante imágenes, los diferentes tipos de estructuras, para poder luego clasificar las estructuras que se encuentran en su entorno cotidiano.</w:t>
            </w:r>
          </w:p>
          <w:p w14:paraId="7C6509BE" w14:textId="27129009" w:rsidR="00F468B8" w:rsidRDefault="00F468B8" w:rsidP="00F468B8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</w:p>
        </w:tc>
      </w:tr>
      <w:tr w:rsidR="00DC4FC0" w14:paraId="775536FB" w14:textId="77777777">
        <w:trPr>
          <w:trHeight w:val="274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185B082C" w14:textId="77777777" w:rsidR="00DC4FC0" w:rsidRDefault="00000000">
            <w:pPr>
              <w:spacing w:line="240" w:lineRule="auto"/>
              <w:jc w:val="both"/>
              <w:rPr>
                <w:rFonts w:ascii="Arial Narrow" w:eastAsia="Arial Narrow" w:hAnsi="Arial Narrow" w:cs="Arial Narrow"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Contextualización</w:t>
            </w:r>
          </w:p>
        </w:tc>
      </w:tr>
      <w:tr w:rsidR="00DC4FC0" w14:paraId="607890CA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EEECE1"/>
          </w:tcPr>
          <w:p w14:paraId="1B2B2177" w14:textId="77777777" w:rsidR="00DC4FC0" w:rsidRDefault="00DC4FC0">
            <w:pPr>
              <w:spacing w:line="240" w:lineRule="auto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</w:p>
          <w:p w14:paraId="60AF8375" w14:textId="1FEB8E71" w:rsidR="00DC4FC0" w:rsidRPr="00111CA2" w:rsidRDefault="00575D90" w:rsidP="00365325">
            <w:pPr>
              <w:numPr>
                <w:ilvl w:val="0"/>
                <w:numId w:val="1"/>
              </w:numPr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A través de esta actividad el alumnado pondrá desarrollar las </w:t>
            </w:r>
            <w:r w:rsidR="000900EE" w:rsidRPr="00111CA2">
              <w:rPr>
                <w:rFonts w:ascii="Arial Narrow" w:eastAsia="Arial Narrow" w:hAnsi="Arial Narrow" w:cs="Arial Narrow"/>
                <w:sz w:val="20"/>
                <w:szCs w:val="20"/>
              </w:rPr>
              <w:t>competencias relacionadas con la resolución de problemas, la búsqueda de información</w:t>
            </w:r>
            <w:r w:rsidR="00C8580A" w:rsidRP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y</w:t>
            </w:r>
            <w:r w:rsidR="000900EE" w:rsidRP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el trabajo en equipo</w:t>
            </w:r>
            <w:r w:rsidR="000900EE" w:rsidRPr="00111CA2">
              <w:rPr>
                <w:b/>
                <w:bCs/>
              </w:rPr>
              <w:t> </w:t>
            </w:r>
            <w:r w:rsidR="000900EE" w:rsidRPr="00111CA2">
              <w:rPr>
                <w:rFonts w:ascii="Arial Narrow" w:eastAsia="Arial Narrow" w:hAnsi="Arial Narrow" w:cs="Arial Narrow"/>
                <w:sz w:val="20"/>
                <w:szCs w:val="20"/>
              </w:rPr>
              <w:t>utilizando la inteligencia artificial mediante el reconocimiento de imágenes</w:t>
            </w:r>
            <w:r w:rsidR="00C8580A" w:rsidRP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, </w:t>
            </w:r>
            <w:r w:rsidR="002D633E" w:rsidRP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intentando </w:t>
            </w:r>
            <w:r w:rsidR="00C8580A" w:rsidRPr="00111CA2">
              <w:rPr>
                <w:rFonts w:ascii="Arial Narrow" w:eastAsia="Arial Narrow" w:hAnsi="Arial Narrow" w:cs="Arial Narrow"/>
                <w:sz w:val="20"/>
                <w:szCs w:val="20"/>
              </w:rPr>
              <w:t>acer</w:t>
            </w:r>
            <w:r w:rsidR="002D633E" w:rsidRPr="00111CA2">
              <w:rPr>
                <w:rFonts w:ascii="Arial Narrow" w:eastAsia="Arial Narrow" w:hAnsi="Arial Narrow" w:cs="Arial Narrow"/>
                <w:sz w:val="20"/>
                <w:szCs w:val="20"/>
              </w:rPr>
              <w:t>car</w:t>
            </w:r>
            <w:r w:rsidR="00C8580A" w:rsidRP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al aula su propia reali</w:t>
            </w:r>
            <w:r w:rsidR="002D633E" w:rsidRPr="00111CA2">
              <w:rPr>
                <w:rFonts w:ascii="Arial Narrow" w:eastAsia="Arial Narrow" w:hAnsi="Arial Narrow" w:cs="Arial Narrow"/>
                <w:sz w:val="20"/>
                <w:szCs w:val="20"/>
              </w:rPr>
              <w:t>d</w:t>
            </w:r>
            <w:r w:rsidR="00C8580A" w:rsidRPr="00111CA2">
              <w:rPr>
                <w:rFonts w:ascii="Arial Narrow" w:eastAsia="Arial Narrow" w:hAnsi="Arial Narrow" w:cs="Arial Narrow"/>
                <w:sz w:val="20"/>
                <w:szCs w:val="20"/>
              </w:rPr>
              <w:t>ad.</w:t>
            </w:r>
            <w:r w:rsidRP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r w:rsidR="00E7427A" w:rsidRP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Una vez </w:t>
            </w:r>
            <w:r w:rsid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probado su </w:t>
            </w:r>
            <w:r w:rsidR="00E7427A" w:rsidRPr="00111CA2">
              <w:rPr>
                <w:rFonts w:ascii="Arial Narrow" w:eastAsia="Arial Narrow" w:hAnsi="Arial Narrow" w:cs="Arial Narrow"/>
                <w:sz w:val="20"/>
                <w:szCs w:val="20"/>
              </w:rPr>
              <w:t>modelo</w:t>
            </w:r>
            <w:r w:rsid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, lo harán con el de sus </w:t>
            </w:r>
            <w:r w:rsidR="002A3321">
              <w:rPr>
                <w:rFonts w:ascii="Arial Narrow" w:eastAsia="Arial Narrow" w:hAnsi="Arial Narrow" w:cs="Arial Narrow"/>
                <w:sz w:val="20"/>
                <w:szCs w:val="20"/>
              </w:rPr>
              <w:t>compañeros</w:t>
            </w:r>
            <w:r w:rsidR="00E7427A" w:rsidRP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de </w:t>
            </w:r>
            <w:r w:rsidR="002D633E" w:rsidRPr="00111CA2">
              <w:rPr>
                <w:rFonts w:ascii="Arial Narrow" w:eastAsia="Arial Narrow" w:hAnsi="Arial Narrow" w:cs="Arial Narrow"/>
                <w:sz w:val="20"/>
                <w:szCs w:val="20"/>
              </w:rPr>
              <w:t>sus compañeros</w:t>
            </w:r>
            <w:r w:rsidR="00E7427A" w:rsidRPr="00111CA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, analizando y discutiendo los diferentes resultados. </w:t>
            </w:r>
          </w:p>
          <w:p w14:paraId="274DDA0E" w14:textId="6620CE1D" w:rsidR="00DC4FC0" w:rsidRPr="00446323" w:rsidRDefault="00E7427A" w:rsidP="00C31211">
            <w:pPr>
              <w:numPr>
                <w:ilvl w:val="0"/>
                <w:numId w:val="1"/>
              </w:numPr>
              <w:spacing w:line="240" w:lineRule="auto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  <w:r w:rsidRPr="00E7427A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Los alumnos trabajarán en grupos de </w:t>
            </w:r>
            <w:r w:rsidR="00B50D67">
              <w:rPr>
                <w:rFonts w:ascii="Arial Narrow" w:eastAsia="Arial Narrow" w:hAnsi="Arial Narrow" w:cs="Arial Narrow"/>
                <w:sz w:val="20"/>
                <w:szCs w:val="20"/>
              </w:rPr>
              <w:t>cuatro</w:t>
            </w:r>
            <w:r w:rsidRPr="00E7427A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, repartiéndose el trabajo de búsqueda de manera equitativa. </w:t>
            </w:r>
          </w:p>
          <w:p w14:paraId="78D02332" w14:textId="77777777" w:rsidR="00446323" w:rsidRPr="00446323" w:rsidRDefault="00446323" w:rsidP="00446323">
            <w:pPr>
              <w:spacing w:line="240" w:lineRule="auto"/>
              <w:ind w:left="360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</w:p>
          <w:tbl>
            <w:tblPr>
              <w:tblStyle w:val="TableGrid"/>
              <w:tblW w:w="9180" w:type="dxa"/>
              <w:tblInd w:w="10" w:type="dxa"/>
              <w:tblLayout w:type="fixed"/>
              <w:tblCellMar>
                <w:left w:w="10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200"/>
              <w:gridCol w:w="6980"/>
            </w:tblGrid>
            <w:tr w:rsidR="00446323" w14:paraId="5C9A85CF" w14:textId="77777777" w:rsidTr="00224814">
              <w:trPr>
                <w:trHeight w:val="459"/>
              </w:trPr>
              <w:tc>
                <w:tcPr>
                  <w:tcW w:w="9180" w:type="dxa"/>
                  <w:gridSpan w:val="2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00B0F0"/>
                  <w:vAlign w:val="center"/>
                </w:tcPr>
                <w:p w14:paraId="5EB18DD1" w14:textId="77777777" w:rsidR="00446323" w:rsidRDefault="00446323" w:rsidP="00446323">
                  <w:pPr>
                    <w:ind w:left="5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FFFFFF"/>
                      <w:sz w:val="20"/>
                    </w:rPr>
                    <w:t>Competencias</w:t>
                  </w:r>
                </w:p>
              </w:tc>
            </w:tr>
            <w:tr w:rsidR="00446323" w14:paraId="00FAC88D" w14:textId="77777777" w:rsidTr="005B1145">
              <w:trPr>
                <w:trHeight w:val="461"/>
              </w:trPr>
              <w:tc>
                <w:tcPr>
                  <w:tcW w:w="9180" w:type="dxa"/>
                  <w:gridSpan w:val="2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7A6AA240" w14:textId="77777777" w:rsidR="00446323" w:rsidRPr="00111CA2" w:rsidRDefault="00446323" w:rsidP="00446323">
                  <w:pPr>
                    <w:pStyle w:val="Prrafodelista"/>
                    <w:numPr>
                      <w:ilvl w:val="0"/>
                      <w:numId w:val="1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111CA2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 xml:space="preserve">Competencia en comunicación lingüística </w:t>
                  </w:r>
                </w:p>
                <w:p w14:paraId="67DF7CEA" w14:textId="77777777" w:rsidR="00446323" w:rsidRPr="00111CA2" w:rsidRDefault="00446323" w:rsidP="00446323">
                  <w:pPr>
                    <w:pStyle w:val="Prrafodelista"/>
                    <w:numPr>
                      <w:ilvl w:val="1"/>
                      <w:numId w:val="1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111CA2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CCL1, CCL2.</w:t>
                  </w:r>
                </w:p>
                <w:p w14:paraId="03C80D08" w14:textId="77777777" w:rsidR="00446323" w:rsidRPr="00111CA2" w:rsidRDefault="00446323" w:rsidP="00446323">
                  <w:pPr>
                    <w:pStyle w:val="Prrafodelista"/>
                    <w:numPr>
                      <w:ilvl w:val="0"/>
                      <w:numId w:val="1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EEECE1" w:themeFill="background2"/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111CA2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Competencia matemática y competencia en ciencia, tecnología e ingeniería</w:t>
                  </w:r>
                </w:p>
                <w:p w14:paraId="2CA88E3A" w14:textId="77777777" w:rsidR="00446323" w:rsidRPr="00111CA2" w:rsidRDefault="00446323" w:rsidP="00446323">
                  <w:pPr>
                    <w:pStyle w:val="Prrafodelista"/>
                    <w:numPr>
                      <w:ilvl w:val="1"/>
                      <w:numId w:val="1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EEECE1" w:themeFill="background2"/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111CA2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STEM1.</w:t>
                  </w:r>
                </w:p>
                <w:p w14:paraId="596501E3" w14:textId="77777777" w:rsidR="00446323" w:rsidRPr="00111CA2" w:rsidRDefault="00446323" w:rsidP="00446323">
                  <w:pPr>
                    <w:pStyle w:val="Prrafodelista"/>
                    <w:numPr>
                      <w:ilvl w:val="0"/>
                      <w:numId w:val="1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EEECE1" w:themeFill="background2"/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111CA2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 xml:space="preserve">Competencia Digital </w:t>
                  </w:r>
                </w:p>
                <w:p w14:paraId="130651DC" w14:textId="77777777" w:rsidR="00446323" w:rsidRPr="00111CA2" w:rsidRDefault="00446323" w:rsidP="00446323">
                  <w:pPr>
                    <w:pStyle w:val="Prrafodelista"/>
                    <w:numPr>
                      <w:ilvl w:val="1"/>
                      <w:numId w:val="1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EEECE1" w:themeFill="background2"/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111CA2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CD2, CD5.</w:t>
                  </w:r>
                </w:p>
                <w:p w14:paraId="747F2A14" w14:textId="77777777" w:rsidR="00446323" w:rsidRPr="00111CA2" w:rsidRDefault="00446323" w:rsidP="00446323">
                  <w:pPr>
                    <w:pStyle w:val="Prrafodelista"/>
                    <w:numPr>
                      <w:ilvl w:val="0"/>
                      <w:numId w:val="1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111CA2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Competencia personal, social y de aprender a aprender.</w:t>
                  </w:r>
                </w:p>
                <w:p w14:paraId="4D7E3435" w14:textId="77777777" w:rsidR="00446323" w:rsidRPr="00111CA2" w:rsidRDefault="00446323" w:rsidP="00446323">
                  <w:pPr>
                    <w:pStyle w:val="Prrafodelista"/>
                    <w:numPr>
                      <w:ilvl w:val="1"/>
                      <w:numId w:val="1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111CA2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CPSAA3, CPSAA4, CPSAA5.</w:t>
                  </w:r>
                </w:p>
                <w:p w14:paraId="1CAD815D" w14:textId="77777777" w:rsidR="00CB08E2" w:rsidRPr="00CB08E2" w:rsidRDefault="00446323" w:rsidP="00CB08E2">
                  <w:pPr>
                    <w:pStyle w:val="Prrafodelista"/>
                    <w:numPr>
                      <w:ilvl w:val="0"/>
                      <w:numId w:val="1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</w:pPr>
                  <w:r w:rsidRPr="00111CA2">
                    <w:t>C</w:t>
                  </w:r>
                  <w:r w:rsidRPr="00111CA2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ompetencia en conciencia y expresión culturales.</w:t>
                  </w:r>
                </w:p>
                <w:p w14:paraId="04DEE0A5" w14:textId="77777777" w:rsidR="00446323" w:rsidRPr="00F468B8" w:rsidRDefault="00446323" w:rsidP="00CB08E2">
                  <w:pPr>
                    <w:pStyle w:val="Prrafodelista"/>
                    <w:numPr>
                      <w:ilvl w:val="1"/>
                      <w:numId w:val="1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</w:pPr>
                  <w:r w:rsidRPr="00111CA2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CCEC1</w:t>
                  </w:r>
                </w:p>
                <w:p w14:paraId="2F0C2BD8" w14:textId="587E6B15" w:rsidR="00F468B8" w:rsidRPr="00F468B8" w:rsidRDefault="00F468B8" w:rsidP="00F468B8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</w:pPr>
                </w:p>
              </w:tc>
            </w:tr>
            <w:tr w:rsidR="00446323" w14:paraId="73AC7BB2" w14:textId="77777777" w:rsidTr="00224814">
              <w:trPr>
                <w:trHeight w:val="442"/>
              </w:trPr>
              <w:tc>
                <w:tcPr>
                  <w:tcW w:w="220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00B0F0"/>
                  <w:vAlign w:val="center"/>
                </w:tcPr>
                <w:p w14:paraId="2FEC7CD9" w14:textId="77777777" w:rsidR="00446323" w:rsidRDefault="00446323" w:rsidP="00446323">
                  <w:pPr>
                    <w:ind w:left="1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FFFFFF"/>
                      <w:sz w:val="20"/>
                    </w:rPr>
                    <w:t>Saberes básicos</w:t>
                  </w:r>
                </w:p>
              </w:tc>
              <w:tc>
                <w:tcPr>
                  <w:tcW w:w="698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</w:tcPr>
                <w:p w14:paraId="3B541972" w14:textId="77777777" w:rsidR="00446323" w:rsidRPr="007752FC" w:rsidRDefault="00446323" w:rsidP="00446323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ascii="Arial Narrow" w:eastAsia="Arial Narrow" w:hAnsi="Arial Narrow" w:cs="Arial Narrow"/>
                      <w:b/>
                      <w:bCs/>
                      <w:sz w:val="20"/>
                      <w:szCs w:val="20"/>
                    </w:rPr>
                  </w:pPr>
                  <w:r w:rsidRPr="00253DD0">
                    <w:rPr>
                      <w:rFonts w:ascii="Arial Narrow" w:eastAsia="Arial Narrow" w:hAnsi="Arial Narrow" w:cs="Arial Narrow"/>
                      <w:b/>
                      <w:bCs/>
                      <w:sz w:val="20"/>
                      <w:szCs w:val="20"/>
                    </w:rPr>
                    <w:t>A</w:t>
                  </w:r>
                  <w:r w:rsidRPr="007752FC">
                    <w:rPr>
                      <w:rFonts w:ascii="Arial Narrow" w:eastAsia="Arial Narrow" w:hAnsi="Arial Narrow" w:cs="Arial Narrow"/>
                      <w:b/>
                      <w:bCs/>
                      <w:sz w:val="20"/>
                      <w:szCs w:val="20"/>
                    </w:rPr>
                    <w:t>. Proceso de resolución de problemas.</w:t>
                  </w:r>
                </w:p>
                <w:p w14:paraId="2460F44C" w14:textId="77777777" w:rsidR="00446323" w:rsidRPr="007752FC" w:rsidRDefault="00446323" w:rsidP="00446323">
                  <w:pPr>
                    <w:numPr>
                      <w:ilvl w:val="0"/>
                      <w:numId w:val="1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7752FC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Introducción a la búsqueda crítica de información durante la investigación y definición de problemas planteados.</w:t>
                  </w:r>
                </w:p>
                <w:p w14:paraId="3688BED5" w14:textId="77777777" w:rsidR="00446323" w:rsidRPr="007752FC" w:rsidRDefault="00446323" w:rsidP="00446323">
                  <w:pPr>
                    <w:numPr>
                      <w:ilvl w:val="0"/>
                      <w:numId w:val="1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7752FC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Estructuras para la construcción de modelos.</w:t>
                  </w:r>
                </w:p>
                <w:p w14:paraId="370DC633" w14:textId="77777777" w:rsidR="00446323" w:rsidRPr="007752FC" w:rsidRDefault="00446323" w:rsidP="00446323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Arial Narrow" w:eastAsia="Arial Narrow" w:hAnsi="Arial Narrow" w:cs="Arial Narrow"/>
                      <w:b/>
                      <w:bCs/>
                      <w:sz w:val="20"/>
                      <w:szCs w:val="20"/>
                    </w:rPr>
                  </w:pPr>
                  <w:r w:rsidRPr="007752FC">
                    <w:rPr>
                      <w:rFonts w:ascii="Arial Narrow" w:eastAsia="Arial Narrow" w:hAnsi="Arial Narrow" w:cs="Arial Narrow"/>
                      <w:b/>
                      <w:bCs/>
                      <w:sz w:val="20"/>
                      <w:szCs w:val="20"/>
                    </w:rPr>
                    <w:t>C. Pensamiento computacional, programación y robótica.</w:t>
                  </w:r>
                </w:p>
                <w:p w14:paraId="26795DAF" w14:textId="77777777" w:rsidR="00446323" w:rsidRPr="007752FC" w:rsidRDefault="00446323" w:rsidP="00446323">
                  <w:pPr>
                    <w:pStyle w:val="Prrafodelista"/>
                    <w:widowControl w:val="0"/>
                    <w:numPr>
                      <w:ilvl w:val="0"/>
                      <w:numId w:val="1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7752FC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Aplicaciones informáticas sencillas para ordenador y dispositivos móviles.</w:t>
                  </w:r>
                </w:p>
                <w:p w14:paraId="190BBD2C" w14:textId="77777777" w:rsidR="00446323" w:rsidRPr="007752FC" w:rsidRDefault="00446323" w:rsidP="00446323">
                  <w:pPr>
                    <w:pStyle w:val="Prrafodelista"/>
                    <w:widowControl w:val="0"/>
                    <w:numPr>
                      <w:ilvl w:val="0"/>
                      <w:numId w:val="1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</w:pPr>
                  <w:r w:rsidRPr="007752FC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Autoconfianza e iniciativa: el error, la reevaluación y la depuración de errores como parte del proceso de aprendizaje.</w:t>
                  </w:r>
                </w:p>
                <w:p w14:paraId="7264F61B" w14:textId="77777777" w:rsidR="00446323" w:rsidRPr="007752FC" w:rsidRDefault="00446323" w:rsidP="00446323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Arial Narrow" w:eastAsia="Arial Narrow" w:hAnsi="Arial Narrow" w:cs="Arial Narrow"/>
                      <w:b/>
                      <w:bCs/>
                      <w:sz w:val="20"/>
                      <w:szCs w:val="20"/>
                    </w:rPr>
                  </w:pPr>
                  <w:r w:rsidRPr="007752FC">
                    <w:rPr>
                      <w:rFonts w:ascii="Arial Narrow" w:eastAsia="Arial Narrow" w:hAnsi="Arial Narrow" w:cs="Arial Narrow"/>
                      <w:b/>
                      <w:bCs/>
                      <w:sz w:val="20"/>
                      <w:szCs w:val="20"/>
                    </w:rPr>
                    <w:t>D. Digitalización del entorno personal de aprendizaje.</w:t>
                  </w:r>
                </w:p>
                <w:p w14:paraId="372AFAF5" w14:textId="77777777" w:rsidR="00B93859" w:rsidRPr="00B93859" w:rsidRDefault="00446323" w:rsidP="00446323">
                  <w:pPr>
                    <w:pStyle w:val="Prrafodelista"/>
                    <w:widowControl w:val="0"/>
                    <w:numPr>
                      <w:ilvl w:val="0"/>
                      <w:numId w:val="1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</w:pPr>
                  <w:r w:rsidRPr="007752FC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Uso seguro y responsable de internet: búsqueda de información</w:t>
                  </w:r>
                  <w:r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.</w:t>
                  </w:r>
                </w:p>
                <w:p w14:paraId="1E7E7072" w14:textId="7A47FFBD" w:rsidR="00446323" w:rsidRDefault="00446323" w:rsidP="00446323">
                  <w:pPr>
                    <w:pStyle w:val="Prrafodelista"/>
                    <w:widowControl w:val="0"/>
                    <w:numPr>
                      <w:ilvl w:val="0"/>
                      <w:numId w:val="1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</w:pPr>
                  <w:r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 xml:space="preserve"> </w:t>
                  </w:r>
                  <w:r w:rsidRPr="007752FC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>Técnicas de tratamiento, organización y almacenamiento</w:t>
                  </w:r>
                  <w:r w:rsidRPr="00253DD0">
                    <w:rPr>
                      <w:rFonts w:ascii="Arial Narrow" w:eastAsia="Arial Narrow" w:hAnsi="Arial Narrow" w:cs="Arial Narrow"/>
                      <w:sz w:val="20"/>
                      <w:szCs w:val="20"/>
                    </w:rPr>
                    <w:t xml:space="preserve"> seguro de la información. Formatos de ficheros.</w:t>
                  </w:r>
                </w:p>
              </w:tc>
            </w:tr>
          </w:tbl>
          <w:p w14:paraId="34D4B1B0" w14:textId="77777777" w:rsidR="00446323" w:rsidRPr="00E7427A" w:rsidRDefault="00446323" w:rsidP="00446323">
            <w:pPr>
              <w:spacing w:line="240" w:lineRule="auto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</w:p>
          <w:p w14:paraId="79FFAC0E" w14:textId="77777777" w:rsidR="00DC4FC0" w:rsidRDefault="00DC4FC0">
            <w:pPr>
              <w:spacing w:line="240" w:lineRule="auto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</w:p>
        </w:tc>
      </w:tr>
      <w:tr w:rsidR="007752FC" w14:paraId="16717469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0C579165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lastRenderedPageBreak/>
              <w:t>Enunciado de la actividad</w:t>
            </w:r>
          </w:p>
        </w:tc>
      </w:tr>
      <w:tr w:rsidR="007752FC" w14:paraId="49DAE904" w14:textId="77777777" w:rsidTr="00A71C98">
        <w:trPr>
          <w:trHeight w:val="859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right w:val="single" w:sz="4" w:space="0" w:color="548DD4"/>
            </w:tcBorders>
            <w:shd w:val="clear" w:color="auto" w:fill="EBF1DD"/>
          </w:tcPr>
          <w:p w14:paraId="5C4E7B3E" w14:textId="5649E38B" w:rsidR="007752FC" w:rsidRPr="003D6AAD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6856B5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A través del aprendizaje automático de Machine </w:t>
            </w:r>
            <w:proofErr w:type="spellStart"/>
            <w:r w:rsidRPr="006856B5">
              <w:rPr>
                <w:rFonts w:ascii="Arial Narrow" w:eastAsia="Arial Narrow" w:hAnsi="Arial Narrow" w:cs="Arial Narrow"/>
                <w:sz w:val="20"/>
                <w:szCs w:val="20"/>
              </w:rPr>
              <w:t>Learning</w:t>
            </w:r>
            <w:proofErr w:type="spellEnd"/>
            <w:r w:rsidRPr="006856B5">
              <w:rPr>
                <w:rFonts w:ascii="Arial Narrow" w:eastAsia="Arial Narrow" w:hAnsi="Arial Narrow" w:cs="Arial Narrow"/>
                <w:sz w:val="20"/>
                <w:szCs w:val="20"/>
              </w:rPr>
              <w:t>, los estudiantes entrenan al ordenador para reconocer mediante imágenes, los diferentes tipos de estructuras, para poder luego clasificar las estructuras que se encuentran en su entorno cotidiano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>. Como trabajo final crearán un</w:t>
            </w:r>
            <w:r w:rsidR="00B93859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mapa en el que ubicarán las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estructuras o monumentos analizados.</w:t>
            </w:r>
          </w:p>
        </w:tc>
      </w:tr>
      <w:tr w:rsidR="007752FC" w14:paraId="6190B44B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6E2A2314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18"/>
                <w:szCs w:val="18"/>
              </w:rPr>
              <w:t>Temporización</w:t>
            </w:r>
          </w:p>
        </w:tc>
      </w:tr>
      <w:tr w:rsidR="007752FC" w14:paraId="53011B4C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EEECE1"/>
          </w:tcPr>
          <w:p w14:paraId="07618F2B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44BE2A01" w14:textId="5B7B1274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E8656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1</w:t>
            </w:r>
            <w:r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ª</w:t>
            </w:r>
            <w:r w:rsidRPr="00E8656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 xml:space="preserve"> sesión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– Introducción. Estructuras e Inteligencia artificial. Explicación en que consiste la actividad a realizar. Creación de grupos.</w:t>
            </w:r>
          </w:p>
          <w:p w14:paraId="09E30C11" w14:textId="6F8256EA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E8656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2º sesión</w:t>
            </w:r>
            <w:r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 xml:space="preserve"> – </w:t>
            </w:r>
            <w:r w:rsidRPr="00E8656A">
              <w:rPr>
                <w:rFonts w:ascii="Arial Narrow" w:eastAsia="Arial Narrow" w:hAnsi="Arial Narrow" w:cs="Arial Narrow"/>
                <w:sz w:val="20"/>
                <w:szCs w:val="20"/>
              </w:rPr>
              <w:t>Búsqueda de información.</w:t>
            </w:r>
          </w:p>
          <w:p w14:paraId="764D3402" w14:textId="73C8C2EF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 Para casa – Fotografías de diferentes edificios y monumentos de s</w:t>
            </w:r>
            <w:r w:rsidR="00A71C98">
              <w:rPr>
                <w:rFonts w:ascii="Arial Narrow" w:eastAsia="Arial Narrow" w:hAnsi="Arial Narrow" w:cs="Arial Narrow"/>
                <w:sz w:val="20"/>
                <w:szCs w:val="20"/>
              </w:rPr>
              <w:t>u localidad o entorno más cercano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>.</w:t>
            </w:r>
          </w:p>
          <w:p w14:paraId="468844B0" w14:textId="1AEE69FF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E8656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3ª sesión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– Modelo de aprendizaje automático con </w:t>
            </w:r>
            <w:proofErr w:type="spellStart"/>
            <w:r>
              <w:rPr>
                <w:rFonts w:ascii="Arial Narrow" w:eastAsia="Arial Narrow" w:hAnsi="Arial Narrow" w:cs="Arial Narrow"/>
                <w:sz w:val="20"/>
                <w:szCs w:val="20"/>
              </w:rPr>
              <w:t>Learrning</w:t>
            </w:r>
            <w:proofErr w:type="spellEnd"/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ML y pruebas.</w:t>
            </w:r>
          </w:p>
          <w:p w14:paraId="47652105" w14:textId="6177A860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E8656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4ª Sesión</w:t>
            </w:r>
            <w:r w:rsidRPr="00E8656A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– Reflexión sobre los resultados arrogados.</w:t>
            </w:r>
          </w:p>
          <w:p w14:paraId="1243C960" w14:textId="17BB87F4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E8656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5º Sesión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r w:rsidR="00A71C98">
              <w:rPr>
                <w:rFonts w:ascii="Arial Narrow" w:eastAsia="Arial Narrow" w:hAnsi="Arial Narrow" w:cs="Arial Narrow"/>
                <w:sz w:val="20"/>
                <w:szCs w:val="20"/>
              </w:rPr>
              <w:t>–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r w:rsidR="00A71C98">
              <w:rPr>
                <w:rFonts w:ascii="Arial Narrow" w:eastAsia="Arial Narrow" w:hAnsi="Arial Narrow" w:cs="Arial Narrow"/>
                <w:sz w:val="20"/>
                <w:szCs w:val="20"/>
              </w:rPr>
              <w:t>Crear un mapa con los edificios y monumentos clasificados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>.</w:t>
            </w:r>
          </w:p>
          <w:p w14:paraId="4D911C8D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7752FC" w14:paraId="2F54179B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6C8116C9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Uso de Inteligencia Artificial</w:t>
            </w:r>
          </w:p>
        </w:tc>
      </w:tr>
      <w:tr w:rsidR="007752FC" w14:paraId="2E50E73B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EEECE1"/>
          </w:tcPr>
          <w:p w14:paraId="4643008F" w14:textId="196E5AD2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  <w:r w:rsidRPr="00C247D7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Mediante el uso de la IA mientras el alumnado la conoce y aprende a usarla de manera crítica, explorando 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>p</w:t>
            </w:r>
            <w:r w:rsidRPr="00C247D7">
              <w:rPr>
                <w:rFonts w:ascii="Arial Narrow" w:eastAsia="Arial Narrow" w:hAnsi="Arial Narrow" w:cs="Arial Narrow"/>
                <w:sz w:val="20"/>
                <w:szCs w:val="20"/>
              </w:rPr>
              <w:t>osibles aplicaciones.</w:t>
            </w:r>
          </w:p>
          <w:p w14:paraId="137944CB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</w:p>
        </w:tc>
      </w:tr>
      <w:tr w:rsidR="007752FC" w14:paraId="1732EA70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70C380D9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Descripción Visual</w:t>
            </w:r>
          </w:p>
        </w:tc>
      </w:tr>
      <w:tr w:rsidR="007752FC" w14:paraId="5E709271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EEECE1"/>
          </w:tcPr>
          <w:p w14:paraId="268FD46F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5AB3B63C" w14:textId="38C8F266" w:rsidR="007752FC" w:rsidRDefault="00111CA2" w:rsidP="007752FC">
            <w:pPr>
              <w:pStyle w:val="Prrafodelista"/>
              <w:numPr>
                <w:ilvl w:val="0"/>
                <w:numId w:val="11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I</w:t>
            </w:r>
            <w:r w:rsidR="007752FC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ntroducción. </w:t>
            </w:r>
          </w:p>
          <w:p w14:paraId="2E342663" w14:textId="07FB8F62" w:rsidR="007752FC" w:rsidRPr="00240BFB" w:rsidRDefault="007752FC" w:rsidP="001C6471">
            <w:pPr>
              <w:pStyle w:val="Prrafodelista"/>
              <w:numPr>
                <w:ilvl w:val="1"/>
                <w:numId w:val="11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240BFB">
              <w:rPr>
                <w:rFonts w:ascii="Arial Narrow" w:eastAsia="Arial Narrow" w:hAnsi="Arial Narrow" w:cs="Arial Narrow"/>
                <w:sz w:val="20"/>
                <w:szCs w:val="20"/>
              </w:rPr>
              <w:t>Actividad introductoria. Nube de palabras.</w:t>
            </w:r>
          </w:p>
          <w:p w14:paraId="0359FE60" w14:textId="36D2D4CC" w:rsidR="007752FC" w:rsidRPr="00B4124C" w:rsidRDefault="007752FC" w:rsidP="007752FC">
            <w:pPr>
              <w:spacing w:line="240" w:lineRule="auto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B4124C">
              <w:rPr>
                <w:rFonts w:ascii="Arial Narrow" w:eastAsia="Arial Narrow" w:hAnsi="Arial Narrow" w:cs="Arial Narrow"/>
                <w:noProof/>
                <w:sz w:val="20"/>
                <w:szCs w:val="20"/>
              </w:rPr>
              <w:drawing>
                <wp:inline distT="0" distB="0" distL="0" distR="0" wp14:anchorId="513A69A7" wp14:editId="7D0ECD31">
                  <wp:extent cx="4167010" cy="1704975"/>
                  <wp:effectExtent l="190500" t="190500" r="195580" b="180975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5016" cy="17082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D073350" w14:textId="49008CCF" w:rsidR="007752FC" w:rsidRDefault="007752FC" w:rsidP="007752FC">
            <w:pPr>
              <w:pStyle w:val="Prrafodelista"/>
              <w:numPr>
                <w:ilvl w:val="1"/>
                <w:numId w:val="11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8D2E58">
              <w:rPr>
                <w:rFonts w:ascii="Arial Narrow" w:eastAsia="Arial Narrow" w:hAnsi="Arial Narrow" w:cs="Arial Narrow"/>
                <w:sz w:val="20"/>
                <w:szCs w:val="20"/>
              </w:rPr>
              <w:t>Mediante la proyección de imágenes de edificios o monumentos conocidos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y video</w:t>
            </w:r>
            <w:r w:rsidRPr="008D2E58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, se hará una breve introducción a los diferentes tipos de estructuras. </w:t>
            </w:r>
          </w:p>
          <w:p w14:paraId="3526B412" w14:textId="25A5F26F" w:rsidR="007752FC" w:rsidRDefault="007752FC" w:rsidP="007752FC">
            <w:pPr>
              <w:pStyle w:val="Prrafodelista"/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3073822D" w14:textId="07925E48" w:rsidR="007752FC" w:rsidRDefault="007752FC" w:rsidP="007752FC">
            <w:pPr>
              <w:pStyle w:val="Prrafodelista"/>
              <w:spacing w:line="240" w:lineRule="auto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B4124C">
              <w:rPr>
                <w:rFonts w:ascii="Arial Narrow" w:eastAsia="Arial Narrow" w:hAnsi="Arial Narrow" w:cs="Arial Narrow"/>
                <w:noProof/>
                <w:sz w:val="20"/>
                <w:szCs w:val="20"/>
              </w:rPr>
              <w:drawing>
                <wp:anchor distT="0" distB="0" distL="114300" distR="114300" simplePos="0" relativeHeight="251662336" behindDoc="0" locked="0" layoutInCell="1" allowOverlap="1" wp14:anchorId="1537A0CA" wp14:editId="00DCD813">
                  <wp:simplePos x="0" y="0"/>
                  <wp:positionH relativeFrom="column">
                    <wp:posOffset>711835</wp:posOffset>
                  </wp:positionH>
                  <wp:positionV relativeFrom="paragraph">
                    <wp:posOffset>190500</wp:posOffset>
                  </wp:positionV>
                  <wp:extent cx="4347845" cy="1838709"/>
                  <wp:effectExtent l="190500" t="190500" r="186055" b="200025"/>
                  <wp:wrapTopAndBottom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7845" cy="18387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C9E7CDC" w14:textId="77777777" w:rsidR="007752FC" w:rsidRPr="00C247D7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484878CD" w14:textId="1DC68FE7" w:rsidR="007752FC" w:rsidRPr="00E8656A" w:rsidRDefault="00543737" w:rsidP="007752FC">
            <w:pPr>
              <w:pStyle w:val="Prrafodelista"/>
              <w:numPr>
                <w:ilvl w:val="1"/>
                <w:numId w:val="11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B4124C">
              <w:rPr>
                <w:rFonts w:ascii="Arial Narrow" w:eastAsia="Arial Narrow" w:hAnsi="Arial Narrow" w:cs="Arial Narrow"/>
                <w:noProof/>
                <w:sz w:val="20"/>
                <w:szCs w:val="20"/>
              </w:rPr>
              <w:drawing>
                <wp:anchor distT="0" distB="0" distL="114300" distR="114300" simplePos="0" relativeHeight="251663360" behindDoc="0" locked="0" layoutInCell="1" allowOverlap="1" wp14:anchorId="3F3281CB" wp14:editId="49AEA951">
                  <wp:simplePos x="0" y="0"/>
                  <wp:positionH relativeFrom="column">
                    <wp:posOffset>711835</wp:posOffset>
                  </wp:positionH>
                  <wp:positionV relativeFrom="paragraph">
                    <wp:posOffset>421640</wp:posOffset>
                  </wp:positionV>
                  <wp:extent cx="4659556" cy="1981200"/>
                  <wp:effectExtent l="190500" t="190500" r="198755" b="190500"/>
                  <wp:wrapTopAndBottom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9556" cy="1981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752FC" w:rsidRPr="00E8656A">
              <w:rPr>
                <w:rFonts w:ascii="Arial Narrow" w:eastAsia="Arial Narrow" w:hAnsi="Arial Narrow" w:cs="Arial Narrow"/>
                <w:sz w:val="20"/>
                <w:szCs w:val="20"/>
              </w:rPr>
              <w:t>Visualizan un video sobre inteligencia artificial en el cual se les reta a los alumnos a construir una máquina de inteligencia artificial (</w:t>
            </w:r>
            <w:hyperlink r:id="rId15" w:history="1">
              <w:r w:rsidR="007752FC" w:rsidRPr="00E8656A">
                <w:rPr>
                  <w:rStyle w:val="Hipervnculo"/>
                  <w:rFonts w:ascii="Arial Narrow" w:eastAsia="Arial Narrow" w:hAnsi="Arial Narrow" w:cs="Arial Narrow"/>
                  <w:sz w:val="20"/>
                  <w:szCs w:val="20"/>
                </w:rPr>
                <w:t>https://youtu.be/fsxfPDOznXE</w:t>
              </w:r>
            </w:hyperlink>
            <w:r w:rsidR="007752FC" w:rsidRPr="00E8656A">
              <w:rPr>
                <w:rFonts w:ascii="Arial Narrow" w:eastAsia="Arial Narrow" w:hAnsi="Arial Narrow" w:cs="Arial Narrow"/>
                <w:sz w:val="20"/>
                <w:szCs w:val="20"/>
              </w:rPr>
              <w:t>)</w:t>
            </w:r>
          </w:p>
          <w:p w14:paraId="34DC2820" w14:textId="3F9DA4C2" w:rsidR="007752FC" w:rsidRDefault="007752FC" w:rsidP="007752FC">
            <w:pPr>
              <w:spacing w:line="240" w:lineRule="auto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3FA804DA" w14:textId="35BC47A9" w:rsidR="007752FC" w:rsidRDefault="007752FC" w:rsidP="007752FC">
            <w:pPr>
              <w:spacing w:line="240" w:lineRule="auto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1B6B0CFD" w14:textId="4BB5D4CA" w:rsidR="007752FC" w:rsidRPr="00E8656A" w:rsidRDefault="007752FC" w:rsidP="007752FC">
            <w:pPr>
              <w:pStyle w:val="Prrafodelista"/>
              <w:numPr>
                <w:ilvl w:val="1"/>
                <w:numId w:val="9"/>
              </w:numPr>
              <w:spacing w:line="240" w:lineRule="auto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E8656A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Introducción a </w:t>
            </w:r>
            <w:proofErr w:type="spellStart"/>
            <w:r w:rsidRPr="00E8656A">
              <w:rPr>
                <w:rFonts w:ascii="Arial Narrow" w:eastAsia="Arial Narrow" w:hAnsi="Arial Narrow" w:cs="Arial Narrow"/>
                <w:sz w:val="20"/>
                <w:szCs w:val="20"/>
              </w:rPr>
              <w:t>Learning</w:t>
            </w:r>
            <w:proofErr w:type="spellEnd"/>
            <w:r w:rsidRPr="00E8656A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ML. -Breve explicación sobre el uso de la aplicación.</w:t>
            </w:r>
          </w:p>
          <w:p w14:paraId="68970711" w14:textId="3F49291E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74BB2EE6" w14:textId="77777777" w:rsidR="007752FC" w:rsidRPr="00B4124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1F4F2A50" w14:textId="6DBDBD67" w:rsidR="007752FC" w:rsidRDefault="00111CA2" w:rsidP="007752FC">
            <w:pPr>
              <w:pStyle w:val="Prrafodelista"/>
              <w:numPr>
                <w:ilvl w:val="0"/>
                <w:numId w:val="7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I</w:t>
            </w:r>
            <w:r w:rsidR="007752FC">
              <w:rPr>
                <w:rFonts w:ascii="Arial Narrow" w:eastAsia="Arial Narrow" w:hAnsi="Arial Narrow" w:cs="Arial Narrow"/>
                <w:sz w:val="20"/>
                <w:szCs w:val="20"/>
              </w:rPr>
              <w:t>nvestigación.</w:t>
            </w:r>
          </w:p>
          <w:p w14:paraId="3B1710BC" w14:textId="68724187" w:rsidR="007752FC" w:rsidRDefault="007752FC" w:rsidP="007752FC">
            <w:pPr>
              <w:pStyle w:val="Prrafodelista"/>
              <w:numPr>
                <w:ilvl w:val="1"/>
                <w:numId w:val="7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Recopilación de los datos de entrenamiento. Los alumnos debes buscar imágenes de los diferentes tipos de estructuras y etiquetarlas. A la mitad de la clase se le indicará que características deben tener las fotografías (gran variedad de formas y colores e igual número de imágenes de cada clase). De manera que al finalizar la actividad se cree una situación de aprendizaje al analizar los resultados de unos grupos y otros.</w:t>
            </w:r>
            <w:r w:rsidR="00B46C71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r w:rsidR="002A3321">
              <w:rPr>
                <w:rFonts w:ascii="Arial Narrow" w:eastAsia="Arial Narrow" w:hAnsi="Arial Narrow" w:cs="Arial Narrow"/>
                <w:sz w:val="20"/>
                <w:szCs w:val="20"/>
              </w:rPr>
              <w:t>La información se presentará mediante la siguiente plantilla</w:t>
            </w:r>
            <w:r w:rsidR="00B50D67">
              <w:rPr>
                <w:rFonts w:ascii="Arial Narrow" w:eastAsia="Arial Narrow" w:hAnsi="Arial Narrow" w:cs="Arial Narrow"/>
                <w:sz w:val="20"/>
                <w:szCs w:val="20"/>
              </w:rPr>
              <w:t>, que deberán guardar en la nube para que todos los miembros del equipo puedan trabajar a la vez.</w:t>
            </w:r>
          </w:p>
          <w:p w14:paraId="6EBEDD4B" w14:textId="13C087B9" w:rsidR="002A3321" w:rsidRDefault="002A3321" w:rsidP="002A3321">
            <w:pPr>
              <w:pStyle w:val="Prrafodelista"/>
              <w:spacing w:line="240" w:lineRule="auto"/>
              <w:ind w:left="1440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51E81245" w14:textId="605D4C2E" w:rsidR="002A3321" w:rsidRDefault="002A3321" w:rsidP="002A3321">
            <w:pPr>
              <w:pStyle w:val="Prrafodelista"/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2A3321">
              <w:rPr>
                <w:rFonts w:ascii="Arial Narrow" w:eastAsia="Arial Narrow" w:hAnsi="Arial Narrow" w:cs="Arial Narrow"/>
                <w:noProof/>
                <w:sz w:val="20"/>
                <w:szCs w:val="20"/>
              </w:rPr>
              <w:drawing>
                <wp:inline distT="0" distB="0" distL="0" distR="0" wp14:anchorId="764061AB" wp14:editId="18CD1123">
                  <wp:extent cx="4733925" cy="1769155"/>
                  <wp:effectExtent l="190500" t="190500" r="180975" b="193040"/>
                  <wp:docPr id="19" name="Imagen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4719" cy="17769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EE9D5AF" w14:textId="3F2E8DB9" w:rsidR="007752FC" w:rsidRDefault="005654DA" w:rsidP="007752FC">
            <w:pPr>
              <w:pStyle w:val="Prrafodelista"/>
              <w:numPr>
                <w:ilvl w:val="1"/>
                <w:numId w:val="7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5654DA">
              <w:rPr>
                <w:rFonts w:ascii="Arial Narrow" w:eastAsia="Arial Narrow" w:hAnsi="Arial Narrow" w:cs="Arial Narrow"/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60288" behindDoc="0" locked="0" layoutInCell="1" allowOverlap="1" wp14:anchorId="5C5D0D23" wp14:editId="4620C22F">
                  <wp:simplePos x="0" y="0"/>
                  <wp:positionH relativeFrom="column">
                    <wp:posOffset>644525</wp:posOffset>
                  </wp:positionH>
                  <wp:positionV relativeFrom="paragraph">
                    <wp:posOffset>465455</wp:posOffset>
                  </wp:positionV>
                  <wp:extent cx="4829175" cy="1892935"/>
                  <wp:effectExtent l="0" t="0" r="9525" b="0"/>
                  <wp:wrapTopAndBottom/>
                  <wp:docPr id="205" name="Imagen 2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9175" cy="1892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752FC">
              <w:rPr>
                <w:rFonts w:ascii="Arial Narrow" w:eastAsia="Arial Narrow" w:hAnsi="Arial Narrow" w:cs="Arial Narrow"/>
                <w:sz w:val="20"/>
                <w:szCs w:val="20"/>
              </w:rPr>
              <w:t>Durante esta fase se les explicará que son los repositorios de fotografía y donde encontrar imágenes sin derechos de autor.</w:t>
            </w:r>
            <w:r w:rsidR="002F2EBB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Presentación – Búsqueda de imágenes en Internet y Mejoramos nuestra búsqueda en Internet.</w:t>
            </w:r>
          </w:p>
          <w:p w14:paraId="14393CD7" w14:textId="32248C7E" w:rsidR="005654DA" w:rsidRPr="005654DA" w:rsidRDefault="005654DA" w:rsidP="005654DA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1A19B8E1" w14:textId="7C2E78F2" w:rsidR="005654DA" w:rsidRPr="008F52F2" w:rsidRDefault="005654DA" w:rsidP="008F52F2">
            <w:pPr>
              <w:spacing w:line="240" w:lineRule="auto"/>
              <w:ind w:left="-111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8F52F2">
              <w:rPr>
                <w:rFonts w:ascii="Arial Narrow" w:eastAsia="Arial Narrow" w:hAnsi="Arial Narrow" w:cs="Arial Narrow"/>
                <w:sz w:val="20"/>
                <w:szCs w:val="20"/>
              </w:rPr>
              <w:t>“Búsqueda de imágenes con licencia CC”</w:t>
            </w:r>
            <w:r w:rsidR="001E131A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r w:rsidRPr="008F52F2">
              <w:rPr>
                <w:rFonts w:ascii="Arial Narrow" w:eastAsia="Arial Narrow" w:hAnsi="Arial Narrow" w:cs="Arial Narrow"/>
                <w:sz w:val="20"/>
                <w:szCs w:val="20"/>
              </w:rPr>
              <w:t>del</w:t>
            </w:r>
            <w:r w:rsidR="001E131A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hyperlink r:id="rId18">
              <w:r w:rsidRPr="008F52F2">
                <w:rPr>
                  <w:rFonts w:ascii="Arial Narrow" w:eastAsia="Arial Narrow" w:hAnsi="Arial Narrow" w:cs="Arial Narrow"/>
                  <w:sz w:val="20"/>
                  <w:szCs w:val="20"/>
                </w:rPr>
                <w:t>Proyecto CREA</w:t>
              </w:r>
            </w:hyperlink>
            <w:r w:rsidRPr="008F52F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se encuentra bajo una licencia </w:t>
            </w:r>
          </w:p>
          <w:p w14:paraId="5E543013" w14:textId="67D65F03" w:rsidR="005654DA" w:rsidRPr="005654DA" w:rsidRDefault="00000000" w:rsidP="008F52F2">
            <w:pPr>
              <w:spacing w:line="240" w:lineRule="auto"/>
              <w:ind w:left="1166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hyperlink r:id="rId19">
              <w:r w:rsidR="005654DA" w:rsidRPr="008F52F2">
                <w:rPr>
                  <w:rFonts w:ascii="Arial Narrow" w:eastAsia="Arial Narrow" w:hAnsi="Arial Narrow" w:cs="Arial Narrow"/>
                  <w:sz w:val="20"/>
                  <w:szCs w:val="20"/>
                </w:rPr>
                <w:t xml:space="preserve">Creative </w:t>
              </w:r>
              <w:proofErr w:type="spellStart"/>
              <w:r w:rsidR="005654DA" w:rsidRPr="008F52F2">
                <w:rPr>
                  <w:rFonts w:ascii="Arial Narrow" w:eastAsia="Arial Narrow" w:hAnsi="Arial Narrow" w:cs="Arial Narrow"/>
                  <w:sz w:val="20"/>
                  <w:szCs w:val="20"/>
                </w:rPr>
                <w:t>Commons</w:t>
              </w:r>
              <w:proofErr w:type="spellEnd"/>
              <w:r w:rsidR="005654DA" w:rsidRPr="008F52F2">
                <w:rPr>
                  <w:rFonts w:ascii="Arial Narrow" w:eastAsia="Arial Narrow" w:hAnsi="Arial Narrow" w:cs="Arial Narrow"/>
                  <w:sz w:val="20"/>
                  <w:szCs w:val="20"/>
                </w:rPr>
                <w:t xml:space="preserve"> Reconocimiento-</w:t>
              </w:r>
              <w:proofErr w:type="spellStart"/>
              <w:r w:rsidR="005654DA" w:rsidRPr="008F52F2">
                <w:rPr>
                  <w:rFonts w:ascii="Arial Narrow" w:eastAsia="Arial Narrow" w:hAnsi="Arial Narrow" w:cs="Arial Narrow"/>
                  <w:sz w:val="20"/>
                  <w:szCs w:val="20"/>
                </w:rPr>
                <w:t>CompartirIgual</w:t>
              </w:r>
              <w:proofErr w:type="spellEnd"/>
              <w:r w:rsidR="005654DA" w:rsidRPr="008F52F2">
                <w:rPr>
                  <w:rFonts w:ascii="Arial Narrow" w:eastAsia="Arial Narrow" w:hAnsi="Arial Narrow" w:cs="Arial Narrow"/>
                  <w:sz w:val="20"/>
                  <w:szCs w:val="20"/>
                </w:rPr>
                <w:t xml:space="preserve"> 4.0 Internacional </w:t>
              </w:r>
              <w:proofErr w:type="spellStart"/>
              <w:r w:rsidR="005654DA" w:rsidRPr="008F52F2">
                <w:rPr>
                  <w:rFonts w:ascii="Arial Narrow" w:eastAsia="Arial Narrow" w:hAnsi="Arial Narrow" w:cs="Arial Narrow"/>
                  <w:sz w:val="20"/>
                  <w:szCs w:val="20"/>
                </w:rPr>
                <w:t>License</w:t>
              </w:r>
              <w:proofErr w:type="spellEnd"/>
            </w:hyperlink>
          </w:p>
          <w:p w14:paraId="6BB78F29" w14:textId="009C6C91" w:rsidR="007752FC" w:rsidRDefault="007752FC" w:rsidP="007752FC">
            <w:pPr>
              <w:spacing w:line="240" w:lineRule="auto"/>
              <w:ind w:left="1080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7BFC0A02" w14:textId="525D8837" w:rsidR="007752FC" w:rsidRDefault="00111CA2" w:rsidP="007752FC">
            <w:pPr>
              <w:pStyle w:val="Prrafodelista"/>
              <w:numPr>
                <w:ilvl w:val="0"/>
                <w:numId w:val="7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D</w:t>
            </w:r>
            <w:r w:rsidR="007752FC">
              <w:rPr>
                <w:rFonts w:ascii="Arial Narrow" w:eastAsia="Arial Narrow" w:hAnsi="Arial Narrow" w:cs="Arial Narrow"/>
                <w:sz w:val="20"/>
                <w:szCs w:val="20"/>
              </w:rPr>
              <w:t>esarrollo.</w:t>
            </w:r>
          </w:p>
          <w:p w14:paraId="4816650D" w14:textId="77777777" w:rsidR="007752FC" w:rsidRDefault="007752FC" w:rsidP="007752FC">
            <w:pPr>
              <w:pStyle w:val="Prrafodelista"/>
              <w:numPr>
                <w:ilvl w:val="1"/>
                <w:numId w:val="7"/>
              </w:numPr>
              <w:spacing w:line="240" w:lineRule="auto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Una vez seleccionadas las imágenes. Se utilizará la aplicación la aplicación de </w:t>
            </w:r>
            <w:proofErr w:type="spellStart"/>
            <w:r>
              <w:rPr>
                <w:rFonts w:ascii="Arial Narrow" w:eastAsia="Arial Narrow" w:hAnsi="Arial Narrow" w:cs="Arial Narrow"/>
                <w:sz w:val="20"/>
                <w:szCs w:val="20"/>
              </w:rPr>
              <w:t>Learning</w:t>
            </w:r>
            <w:proofErr w:type="spellEnd"/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ML. para crear un modelo que reconozca los diferentes tipos de estructuras</w:t>
            </w:r>
          </w:p>
          <w:p w14:paraId="0F18E125" w14:textId="189BD60A" w:rsidR="007752FC" w:rsidRPr="00447B58" w:rsidRDefault="007752FC" w:rsidP="007752FC">
            <w:pPr>
              <w:spacing w:line="240" w:lineRule="auto"/>
              <w:ind w:left="72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364DC279" w14:textId="02FA9CD6" w:rsidR="007752FC" w:rsidRDefault="00B46C71" w:rsidP="007752FC">
            <w:pPr>
              <w:spacing w:line="240" w:lineRule="auto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noProof/>
                <w:sz w:val="20"/>
                <w:szCs w:val="20"/>
              </w:rPr>
              <w:drawing>
                <wp:inline distT="0" distB="0" distL="0" distR="0" wp14:anchorId="4D841CA1" wp14:editId="12091F18">
                  <wp:extent cx="2224382" cy="2371725"/>
                  <wp:effectExtent l="0" t="0" r="5080" b="0"/>
                  <wp:docPr id="17" name="Imagen 17" descr="Interfaz de usuario gráfica, Sitio web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n 17" descr="Interfaz de usuario gráfica, Sitio web&#10;&#10;Descripción generada automáticamente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-1739" b="40311"/>
                          <a:stretch/>
                        </pic:blipFill>
                        <pic:spPr bwMode="auto">
                          <a:xfrm>
                            <a:off x="0" y="0"/>
                            <a:ext cx="2254862" cy="24042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35F6B4C" w14:textId="77777777" w:rsidR="00D26C25" w:rsidRDefault="00D26C25" w:rsidP="007752FC">
            <w:pPr>
              <w:spacing w:line="240" w:lineRule="auto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38B96202" w14:textId="77777777" w:rsidR="007752FC" w:rsidRPr="00447B58" w:rsidRDefault="007752FC" w:rsidP="007752FC">
            <w:pPr>
              <w:spacing w:line="240" w:lineRule="auto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48820A01" w14:textId="39960D0E" w:rsidR="007752FC" w:rsidRDefault="00111CA2" w:rsidP="007752FC">
            <w:pPr>
              <w:pStyle w:val="Prrafodelista"/>
              <w:numPr>
                <w:ilvl w:val="0"/>
                <w:numId w:val="7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Pruebas</w:t>
            </w:r>
            <w:r w:rsidR="007752FC" w:rsidRPr="00F63934">
              <w:rPr>
                <w:rFonts w:ascii="Arial Narrow" w:eastAsia="Arial Narrow" w:hAnsi="Arial Narrow" w:cs="Arial Narrow"/>
                <w:sz w:val="20"/>
                <w:szCs w:val="20"/>
              </w:rPr>
              <w:t>.</w:t>
            </w:r>
          </w:p>
          <w:p w14:paraId="3FC69FBB" w14:textId="6A9FFD65" w:rsidR="007752FC" w:rsidRDefault="00DF067D" w:rsidP="007752FC">
            <w:pPr>
              <w:pStyle w:val="Prrafodelista"/>
              <w:numPr>
                <w:ilvl w:val="1"/>
                <w:numId w:val="7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DF067D">
              <w:rPr>
                <w:rFonts w:ascii="Arial Narrow" w:eastAsia="Arial Narrow" w:hAnsi="Arial Narrow" w:cs="Arial Narrow"/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9264" behindDoc="1" locked="0" layoutInCell="1" allowOverlap="1" wp14:anchorId="55A12DE1" wp14:editId="6A372B99">
                  <wp:simplePos x="0" y="0"/>
                  <wp:positionH relativeFrom="column">
                    <wp:posOffset>492125</wp:posOffset>
                  </wp:positionH>
                  <wp:positionV relativeFrom="paragraph">
                    <wp:posOffset>551180</wp:posOffset>
                  </wp:positionV>
                  <wp:extent cx="5200650" cy="1961728"/>
                  <wp:effectExtent l="190500" t="190500" r="190500" b="191135"/>
                  <wp:wrapTight wrapText="bothSides">
                    <wp:wrapPolygon edited="0">
                      <wp:start x="158" y="-2098"/>
                      <wp:lineTo x="-791" y="-1678"/>
                      <wp:lineTo x="-791" y="18460"/>
                      <wp:lineTo x="-633" y="22027"/>
                      <wp:lineTo x="79" y="23075"/>
                      <wp:lineTo x="158" y="23495"/>
                      <wp:lineTo x="21363" y="23495"/>
                      <wp:lineTo x="21442" y="23075"/>
                      <wp:lineTo x="22154" y="21817"/>
                      <wp:lineTo x="22312" y="18460"/>
                      <wp:lineTo x="22312" y="1678"/>
                      <wp:lineTo x="21442" y="-1468"/>
                      <wp:lineTo x="21363" y="-2098"/>
                      <wp:lineTo x="158" y="-2098"/>
                    </wp:wrapPolygon>
                  </wp:wrapTight>
                  <wp:docPr id="20" name="Imagen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650" cy="19617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752FC" w:rsidRPr="00F63934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Toma de fotografías por parte de </w:t>
            </w:r>
            <w:r w:rsidR="006A58B8" w:rsidRPr="00F63934">
              <w:rPr>
                <w:rFonts w:ascii="Arial Narrow" w:eastAsia="Arial Narrow" w:hAnsi="Arial Narrow" w:cs="Arial Narrow"/>
                <w:sz w:val="20"/>
                <w:szCs w:val="20"/>
              </w:rPr>
              <w:t>los alumnos</w:t>
            </w:r>
            <w:r w:rsidR="007752FC" w:rsidRPr="00F63934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de las diferentes estructuras situadas en su entorno más cercano.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La información se presentará mediante una plantilla.</w:t>
            </w:r>
          </w:p>
          <w:p w14:paraId="597EEEAB" w14:textId="2AA0E93C" w:rsidR="00DF067D" w:rsidRDefault="00DF067D" w:rsidP="00DF067D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41EA9AD5" w14:textId="40540167" w:rsidR="007752FC" w:rsidRDefault="007752FC" w:rsidP="007752FC">
            <w:pPr>
              <w:pStyle w:val="Prrafodelista"/>
              <w:numPr>
                <w:ilvl w:val="1"/>
                <w:numId w:val="7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F63934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Introducción de las imágenes tomadas en </w:t>
            </w:r>
            <w:proofErr w:type="spellStart"/>
            <w:r w:rsidRPr="00F63934">
              <w:rPr>
                <w:rFonts w:ascii="Arial Narrow" w:eastAsia="Arial Narrow" w:hAnsi="Arial Narrow" w:cs="Arial Narrow"/>
                <w:sz w:val="20"/>
                <w:szCs w:val="20"/>
              </w:rPr>
              <w:t>LearningML</w:t>
            </w:r>
            <w:proofErr w:type="spellEnd"/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r w:rsidRPr="00F63934">
              <w:rPr>
                <w:rFonts w:ascii="Arial Narrow" w:eastAsia="Arial Narrow" w:hAnsi="Arial Narrow" w:cs="Arial Narrow"/>
                <w:sz w:val="20"/>
                <w:szCs w:val="20"/>
              </w:rPr>
              <w:t>(aplicación de IA) para construir un modelo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de</w:t>
            </w:r>
            <w:r w:rsidRPr="00F63934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aprendizaje automático.</w:t>
            </w:r>
            <w:r w:rsidRPr="00E936D9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</w:p>
          <w:p w14:paraId="6042A54F" w14:textId="02CB866A" w:rsidR="007752FC" w:rsidRDefault="00D26C25" w:rsidP="007752FC">
            <w:pPr>
              <w:pStyle w:val="Prrafodelista"/>
              <w:numPr>
                <w:ilvl w:val="1"/>
                <w:numId w:val="7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447B58">
              <w:rPr>
                <w:rFonts w:ascii="Arial Narrow" w:eastAsia="Arial Narrow" w:hAnsi="Arial Narrow" w:cs="Arial Narrow"/>
                <w:noProof/>
                <w:sz w:val="20"/>
                <w:szCs w:val="20"/>
              </w:rPr>
              <w:drawing>
                <wp:anchor distT="0" distB="0" distL="114300" distR="114300" simplePos="0" relativeHeight="251661312" behindDoc="0" locked="0" layoutInCell="1" allowOverlap="1" wp14:anchorId="3194F155" wp14:editId="593CC6E7">
                  <wp:simplePos x="0" y="0"/>
                  <wp:positionH relativeFrom="column">
                    <wp:posOffset>1054735</wp:posOffset>
                  </wp:positionH>
                  <wp:positionV relativeFrom="paragraph">
                    <wp:posOffset>478916</wp:posOffset>
                  </wp:positionV>
                  <wp:extent cx="4138430" cy="3876675"/>
                  <wp:effectExtent l="190500" t="190500" r="186055" b="180975"/>
                  <wp:wrapTopAndBottom/>
                  <wp:docPr id="13" name="Imagen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8430" cy="3876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752FC">
              <w:rPr>
                <w:rFonts w:ascii="Arial Narrow" w:eastAsia="Arial Narrow" w:hAnsi="Arial Narrow" w:cs="Arial Narrow"/>
                <w:sz w:val="20"/>
                <w:szCs w:val="20"/>
              </w:rPr>
              <w:t>Cada grupo prueba el modelo de sus compañeros.</w:t>
            </w:r>
          </w:p>
          <w:p w14:paraId="68BF370A" w14:textId="475B2C26" w:rsidR="007752FC" w:rsidRDefault="007752FC" w:rsidP="007752FC">
            <w:pPr>
              <w:pStyle w:val="Prrafodelista"/>
              <w:spacing w:line="240" w:lineRule="auto"/>
              <w:ind w:left="1440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0FE12D9D" w14:textId="219F995F" w:rsidR="007752FC" w:rsidRDefault="007752FC" w:rsidP="007752FC">
            <w:pPr>
              <w:pStyle w:val="Prrafodelista"/>
              <w:spacing w:line="240" w:lineRule="auto"/>
              <w:ind w:left="1440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677DEBF5" w14:textId="77777777" w:rsidR="007752FC" w:rsidRDefault="007752FC" w:rsidP="007752FC">
            <w:pPr>
              <w:pStyle w:val="Prrafodelista"/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1EA67C5B" w14:textId="7FDDE72A" w:rsidR="007752FC" w:rsidRPr="007475FD" w:rsidRDefault="007752FC" w:rsidP="007752FC">
            <w:pPr>
              <w:spacing w:line="240" w:lineRule="auto"/>
              <w:jc w:val="center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77CCAFEC" w14:textId="77777777" w:rsidR="007752FC" w:rsidRDefault="007752FC" w:rsidP="007752FC">
            <w:pPr>
              <w:pStyle w:val="Prrafodelista"/>
              <w:numPr>
                <w:ilvl w:val="0"/>
                <w:numId w:val="7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Puesta en común. </w:t>
            </w:r>
          </w:p>
          <w:p w14:paraId="0285E3FA" w14:textId="132F8C28" w:rsidR="007752FC" w:rsidRDefault="007752FC" w:rsidP="007752FC">
            <w:pPr>
              <w:pStyle w:val="Prrafodelista"/>
              <w:numPr>
                <w:ilvl w:val="1"/>
                <w:numId w:val="7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3D6AAD">
              <w:rPr>
                <w:rFonts w:ascii="Arial Narrow" w:eastAsia="Arial Narrow" w:hAnsi="Arial Narrow" w:cs="Arial Narrow"/>
                <w:sz w:val="20"/>
                <w:szCs w:val="20"/>
              </w:rPr>
              <w:lastRenderedPageBreak/>
              <w:t xml:space="preserve">Se analizarán los diferentes resultados obtenidos. </w:t>
            </w:r>
          </w:p>
          <w:p w14:paraId="2220A4F0" w14:textId="77777777" w:rsidR="00DF067D" w:rsidRPr="00DF067D" w:rsidRDefault="00DF067D" w:rsidP="00DF067D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61B587B5" w14:textId="6FA39CAE" w:rsidR="007752FC" w:rsidRPr="00A71C98" w:rsidRDefault="00111CA2" w:rsidP="00111CA2">
            <w:pPr>
              <w:pStyle w:val="Prrafodelista"/>
              <w:numPr>
                <w:ilvl w:val="0"/>
                <w:numId w:val="7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Creación. </w:t>
            </w:r>
            <w:r w:rsidR="007752FC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Producto final – </w:t>
            </w:r>
            <w:r w:rsidR="00880F06">
              <w:rPr>
                <w:rFonts w:ascii="Arial Narrow" w:eastAsia="Arial Narrow" w:hAnsi="Arial Narrow" w:cs="Arial Narrow"/>
                <w:sz w:val="20"/>
                <w:szCs w:val="20"/>
              </w:rPr>
              <w:t>Mapa donde ubicarán los edificios y monumentos clasificados</w:t>
            </w:r>
            <w:r w:rsidR="00A71C98">
              <w:rPr>
                <w:rFonts w:ascii="Arial Narrow" w:eastAsia="Arial Narrow" w:hAnsi="Arial Narrow" w:cs="Arial Narrow"/>
                <w:sz w:val="20"/>
                <w:szCs w:val="20"/>
              </w:rPr>
              <w:t>.</w:t>
            </w:r>
          </w:p>
          <w:p w14:paraId="72BEC448" w14:textId="77777777" w:rsidR="00A71C98" w:rsidRPr="00880F06" w:rsidRDefault="00A71C98" w:rsidP="00A71C98">
            <w:pPr>
              <w:pStyle w:val="Prrafodelista"/>
              <w:spacing w:line="240" w:lineRule="auto"/>
              <w:jc w:val="both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</w:p>
          <w:p w14:paraId="7FCC5F4A" w14:textId="215345E6" w:rsidR="00880F06" w:rsidRPr="00880F06" w:rsidRDefault="00A71C98" w:rsidP="00880F06">
            <w:pPr>
              <w:spacing w:line="240" w:lineRule="auto"/>
              <w:jc w:val="center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noProof/>
                <w:sz w:val="20"/>
                <w:szCs w:val="20"/>
              </w:rPr>
              <w:drawing>
                <wp:inline distT="0" distB="0" distL="0" distR="0" wp14:anchorId="12AD4074" wp14:editId="0F04DE74">
                  <wp:extent cx="4114800" cy="3083632"/>
                  <wp:effectExtent l="0" t="0" r="0" b="2540"/>
                  <wp:docPr id="190" name="Imagen 190" descr="Interfaz de usuario gráfica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Imagen 190" descr="Interfaz de usuario gráfica, Aplicación&#10;&#10;Descripción generada automáticamente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4060" cy="3090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52FC" w14:paraId="125E752C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1FAEDCEF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lastRenderedPageBreak/>
              <w:t>Reflexión y capacidad crítica</w:t>
            </w:r>
          </w:p>
        </w:tc>
      </w:tr>
      <w:tr w:rsidR="007752FC" w14:paraId="269059CF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EEECE1"/>
          </w:tcPr>
          <w:p w14:paraId="69F85073" w14:textId="7773D5F2" w:rsidR="007752FC" w:rsidRPr="003D6AAD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Cs/>
                <w:sz w:val="20"/>
                <w:szCs w:val="20"/>
              </w:rPr>
            </w:pPr>
            <w:r w:rsidRPr="003D6AAD">
              <w:rPr>
                <w:rFonts w:ascii="Arial Narrow" w:eastAsia="Arial Narrow" w:hAnsi="Arial Narrow" w:cs="Arial Narrow"/>
                <w:bCs/>
                <w:sz w:val="20"/>
                <w:szCs w:val="20"/>
              </w:rPr>
              <w:t>En la puesta en común se analizarán los diferentes resultados obtenidos. Se lanzarán una serie de preguntas para que reflexionen sobre los datos arrojados.</w:t>
            </w:r>
          </w:p>
          <w:p w14:paraId="0396033B" w14:textId="77777777" w:rsidR="007752FC" w:rsidRDefault="007752FC" w:rsidP="007752FC">
            <w:pPr>
              <w:pStyle w:val="Prrafodelista"/>
              <w:numPr>
                <w:ilvl w:val="0"/>
                <w:numId w:val="8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¿Por qué los resultados no son los mismos en un grupo que en otro?</w:t>
            </w:r>
          </w:p>
          <w:p w14:paraId="2D069CE4" w14:textId="77777777" w:rsidR="007752FC" w:rsidRDefault="007752FC" w:rsidP="007752FC">
            <w:pPr>
              <w:pStyle w:val="Prrafodelista"/>
              <w:numPr>
                <w:ilvl w:val="0"/>
                <w:numId w:val="8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¿Por qué creéis que un modelo funciona y otro no?</w:t>
            </w:r>
          </w:p>
          <w:p w14:paraId="71BDA1FA" w14:textId="0752B641" w:rsidR="007752FC" w:rsidRDefault="007752FC" w:rsidP="007752FC">
            <w:pPr>
              <w:pStyle w:val="Prrafodelista"/>
              <w:numPr>
                <w:ilvl w:val="0"/>
                <w:numId w:val="8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¿Qué implicaciones tiene esto?</w:t>
            </w:r>
          </w:p>
          <w:p w14:paraId="0B26959D" w14:textId="6C50DBE0" w:rsidR="007752FC" w:rsidRDefault="007752FC" w:rsidP="007752FC">
            <w:pPr>
              <w:pStyle w:val="Prrafodelista"/>
              <w:numPr>
                <w:ilvl w:val="0"/>
                <w:numId w:val="8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¿Y si en vez de tener un modelo para clasificar estructuras lo tuviéramos para ver quien puede acceder a una beca?</w:t>
            </w:r>
          </w:p>
          <w:p w14:paraId="12FBFB25" w14:textId="362F1DED" w:rsidR="007752FC" w:rsidRDefault="007752FC" w:rsidP="007752FC">
            <w:pPr>
              <w:pStyle w:val="Prrafodelista"/>
              <w:numPr>
                <w:ilvl w:val="0"/>
                <w:numId w:val="8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¿Qué pasa si subo un tipo de estructura no clasificada? ¿Por qué salen esos porcentajes?</w:t>
            </w:r>
          </w:p>
          <w:p w14:paraId="67DE6FB7" w14:textId="77777777" w:rsidR="007752FC" w:rsidRDefault="007752FC" w:rsidP="007752FC">
            <w:pPr>
              <w:pStyle w:val="Prrafodelista"/>
              <w:spacing w:line="240" w:lineRule="auto"/>
              <w:ind w:left="0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391AE219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Cs/>
                <w:sz w:val="20"/>
                <w:szCs w:val="20"/>
              </w:rPr>
            </w:pPr>
            <w:r w:rsidRPr="003D6AAD">
              <w:rPr>
                <w:rFonts w:ascii="Arial Narrow" w:eastAsia="Arial Narrow" w:hAnsi="Arial Narrow" w:cs="Arial Narrow"/>
                <w:bCs/>
                <w:sz w:val="20"/>
                <w:szCs w:val="20"/>
              </w:rPr>
              <w:t>De esta manera se les introduce en el concepto de sesgo algorítmico y como este puede discriminar a las minorías.</w:t>
            </w:r>
          </w:p>
          <w:p w14:paraId="7C8F7534" w14:textId="42545A59" w:rsidR="001A6FC3" w:rsidRPr="003D6AAD" w:rsidRDefault="001A6FC3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Cs/>
                <w:sz w:val="20"/>
                <w:szCs w:val="20"/>
              </w:rPr>
            </w:pPr>
          </w:p>
        </w:tc>
      </w:tr>
      <w:tr w:rsidR="007752FC" w14:paraId="37917573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0AD20EE1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Criterios de evaluación</w:t>
            </w:r>
          </w:p>
        </w:tc>
      </w:tr>
      <w:tr w:rsidR="007752FC" w14:paraId="4BDE7E5E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EEECE1"/>
          </w:tcPr>
          <w:p w14:paraId="6253A0F4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455D2BDC" w14:textId="77777777" w:rsidR="002F2EBB" w:rsidRPr="002F2EBB" w:rsidRDefault="002F2EBB" w:rsidP="002F2EBB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2F2EBB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Al inicio del proceso</w:t>
            </w:r>
            <w:r w:rsidRPr="002F2EBB">
              <w:rPr>
                <w:rFonts w:ascii="Arial Narrow" w:eastAsia="Arial Narrow" w:hAnsi="Arial Narrow" w:cs="Arial Narrow"/>
                <w:sz w:val="20"/>
                <w:szCs w:val="20"/>
              </w:rPr>
              <w:t>:</w:t>
            </w:r>
          </w:p>
          <w:p w14:paraId="226869B8" w14:textId="73AA9559" w:rsidR="002F2EBB" w:rsidRPr="002F2EBB" w:rsidRDefault="002F2EBB" w:rsidP="008775B8">
            <w:pPr>
              <w:pStyle w:val="Prrafodelista"/>
              <w:numPr>
                <w:ilvl w:val="0"/>
                <w:numId w:val="19"/>
              </w:num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2F2EBB">
              <w:rPr>
                <w:rFonts w:ascii="Arial Narrow" w:eastAsia="Arial Narrow" w:hAnsi="Arial Narrow" w:cs="Arial Narrow"/>
                <w:sz w:val="20"/>
                <w:szCs w:val="20"/>
              </w:rPr>
              <w:t>No se plantea evaluación de conocimientos previos, ya que se trata de un tema nuevo para ellos, aunque si podemos valorar la cultural general mediante el reconocimiento de edificios y monumentos singulares.</w:t>
            </w:r>
          </w:p>
          <w:p w14:paraId="3C7347AE" w14:textId="77777777" w:rsidR="0099497A" w:rsidRDefault="002F2EBB" w:rsidP="0099497A">
            <w:pPr>
              <w:pStyle w:val="NormalWeb"/>
              <w:spacing w:before="240" w:beforeAutospacing="0" w:after="0" w:afterAutospacing="0"/>
              <w:rPr>
                <w:rFonts w:ascii="Arial Narrow" w:eastAsia="Arial Narrow" w:hAnsi="Arial Narrow" w:cs="Arial Narrow"/>
                <w:b/>
                <w:bCs/>
                <w:sz w:val="20"/>
                <w:szCs w:val="20"/>
                <w:lang w:eastAsia="en-GB"/>
              </w:rPr>
            </w:pPr>
            <w:r w:rsidRPr="0099497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  <w:lang w:eastAsia="en-GB"/>
              </w:rPr>
              <w:t>Durante el proceso:</w:t>
            </w:r>
          </w:p>
          <w:p w14:paraId="101B188F" w14:textId="4CF05ED7" w:rsidR="00F76FBD" w:rsidRPr="00264437" w:rsidRDefault="00F76FBD" w:rsidP="0099497A">
            <w:pPr>
              <w:pStyle w:val="NormalWeb"/>
              <w:numPr>
                <w:ilvl w:val="0"/>
                <w:numId w:val="19"/>
              </w:numPr>
              <w:spacing w:before="0" w:beforeAutospacing="0" w:after="0" w:afterAutospacing="0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264437">
              <w:rPr>
                <w:rFonts w:ascii="Arial Narrow" w:eastAsia="Arial Narrow" w:hAnsi="Arial Narrow" w:cs="Arial Narrow"/>
                <w:sz w:val="20"/>
                <w:szCs w:val="20"/>
              </w:rPr>
              <w:t>Lista de c</w:t>
            </w:r>
            <w:r w:rsidR="004C650F">
              <w:rPr>
                <w:rFonts w:ascii="Arial Narrow" w:eastAsia="Arial Narrow" w:hAnsi="Arial Narrow" w:cs="Arial Narrow"/>
                <w:sz w:val="20"/>
                <w:szCs w:val="20"/>
              </w:rPr>
              <w:t>ontrol</w:t>
            </w:r>
            <w:r w:rsidRPr="00264437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– Sirve para </w:t>
            </w:r>
            <w:r w:rsidR="004C650F">
              <w:rPr>
                <w:rFonts w:ascii="Arial Narrow" w:eastAsia="Arial Narrow" w:hAnsi="Arial Narrow" w:cs="Arial Narrow"/>
                <w:sz w:val="20"/>
                <w:szCs w:val="20"/>
              </w:rPr>
              <w:t>que el alumno compruebe si está</w:t>
            </w:r>
            <w:r w:rsidR="0098302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cumpliendo con </w:t>
            </w:r>
            <w:r w:rsidR="00983022" w:rsidRPr="00264437">
              <w:rPr>
                <w:rFonts w:ascii="Arial Narrow" w:eastAsia="Arial Narrow" w:hAnsi="Arial Narrow" w:cs="Arial Narrow"/>
                <w:sz w:val="20"/>
                <w:szCs w:val="20"/>
              </w:rPr>
              <w:t>lo</w:t>
            </w:r>
            <w:r w:rsidR="00264437" w:rsidRPr="00264437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solicitado.</w:t>
            </w:r>
          </w:p>
          <w:p w14:paraId="2C3305B9" w14:textId="77777777" w:rsidR="00A71C98" w:rsidRDefault="002F2EBB" w:rsidP="00A71C98">
            <w:pPr>
              <w:pStyle w:val="NormalWeb"/>
              <w:rPr>
                <w:rFonts w:ascii="Arial Narrow" w:eastAsia="Arial Narrow" w:hAnsi="Arial Narrow" w:cs="Arial Narrow"/>
                <w:sz w:val="20"/>
                <w:szCs w:val="20"/>
                <w:lang w:eastAsia="en-GB"/>
              </w:rPr>
            </w:pPr>
            <w:r w:rsidRPr="005E6A98">
              <w:rPr>
                <w:rFonts w:ascii="Arial Narrow" w:eastAsia="Arial Narrow" w:hAnsi="Arial Narrow" w:cs="Arial Narrow"/>
                <w:b/>
                <w:bCs/>
                <w:sz w:val="20"/>
                <w:szCs w:val="20"/>
                <w:lang w:eastAsia="en-GB"/>
              </w:rPr>
              <w:t>Al final del proceso</w:t>
            </w:r>
            <w:r w:rsidRPr="005E6A98">
              <w:rPr>
                <w:rFonts w:ascii="Arial Narrow" w:eastAsia="Arial Narrow" w:hAnsi="Arial Narrow" w:cs="Arial Narrow"/>
                <w:sz w:val="20"/>
                <w:szCs w:val="20"/>
                <w:lang w:eastAsia="en-GB"/>
              </w:rPr>
              <w:t xml:space="preserve"> se proponen dos herramientas:</w:t>
            </w:r>
          </w:p>
          <w:p w14:paraId="36A72F37" w14:textId="0F675D55" w:rsidR="005E6A98" w:rsidRDefault="005E6A98" w:rsidP="008775B8">
            <w:pPr>
              <w:pStyle w:val="NormalWeb"/>
              <w:numPr>
                <w:ilvl w:val="0"/>
                <w:numId w:val="19"/>
              </w:numPr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5E6A98">
              <w:rPr>
                <w:rFonts w:ascii="Arial Narrow" w:eastAsia="Arial Narrow" w:hAnsi="Arial Narrow" w:cs="Arial Narrow"/>
                <w:sz w:val="20"/>
                <w:szCs w:val="20"/>
              </w:rPr>
              <w:t>Rúbrica de coevaluación – Valoración del trabajo realiza realizado por sus compañeros de grupo.</w:t>
            </w:r>
          </w:p>
          <w:p w14:paraId="0B744353" w14:textId="2AE7B952" w:rsidR="008775B8" w:rsidRPr="008775B8" w:rsidRDefault="008775B8" w:rsidP="00240FC0">
            <w:pPr>
              <w:numPr>
                <w:ilvl w:val="0"/>
                <w:numId w:val="19"/>
              </w:numPr>
              <w:spacing w:before="100" w:beforeAutospacing="1" w:after="100" w:afterAutospacing="1" w:line="240" w:lineRule="auto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8775B8">
              <w:rPr>
                <w:rFonts w:ascii="Arial Narrow" w:eastAsia="Arial Narrow" w:hAnsi="Arial Narrow" w:cs="Arial Narrow"/>
                <w:sz w:val="20"/>
                <w:szCs w:val="20"/>
              </w:rPr>
              <w:t>Plantilla de autoevaluación. Sirve para que el alumnado haga una valoración global del proceso y del propio aprendizaje.</w:t>
            </w:r>
          </w:p>
          <w:p w14:paraId="44D86532" w14:textId="77777777" w:rsidR="00FB57C4" w:rsidRPr="001A6FC3" w:rsidRDefault="005E6A98" w:rsidP="001A6FC3">
            <w:pPr>
              <w:numPr>
                <w:ilvl w:val="0"/>
                <w:numId w:val="19"/>
              </w:numPr>
              <w:spacing w:before="100" w:beforeAutospacing="1" w:after="100" w:afterAutospacing="1" w:line="240" w:lineRule="auto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  <w:r w:rsidRPr="001A6FC3">
              <w:rPr>
                <w:rFonts w:ascii="Arial Narrow" w:eastAsia="Arial Narrow" w:hAnsi="Arial Narrow" w:cs="Arial Narrow"/>
                <w:sz w:val="20"/>
                <w:szCs w:val="20"/>
              </w:rPr>
              <w:t>Rúbrica de evaluación - Valora de manera global, los aprendizajes realizados a lo largo de todo el proyecto y la producción final</w:t>
            </w:r>
            <w:r w:rsidR="00FB57C4" w:rsidRPr="001A6FC3">
              <w:rPr>
                <w:rFonts w:ascii="Arial Narrow" w:eastAsia="Arial Narrow" w:hAnsi="Arial Narrow" w:cs="Arial Narrow"/>
                <w:sz w:val="20"/>
                <w:szCs w:val="20"/>
              </w:rPr>
              <w:t>.</w:t>
            </w:r>
          </w:p>
          <w:p w14:paraId="0D9FF09D" w14:textId="1B090A2F" w:rsidR="001A6FC3" w:rsidRDefault="001A6FC3" w:rsidP="001A6FC3">
            <w:pPr>
              <w:spacing w:before="100" w:beforeAutospacing="1" w:after="100" w:afterAutospacing="1" w:line="240" w:lineRule="auto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</w:p>
        </w:tc>
      </w:tr>
      <w:tr w:rsidR="007752FC" w14:paraId="49B981C1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31A2B2FE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Materiales y licencia</w:t>
            </w:r>
          </w:p>
        </w:tc>
      </w:tr>
      <w:tr w:rsidR="007752FC" w14:paraId="6B7F294F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EEECE1"/>
          </w:tcPr>
          <w:p w14:paraId="6CB3ADE4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44C92576" w14:textId="26A05EE2" w:rsidR="00880F06" w:rsidRPr="007C5D93" w:rsidRDefault="00880F06" w:rsidP="007C5D93">
            <w:pPr>
              <w:pStyle w:val="Prrafodelista"/>
              <w:numPr>
                <w:ilvl w:val="0"/>
                <w:numId w:val="21"/>
              </w:numPr>
              <w:spacing w:line="240" w:lineRule="auto"/>
              <w:rPr>
                <w:rStyle w:val="Hipervnculo"/>
                <w:rFonts w:ascii="Arial Narrow" w:eastAsia="Arial Narrow" w:hAnsi="Arial Narrow" w:cs="Arial Narrow"/>
                <w:sz w:val="20"/>
                <w:szCs w:val="20"/>
              </w:rPr>
            </w:pPr>
            <w:r w:rsidRPr="007C5D93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Ejemplo - Edificios y monumentos de Torrelodones. - </w:t>
            </w:r>
            <w:hyperlink r:id="rId24" w:history="1">
              <w:r w:rsidRPr="007C5D93">
                <w:rPr>
                  <w:rStyle w:val="Hipervnculo"/>
                  <w:rFonts w:ascii="Arial Narrow" w:eastAsia="Arial Narrow" w:hAnsi="Arial Narrow" w:cs="Arial Narrow"/>
                  <w:sz w:val="20"/>
                  <w:szCs w:val="20"/>
                </w:rPr>
                <w:t>https://www.google.com/maps/d/viewer?mid=1Dj_hvoilM0rfBCdtxPYaXKXG_AvEKOM&amp;usp=sharing</w:t>
              </w:r>
            </w:hyperlink>
          </w:p>
          <w:p w14:paraId="4340FD79" w14:textId="77777777" w:rsidR="00FB57C4" w:rsidRPr="00FB57C4" w:rsidRDefault="00FB57C4" w:rsidP="007C5D93">
            <w:pPr>
              <w:spacing w:line="240" w:lineRule="auto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1EE6E4B0" w14:textId="45649647" w:rsidR="00FB57C4" w:rsidRPr="007C5D93" w:rsidRDefault="00FB57C4" w:rsidP="007C5D93">
            <w:pPr>
              <w:pStyle w:val="Prrafodelista"/>
              <w:numPr>
                <w:ilvl w:val="0"/>
                <w:numId w:val="21"/>
              </w:numPr>
              <w:spacing w:line="240" w:lineRule="auto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7C5D93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“Lista de control </w:t>
            </w:r>
            <w:proofErr w:type="gramStart"/>
            <w:r w:rsidRPr="007C5D93">
              <w:rPr>
                <w:rFonts w:ascii="Arial Narrow" w:eastAsia="Arial Narrow" w:hAnsi="Arial Narrow" w:cs="Arial Narrow"/>
                <w:sz w:val="20"/>
                <w:szCs w:val="20"/>
              </w:rPr>
              <w:t>-  Estructuras</w:t>
            </w:r>
            <w:proofErr w:type="gramEnd"/>
            <w:r w:rsidRPr="007C5D93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e IA”" de Eloísa González se encuentra bajo una </w:t>
            </w:r>
            <w:hyperlink r:id="rId25" w:history="1">
              <w:r w:rsidRPr="007C5D93">
                <w:rPr>
                  <w:rFonts w:ascii="Arial Narrow" w:eastAsia="Arial Narrow" w:hAnsi="Arial Narrow" w:cs="Arial Narrow"/>
                  <w:sz w:val="20"/>
                  <w:szCs w:val="20"/>
                </w:rPr>
                <w:t xml:space="preserve">Licencia Creative </w:t>
              </w:r>
              <w:proofErr w:type="spellStart"/>
              <w:r w:rsidRPr="007C5D93">
                <w:rPr>
                  <w:rFonts w:ascii="Arial Narrow" w:eastAsia="Arial Narrow" w:hAnsi="Arial Narrow" w:cs="Arial Narrow"/>
                  <w:sz w:val="20"/>
                  <w:szCs w:val="20"/>
                </w:rPr>
                <w:t>Commons</w:t>
              </w:r>
              <w:proofErr w:type="spellEnd"/>
              <w:r w:rsidRPr="007C5D93">
                <w:rPr>
                  <w:rFonts w:ascii="Arial Narrow" w:eastAsia="Arial Narrow" w:hAnsi="Arial Narrow" w:cs="Arial Narrow"/>
                  <w:sz w:val="20"/>
                  <w:szCs w:val="20"/>
                </w:rPr>
                <w:t xml:space="preserve"> Atribución-</w:t>
              </w:r>
              <w:proofErr w:type="spellStart"/>
              <w:r w:rsidRPr="007C5D93">
                <w:rPr>
                  <w:rFonts w:ascii="Arial Narrow" w:eastAsia="Arial Narrow" w:hAnsi="Arial Narrow" w:cs="Arial Narrow"/>
                  <w:sz w:val="20"/>
                  <w:szCs w:val="20"/>
                </w:rPr>
                <w:t>CompartiIgual</w:t>
              </w:r>
              <w:proofErr w:type="spellEnd"/>
              <w:r w:rsidRPr="007C5D93">
                <w:rPr>
                  <w:rFonts w:ascii="Arial Narrow" w:eastAsia="Arial Narrow" w:hAnsi="Arial Narrow" w:cs="Arial Narrow"/>
                  <w:sz w:val="20"/>
                  <w:szCs w:val="20"/>
                </w:rPr>
                <w:t xml:space="preserve"> 4.0 España.</w:t>
              </w:r>
            </w:hyperlink>
          </w:p>
          <w:p w14:paraId="3EE5EE38" w14:textId="15F0BEAD" w:rsidR="007C5D93" w:rsidRDefault="007C5D93" w:rsidP="007C5D93">
            <w:pPr>
              <w:spacing w:line="240" w:lineRule="auto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7823DC13" w14:textId="0371F76B" w:rsidR="007C5D93" w:rsidRDefault="007C5D93" w:rsidP="007C5D93">
            <w:pPr>
              <w:pStyle w:val="Textoindependiente"/>
              <w:numPr>
                <w:ilvl w:val="0"/>
                <w:numId w:val="21"/>
              </w:numPr>
              <w:spacing w:before="8"/>
              <w:rPr>
                <w:color w:val="1054CC"/>
                <w:w w:val="95"/>
              </w:rPr>
            </w:pPr>
            <w:r>
              <w:t>“Plantilla</w:t>
            </w:r>
            <w:r>
              <w:rPr>
                <w:spacing w:val="1"/>
              </w:rPr>
              <w:t xml:space="preserve"> </w:t>
            </w:r>
            <w:r>
              <w:t>para fotografías de estructuras de tu localidad"</w:t>
            </w:r>
            <w:r>
              <w:rPr>
                <w:spacing w:val="1"/>
              </w:rPr>
              <w:t xml:space="preserve"> </w:t>
            </w:r>
            <w:r>
              <w:t>de Eloísa González Medina se</w:t>
            </w:r>
            <w:r>
              <w:rPr>
                <w:spacing w:val="1"/>
              </w:rPr>
              <w:t xml:space="preserve"> </w:t>
            </w:r>
            <w:r>
              <w:t>encuentra bajo</w:t>
            </w:r>
            <w:r>
              <w:rPr>
                <w:spacing w:val="1"/>
              </w:rPr>
              <w:t xml:space="preserve"> </w:t>
            </w:r>
            <w:r>
              <w:t>una</w:t>
            </w:r>
            <w:r>
              <w:rPr>
                <w:spacing w:val="6"/>
              </w:rPr>
              <w:t xml:space="preserve"> </w:t>
            </w:r>
            <w:hyperlink r:id="rId26">
              <w:r>
                <w:rPr>
                  <w:color w:val="1054CC"/>
                  <w:u w:val="single" w:color="1054CC"/>
                </w:rPr>
                <w:t>Licencia</w:t>
              </w:r>
              <w:r>
                <w:rPr>
                  <w:color w:val="1054CC"/>
                  <w:spacing w:val="3"/>
                  <w:u w:val="single" w:color="1054CC"/>
                </w:rPr>
                <w:t xml:space="preserve"> </w:t>
              </w:r>
              <w:r>
                <w:rPr>
                  <w:color w:val="1054CC"/>
                  <w:u w:val="single" w:color="1054CC"/>
                </w:rPr>
                <w:t>Creative</w:t>
              </w:r>
              <w:r>
                <w:rPr>
                  <w:color w:val="1054CC"/>
                  <w:spacing w:val="3"/>
                  <w:u w:val="single" w:color="1054CC"/>
                </w:rPr>
                <w:t xml:space="preserve"> </w:t>
              </w:r>
              <w:proofErr w:type="spellStart"/>
              <w:r>
                <w:rPr>
                  <w:color w:val="1054CC"/>
                  <w:u w:val="single" w:color="1054CC"/>
                </w:rPr>
                <w:t>Commons</w:t>
              </w:r>
              <w:proofErr w:type="spellEnd"/>
              <w:r>
                <w:rPr>
                  <w:color w:val="1054CC"/>
                  <w:spacing w:val="2"/>
                  <w:u w:val="single" w:color="1054CC"/>
                </w:rPr>
                <w:t xml:space="preserve"> </w:t>
              </w:r>
              <w:r>
                <w:rPr>
                  <w:color w:val="1054CC"/>
                  <w:u w:val="single" w:color="1054CC"/>
                </w:rPr>
                <w:t>Atribución-</w:t>
              </w:r>
              <w:proofErr w:type="spellStart"/>
              <w:r>
                <w:rPr>
                  <w:color w:val="1054CC"/>
                  <w:u w:val="single" w:color="1054CC"/>
                </w:rPr>
                <w:t>CompartiIgua</w:t>
              </w:r>
              <w:r>
                <w:rPr>
                  <w:color w:val="1054CC"/>
                </w:rPr>
                <w:t>l</w:t>
              </w:r>
              <w:proofErr w:type="spellEnd"/>
            </w:hyperlink>
            <w:r>
              <w:rPr>
                <w:color w:val="1054CC"/>
              </w:rPr>
              <w:t xml:space="preserve"> </w:t>
            </w:r>
            <w:hyperlink r:id="rId27">
              <w:r>
                <w:rPr>
                  <w:color w:val="1054CC"/>
                  <w:w w:val="95"/>
                  <w:u w:val="single" w:color="1054CC"/>
                </w:rPr>
                <w:t>4.0</w:t>
              </w:r>
              <w:r>
                <w:rPr>
                  <w:color w:val="1054CC"/>
                  <w:spacing w:val="-3"/>
                  <w:w w:val="95"/>
                  <w:u w:val="single" w:color="1054CC"/>
                </w:rPr>
                <w:t xml:space="preserve"> </w:t>
              </w:r>
              <w:r>
                <w:rPr>
                  <w:color w:val="1054CC"/>
                  <w:w w:val="95"/>
                  <w:u w:val="single" w:color="1054CC"/>
                </w:rPr>
                <w:t>España</w:t>
              </w:r>
              <w:r>
                <w:rPr>
                  <w:color w:val="1054CC"/>
                  <w:w w:val="95"/>
                </w:rPr>
                <w:t>.</w:t>
              </w:r>
            </w:hyperlink>
          </w:p>
          <w:p w14:paraId="5AC3D1EE" w14:textId="77777777" w:rsidR="007C5D93" w:rsidRDefault="007C5D93" w:rsidP="007C5D93">
            <w:pPr>
              <w:pStyle w:val="Prrafodelista"/>
              <w:spacing w:line="240" w:lineRule="auto"/>
              <w:rPr>
                <w:color w:val="1054CC"/>
                <w:w w:val="95"/>
              </w:rPr>
            </w:pPr>
          </w:p>
          <w:p w14:paraId="7164C8A9" w14:textId="6AABE34E" w:rsidR="00F76FBD" w:rsidRPr="007C5D93" w:rsidRDefault="007C5D93" w:rsidP="005A5A62">
            <w:pPr>
              <w:pStyle w:val="Textoindependiente"/>
              <w:numPr>
                <w:ilvl w:val="0"/>
                <w:numId w:val="21"/>
              </w:numPr>
              <w:spacing w:before="8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t>Plantilla basada en “Plantilla</w:t>
            </w:r>
            <w:r w:rsidRPr="007C5D93">
              <w:rPr>
                <w:spacing w:val="1"/>
              </w:rPr>
              <w:t xml:space="preserve"> </w:t>
            </w:r>
            <w:r>
              <w:t>para la búsqueda</w:t>
            </w:r>
            <w:r w:rsidRPr="007C5D93">
              <w:rPr>
                <w:spacing w:val="1"/>
              </w:rPr>
              <w:t xml:space="preserve"> </w:t>
            </w:r>
            <w:r>
              <w:t>de imágenes nuestra</w:t>
            </w:r>
            <w:r w:rsidRPr="007C5D93">
              <w:rPr>
                <w:spacing w:val="3"/>
              </w:rPr>
              <w:t xml:space="preserve"> </w:t>
            </w:r>
            <w:r>
              <w:t>búsqueda"</w:t>
            </w:r>
            <w:r w:rsidRPr="007C5D93">
              <w:rPr>
                <w:spacing w:val="1"/>
              </w:rPr>
              <w:t xml:space="preserve"> </w:t>
            </w:r>
            <w:r>
              <w:t>de</w:t>
            </w:r>
            <w:r w:rsidRPr="007C5D93">
              <w:rPr>
                <w:spacing w:val="3"/>
              </w:rPr>
              <w:t xml:space="preserve"> </w:t>
            </w:r>
            <w:proofErr w:type="spellStart"/>
            <w:r>
              <w:t>Cedec</w:t>
            </w:r>
            <w:proofErr w:type="spellEnd"/>
            <w:r>
              <w:t xml:space="preserve"> se</w:t>
            </w:r>
            <w:r w:rsidRPr="007C5D93">
              <w:rPr>
                <w:spacing w:val="1"/>
              </w:rPr>
              <w:t xml:space="preserve"> </w:t>
            </w:r>
            <w:r>
              <w:t>encuentra bajo</w:t>
            </w:r>
            <w:r w:rsidRPr="007C5D93">
              <w:rPr>
                <w:spacing w:val="1"/>
              </w:rPr>
              <w:t xml:space="preserve"> </w:t>
            </w:r>
            <w:r>
              <w:t>una</w:t>
            </w:r>
            <w:r w:rsidRPr="007C5D93">
              <w:rPr>
                <w:spacing w:val="6"/>
              </w:rPr>
              <w:t xml:space="preserve"> </w:t>
            </w:r>
            <w:hyperlink r:id="rId28">
              <w:r w:rsidRPr="007C5D93">
                <w:rPr>
                  <w:color w:val="1054CC"/>
                  <w:u w:val="single" w:color="1054CC"/>
                </w:rPr>
                <w:t>Licencia</w:t>
              </w:r>
              <w:r w:rsidRPr="007C5D93">
                <w:rPr>
                  <w:color w:val="1054CC"/>
                  <w:spacing w:val="3"/>
                  <w:u w:val="single" w:color="1054CC"/>
                </w:rPr>
                <w:t xml:space="preserve"> </w:t>
              </w:r>
              <w:r w:rsidRPr="007C5D93">
                <w:rPr>
                  <w:color w:val="1054CC"/>
                  <w:u w:val="single" w:color="1054CC"/>
                </w:rPr>
                <w:t>Creative</w:t>
              </w:r>
              <w:r w:rsidRPr="007C5D93">
                <w:rPr>
                  <w:color w:val="1054CC"/>
                  <w:spacing w:val="3"/>
                  <w:u w:val="single" w:color="1054CC"/>
                </w:rPr>
                <w:t xml:space="preserve"> </w:t>
              </w:r>
              <w:proofErr w:type="spellStart"/>
              <w:r w:rsidRPr="007C5D93">
                <w:rPr>
                  <w:color w:val="1054CC"/>
                  <w:u w:val="single" w:color="1054CC"/>
                </w:rPr>
                <w:t>Commons</w:t>
              </w:r>
              <w:proofErr w:type="spellEnd"/>
              <w:r w:rsidRPr="007C5D93">
                <w:rPr>
                  <w:color w:val="1054CC"/>
                  <w:spacing w:val="2"/>
                  <w:u w:val="single" w:color="1054CC"/>
                </w:rPr>
                <w:t xml:space="preserve"> </w:t>
              </w:r>
              <w:r w:rsidRPr="007C5D93">
                <w:rPr>
                  <w:color w:val="1054CC"/>
                  <w:u w:val="single" w:color="1054CC"/>
                </w:rPr>
                <w:t>Atribución-</w:t>
              </w:r>
              <w:proofErr w:type="spellStart"/>
              <w:r w:rsidRPr="007C5D93">
                <w:rPr>
                  <w:color w:val="1054CC"/>
                  <w:u w:val="single" w:color="1054CC"/>
                </w:rPr>
                <w:t>CompartiIgua</w:t>
              </w:r>
              <w:r w:rsidRPr="007C5D93">
                <w:rPr>
                  <w:color w:val="1054CC"/>
                </w:rPr>
                <w:t>l</w:t>
              </w:r>
              <w:proofErr w:type="spellEnd"/>
            </w:hyperlink>
            <w:r w:rsidRPr="007C5D93">
              <w:rPr>
                <w:color w:val="1054CC"/>
              </w:rPr>
              <w:t xml:space="preserve"> </w:t>
            </w:r>
            <w:hyperlink r:id="rId29">
              <w:r w:rsidRPr="007C5D93">
                <w:rPr>
                  <w:color w:val="1054CC"/>
                  <w:w w:val="95"/>
                  <w:u w:val="single" w:color="1054CC"/>
                </w:rPr>
                <w:t>4.0</w:t>
              </w:r>
              <w:r w:rsidRPr="007C5D93">
                <w:rPr>
                  <w:color w:val="1054CC"/>
                  <w:spacing w:val="-3"/>
                  <w:w w:val="95"/>
                  <w:u w:val="single" w:color="1054CC"/>
                </w:rPr>
                <w:t xml:space="preserve"> </w:t>
              </w:r>
              <w:r w:rsidRPr="007C5D93">
                <w:rPr>
                  <w:color w:val="1054CC"/>
                  <w:w w:val="95"/>
                  <w:u w:val="single" w:color="1054CC"/>
                </w:rPr>
                <w:t>España</w:t>
              </w:r>
              <w:r w:rsidRPr="007C5D93">
                <w:rPr>
                  <w:color w:val="1054CC"/>
                  <w:w w:val="95"/>
                </w:rPr>
                <w:t>.</w:t>
              </w:r>
            </w:hyperlink>
          </w:p>
          <w:p w14:paraId="25C757C7" w14:textId="73AEF223" w:rsidR="007752FC" w:rsidRDefault="007752FC" w:rsidP="00880F06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</w:p>
        </w:tc>
      </w:tr>
      <w:tr w:rsidR="007752FC" w14:paraId="7F2CE015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0860A880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Listado de recursos</w:t>
            </w:r>
          </w:p>
        </w:tc>
      </w:tr>
      <w:tr w:rsidR="007752FC" w14:paraId="37D793F8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EEECE1"/>
          </w:tcPr>
          <w:p w14:paraId="779D7E8F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1DF04A11" w14:textId="0F9F8AC7" w:rsidR="007752FC" w:rsidRDefault="007752FC" w:rsidP="00B93859">
            <w:pPr>
              <w:pStyle w:val="Prrafodelista"/>
              <w:numPr>
                <w:ilvl w:val="0"/>
                <w:numId w:val="13"/>
              </w:numPr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B93859">
              <w:rPr>
                <w:rFonts w:ascii="Arial Narrow" w:eastAsia="Arial Narrow" w:hAnsi="Arial Narrow" w:cs="Arial Narrow"/>
                <w:sz w:val="20"/>
                <w:szCs w:val="20"/>
              </w:rPr>
              <w:t>Video:  Inteligencia Artificial - Qué es (</w:t>
            </w:r>
            <w:hyperlink r:id="rId30" w:history="1">
              <w:r w:rsidRPr="00B93859">
                <w:rPr>
                  <w:rStyle w:val="Hipervnculo"/>
                  <w:rFonts w:ascii="Arial Narrow" w:eastAsia="Arial Narrow" w:hAnsi="Arial Narrow" w:cs="Arial Narrow"/>
                  <w:sz w:val="20"/>
                  <w:szCs w:val="20"/>
                </w:rPr>
                <w:t>https://youtu.be/fsxfPDOznXE</w:t>
              </w:r>
            </w:hyperlink>
            <w:r w:rsidRPr="00B93859">
              <w:rPr>
                <w:rFonts w:ascii="Arial Narrow" w:eastAsia="Arial Narrow" w:hAnsi="Arial Narrow" w:cs="Arial Narrow"/>
                <w:sz w:val="20"/>
                <w:szCs w:val="20"/>
              </w:rPr>
              <w:t>)</w:t>
            </w:r>
          </w:p>
          <w:p w14:paraId="769BA511" w14:textId="77FB7DC3" w:rsidR="00B93859" w:rsidRDefault="00B93859" w:rsidP="00B93859">
            <w:pPr>
              <w:pStyle w:val="Prrafodelista"/>
              <w:numPr>
                <w:ilvl w:val="0"/>
                <w:numId w:val="13"/>
              </w:numPr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Vídeo sobre estructuras (</w:t>
            </w:r>
            <w:hyperlink r:id="rId31" w:history="1">
              <w:r w:rsidR="00B46C71" w:rsidRPr="00B46C71">
                <w:rPr>
                  <w:rStyle w:val="Hipervnculo"/>
                  <w:rFonts w:ascii="Arial Narrow" w:eastAsia="Arial Narrow" w:hAnsi="Arial Narrow" w:cs="Arial Narrow"/>
                  <w:sz w:val="20"/>
                  <w:szCs w:val="20"/>
                </w:rPr>
                <w:t>https://www.youtube.com/shorts/KYFLQj5nLjQ</w:t>
              </w:r>
            </w:hyperlink>
            <w:r>
              <w:rPr>
                <w:rFonts w:ascii="Arial Narrow" w:eastAsia="Arial Narrow" w:hAnsi="Arial Narrow" w:cs="Arial Narrow"/>
                <w:sz w:val="20"/>
                <w:szCs w:val="20"/>
              </w:rPr>
              <w:t>)</w:t>
            </w:r>
          </w:p>
          <w:p w14:paraId="5BCE2E43" w14:textId="4DE9588B" w:rsidR="00B93859" w:rsidRDefault="00B93859" w:rsidP="00B93859">
            <w:pPr>
              <w:pStyle w:val="Prrafodelista"/>
              <w:numPr>
                <w:ilvl w:val="0"/>
                <w:numId w:val="13"/>
              </w:numPr>
              <w:rPr>
                <w:rFonts w:ascii="Arial Narrow" w:eastAsia="Arial Narrow" w:hAnsi="Arial Narrow" w:cs="Arial Narrow"/>
                <w:sz w:val="20"/>
                <w:szCs w:val="20"/>
              </w:rPr>
            </w:pPr>
            <w:proofErr w:type="spellStart"/>
            <w:r>
              <w:rPr>
                <w:rFonts w:ascii="Arial Narrow" w:eastAsia="Arial Narrow" w:hAnsi="Arial Narrow" w:cs="Arial Narrow"/>
                <w:sz w:val="20"/>
                <w:szCs w:val="20"/>
              </w:rPr>
              <w:t>Mentimiter</w:t>
            </w:r>
            <w:proofErr w:type="spellEnd"/>
          </w:p>
          <w:p w14:paraId="0BF6A6CA" w14:textId="658DCA77" w:rsidR="00B93859" w:rsidRDefault="00B93859" w:rsidP="00B93859">
            <w:pPr>
              <w:pStyle w:val="Prrafodelista"/>
              <w:numPr>
                <w:ilvl w:val="0"/>
                <w:numId w:val="13"/>
              </w:numPr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>Almacenaje en la nube de EducaMadrid</w:t>
            </w:r>
          </w:p>
          <w:p w14:paraId="0B9D265A" w14:textId="4D0C7B15" w:rsidR="00B93859" w:rsidRDefault="00B93859" w:rsidP="00B93859">
            <w:pPr>
              <w:pStyle w:val="Prrafodelista"/>
              <w:numPr>
                <w:ilvl w:val="0"/>
                <w:numId w:val="13"/>
              </w:numPr>
              <w:rPr>
                <w:rFonts w:ascii="Arial Narrow" w:eastAsia="Arial Narrow" w:hAnsi="Arial Narrow" w:cs="Arial Narrow"/>
                <w:sz w:val="20"/>
                <w:szCs w:val="20"/>
              </w:rPr>
            </w:pPr>
            <w:proofErr w:type="spellStart"/>
            <w:r>
              <w:rPr>
                <w:rFonts w:ascii="Arial Narrow" w:eastAsia="Arial Narrow" w:hAnsi="Arial Narrow" w:cs="Arial Narrow"/>
                <w:sz w:val="20"/>
                <w:szCs w:val="20"/>
              </w:rPr>
              <w:t>Learning</w:t>
            </w:r>
            <w:proofErr w:type="spellEnd"/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ML</w:t>
            </w:r>
          </w:p>
          <w:p w14:paraId="2C60BC41" w14:textId="77777777" w:rsidR="00466AF8" w:rsidRDefault="00466AF8" w:rsidP="006F57F3">
            <w:pPr>
              <w:pStyle w:val="Prrafodelista"/>
              <w:numPr>
                <w:ilvl w:val="0"/>
                <w:numId w:val="13"/>
              </w:numPr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466AF8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Aplicación - </w:t>
            </w:r>
            <w:r w:rsidR="00880F06" w:rsidRPr="00466AF8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Google </w:t>
            </w:r>
            <w:proofErr w:type="spellStart"/>
            <w:r w:rsidR="00880F06" w:rsidRPr="00466AF8">
              <w:rPr>
                <w:rFonts w:ascii="Arial Narrow" w:eastAsia="Arial Narrow" w:hAnsi="Arial Narrow" w:cs="Arial Narrow"/>
                <w:sz w:val="20"/>
                <w:szCs w:val="20"/>
              </w:rPr>
              <w:t>My</w:t>
            </w:r>
            <w:proofErr w:type="spellEnd"/>
            <w:r w:rsidR="00880F06" w:rsidRPr="00466AF8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proofErr w:type="spellStart"/>
            <w:r w:rsidR="00880F06" w:rsidRPr="00466AF8">
              <w:rPr>
                <w:rFonts w:ascii="Arial Narrow" w:eastAsia="Arial Narrow" w:hAnsi="Arial Narrow" w:cs="Arial Narrow"/>
                <w:sz w:val="20"/>
                <w:szCs w:val="20"/>
              </w:rPr>
              <w:t>maps</w:t>
            </w:r>
            <w:proofErr w:type="spellEnd"/>
            <w:r w:rsidRPr="00466AF8">
              <w:rPr>
                <w:rFonts w:ascii="Arial Narrow" w:eastAsia="Arial Narrow" w:hAnsi="Arial Narrow" w:cs="Arial Narrow"/>
                <w:sz w:val="20"/>
                <w:szCs w:val="20"/>
              </w:rPr>
              <w:t>.</w:t>
            </w:r>
          </w:p>
          <w:p w14:paraId="38B721B1" w14:textId="04222136" w:rsidR="00466AF8" w:rsidRPr="00466AF8" w:rsidRDefault="00466AF8" w:rsidP="006F57F3">
            <w:pPr>
              <w:pStyle w:val="Prrafodelista"/>
              <w:numPr>
                <w:ilvl w:val="0"/>
                <w:numId w:val="13"/>
              </w:numPr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466AF8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Visualiza tus datos en un mapa personalizado con Google </w:t>
            </w:r>
            <w:proofErr w:type="spellStart"/>
            <w:r w:rsidRPr="00466AF8">
              <w:rPr>
                <w:rFonts w:ascii="Arial Narrow" w:eastAsia="Arial Narrow" w:hAnsi="Arial Narrow" w:cs="Arial Narrow"/>
                <w:sz w:val="20"/>
                <w:szCs w:val="20"/>
              </w:rPr>
              <w:t>My</w:t>
            </w:r>
            <w:proofErr w:type="spellEnd"/>
            <w:r w:rsidRPr="00466AF8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proofErr w:type="spellStart"/>
            <w:r w:rsidRPr="00466AF8">
              <w:rPr>
                <w:rFonts w:ascii="Arial Narrow" w:eastAsia="Arial Narrow" w:hAnsi="Arial Narrow" w:cs="Arial Narrow"/>
                <w:sz w:val="20"/>
                <w:szCs w:val="20"/>
              </w:rPr>
              <w:t>Maps</w:t>
            </w:r>
            <w:proofErr w:type="spellEnd"/>
            <w:r w:rsidRPr="00466AF8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proofErr w:type="gramStart"/>
            <w:r w:rsidRPr="00466AF8">
              <w:rPr>
                <w:rFonts w:ascii="Arial Narrow" w:eastAsia="Arial Narrow" w:hAnsi="Arial Narrow" w:cs="Arial Narrow"/>
                <w:sz w:val="20"/>
                <w:szCs w:val="20"/>
              </w:rPr>
              <w:t>-  -</w:t>
            </w:r>
            <w:proofErr w:type="gramEnd"/>
            <w:r w:rsidRPr="00466AF8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hyperlink r:id="rId32" w:history="1">
              <w:r w:rsidRPr="00466AF8">
                <w:rPr>
                  <w:rStyle w:val="Hipervnculo"/>
                  <w:rFonts w:ascii="Arial Narrow" w:eastAsia="Arial Narrow" w:hAnsi="Arial Narrow" w:cs="Arial Narrow"/>
                  <w:sz w:val="20"/>
                  <w:szCs w:val="20"/>
                </w:rPr>
                <w:t>https://www.google.com/intl/es_es/earth/outreach/learn/visualize-your-data-on-a-custom-map-using-google-my-maps/</w:t>
              </w:r>
            </w:hyperlink>
          </w:p>
          <w:p w14:paraId="1DADABC2" w14:textId="38B3EEB9" w:rsidR="0099497A" w:rsidRDefault="0099497A" w:rsidP="003324D6">
            <w:pPr>
              <w:pStyle w:val="Prrafodelista"/>
              <w:numPr>
                <w:ilvl w:val="0"/>
                <w:numId w:val="13"/>
              </w:numPr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99497A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Rúbricas </w:t>
            </w:r>
            <w:r w:rsidR="0029160A">
              <w:rPr>
                <w:rFonts w:ascii="Arial Narrow" w:eastAsia="Arial Narrow" w:hAnsi="Arial Narrow" w:cs="Arial Narrow"/>
                <w:sz w:val="20"/>
                <w:szCs w:val="20"/>
              </w:rPr>
              <w:t>–</w:t>
            </w:r>
            <w:r w:rsidRPr="0099497A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</w:t>
            </w:r>
            <w:proofErr w:type="spellStart"/>
            <w:r w:rsidR="00FB57C4">
              <w:rPr>
                <w:rFonts w:ascii="Arial Narrow" w:eastAsia="Arial Narrow" w:hAnsi="Arial Narrow" w:cs="Arial Narrow"/>
                <w:sz w:val="20"/>
                <w:szCs w:val="20"/>
              </w:rPr>
              <w:t>Cedec</w:t>
            </w:r>
            <w:proofErr w:type="spellEnd"/>
            <w:r w:rsidR="0029160A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- </w:t>
            </w:r>
            <w:hyperlink r:id="rId33" w:history="1">
              <w:r w:rsidR="0029160A" w:rsidRPr="0029160A">
                <w:rPr>
                  <w:rStyle w:val="Hipervnculo"/>
                  <w:rFonts w:ascii="Arial Narrow" w:eastAsia="Arial Narrow" w:hAnsi="Arial Narrow" w:cs="Arial Narrow"/>
                  <w:sz w:val="20"/>
                  <w:szCs w:val="20"/>
                </w:rPr>
                <w:t>http://descargas.pntic.mec.es/cedec/proyectoedia/realengua/contenidos/quieresconocermilocalidad/_gua_didctica_.html</w:t>
              </w:r>
            </w:hyperlink>
          </w:p>
          <w:p w14:paraId="69D9F530" w14:textId="6254783F" w:rsidR="005654DA" w:rsidRPr="0099497A" w:rsidRDefault="005654DA" w:rsidP="003324D6">
            <w:pPr>
              <w:pStyle w:val="Prrafodelista"/>
              <w:numPr>
                <w:ilvl w:val="0"/>
                <w:numId w:val="13"/>
              </w:numPr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Búsqueda de imágenes CC. </w:t>
            </w:r>
            <w:hyperlink r:id="rId34" w:history="1">
              <w:r w:rsidRPr="00815924">
                <w:rPr>
                  <w:rStyle w:val="Hipervnculo"/>
                  <w:rFonts w:ascii="Arial Narrow" w:eastAsia="Arial Narrow" w:hAnsi="Arial Narrow" w:cs="Arial Narrow"/>
                  <w:sz w:val="20"/>
                  <w:szCs w:val="20"/>
                </w:rPr>
                <w:t>https://docs.google.com/document/d/1_W7Da8Hwb_yTnyShb_BkesUpvdqldwGdEJzd5KpRmDI/edit</w:t>
              </w:r>
            </w:hyperlink>
          </w:p>
          <w:p w14:paraId="2863D5AA" w14:textId="7250EEA4" w:rsidR="0099497A" w:rsidRPr="0099497A" w:rsidRDefault="0099497A" w:rsidP="0099497A">
            <w:pPr>
              <w:pStyle w:val="Prrafodelista"/>
              <w:ind w:left="108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240390D2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</w:p>
        </w:tc>
      </w:tr>
      <w:tr w:rsidR="007752FC" w14:paraId="12780874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00B0F0"/>
          </w:tcPr>
          <w:p w14:paraId="6454561A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color w:val="FFFFFF"/>
                <w:sz w:val="20"/>
                <w:szCs w:val="20"/>
              </w:rPr>
              <w:t>Información adicional</w:t>
            </w:r>
          </w:p>
        </w:tc>
      </w:tr>
      <w:tr w:rsidR="007752FC" w14:paraId="09CDEEF7" w14:textId="77777777">
        <w:trPr>
          <w:trHeight w:val="206"/>
        </w:trPr>
        <w:tc>
          <w:tcPr>
            <w:tcW w:w="9400" w:type="dxa"/>
            <w:gridSpan w:val="3"/>
            <w:tcBorders>
              <w:top w:val="single" w:sz="4" w:space="0" w:color="000000"/>
              <w:left w:val="single" w:sz="4" w:space="0" w:color="548DD4"/>
              <w:bottom w:val="single" w:sz="4" w:space="0" w:color="000000"/>
              <w:right w:val="single" w:sz="4" w:space="0" w:color="548DD4"/>
            </w:tcBorders>
            <w:shd w:val="clear" w:color="auto" w:fill="EEECE1"/>
          </w:tcPr>
          <w:p w14:paraId="21E8F7ED" w14:textId="77777777" w:rsidR="007752FC" w:rsidRDefault="007752FC" w:rsidP="007752FC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06706AD1" w14:textId="77777777" w:rsidR="007752FC" w:rsidRDefault="00AA7A7B" w:rsidP="00AA7A7B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Video de la actividad </w:t>
            </w:r>
            <w:hyperlink r:id="rId35" w:history="1">
              <w:r w:rsidRPr="00AA7A7B">
                <w:rPr>
                  <w:rStyle w:val="Hipervnculo"/>
                  <w:rFonts w:ascii="Arial Narrow" w:eastAsia="Arial Narrow" w:hAnsi="Arial Narrow" w:cs="Arial Narrow"/>
                  <w:sz w:val="20"/>
                  <w:szCs w:val="20"/>
                </w:rPr>
                <w:t xml:space="preserve">: </w:t>
              </w:r>
              <w:r w:rsidRPr="00AA7A7B">
                <w:rPr>
                  <w:rStyle w:val="Hipervnculo"/>
                  <w:rFonts w:ascii="Arial Narrow" w:eastAsia="Arial Narrow" w:hAnsi="Arial Narrow" w:cs="Arial Narrow"/>
                  <w:sz w:val="20"/>
                  <w:szCs w:val="20"/>
                </w:rPr>
                <w:t>https://youtu.be/Aak7m-nT9dU</w:t>
              </w:r>
            </w:hyperlink>
          </w:p>
          <w:p w14:paraId="265760D7" w14:textId="77777777" w:rsidR="00AA7A7B" w:rsidRDefault="00AA7A7B" w:rsidP="00AA7A7B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14:paraId="5F1027A6" w14:textId="21BE8DEC" w:rsidR="00AA7A7B" w:rsidRDefault="00AA7A7B" w:rsidP="00AA7A7B">
            <w:pPr>
              <w:spacing w:line="240" w:lineRule="auto"/>
              <w:jc w:val="both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</w:tbl>
    <w:p w14:paraId="3C551D2C" w14:textId="08748C0C" w:rsidR="00DC4FC0" w:rsidRDefault="00DC4FC0"/>
    <w:p w14:paraId="7A2D5CBB" w14:textId="394B70DD" w:rsidR="00FB57C4" w:rsidRDefault="00FB57C4"/>
    <w:p w14:paraId="1E359CBD" w14:textId="09CAB8F5" w:rsidR="00FB57C4" w:rsidRDefault="00FB57C4"/>
    <w:p w14:paraId="41264E9E" w14:textId="75A2E567" w:rsidR="00FB57C4" w:rsidRDefault="00FB57C4"/>
    <w:p w14:paraId="054790BD" w14:textId="258860ED" w:rsidR="00FB57C4" w:rsidRDefault="00FB57C4"/>
    <w:p w14:paraId="7BFB3BC3" w14:textId="7030959B" w:rsidR="00FB57C4" w:rsidRDefault="00FB57C4"/>
    <w:p w14:paraId="12E85F8F" w14:textId="77A6BB5A" w:rsidR="00FB57C4" w:rsidRDefault="00FB57C4"/>
    <w:p w14:paraId="526E53B2" w14:textId="6D8DB1FF" w:rsidR="00FB57C4" w:rsidRDefault="00FB57C4"/>
    <w:p w14:paraId="6FF277C6" w14:textId="43E9D5C0" w:rsidR="00FB57C4" w:rsidRDefault="00FB57C4"/>
    <w:p w14:paraId="7CB9F319" w14:textId="04B009CF" w:rsidR="00FB57C4" w:rsidRDefault="00FB57C4"/>
    <w:p w14:paraId="70750A43" w14:textId="551791CB" w:rsidR="00FB57C4" w:rsidRDefault="00FB57C4"/>
    <w:p w14:paraId="0440F07E" w14:textId="4A56B9C9" w:rsidR="00FB57C4" w:rsidRDefault="00FB57C4"/>
    <w:p w14:paraId="7C222DB5" w14:textId="464062DA" w:rsidR="00FB57C4" w:rsidRDefault="00FB57C4"/>
    <w:tbl>
      <w:tblPr>
        <w:tblW w:w="5000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09"/>
      </w:tblGrid>
      <w:tr w:rsidR="006A58B8" w14:paraId="1D0CEFB8" w14:textId="77777777" w:rsidTr="00DF51FC">
        <w:trPr>
          <w:trHeight w:val="360"/>
        </w:trPr>
        <w:tc>
          <w:tcPr>
            <w:tcW w:w="50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C578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A50064" w14:textId="77777777" w:rsidR="006A58B8" w:rsidRDefault="006A58B8" w:rsidP="00DF51FC">
            <w:pPr>
              <w:pStyle w:val="Standard"/>
              <w:tabs>
                <w:tab w:val="left" w:pos="709"/>
                <w:tab w:val="left" w:pos="8772"/>
                <w:tab w:val="left" w:pos="8832"/>
              </w:tabs>
              <w:ind w:right="105"/>
              <w:jc w:val="center"/>
            </w:pPr>
            <w:r>
              <w:rPr>
                <w:rFonts w:ascii="Ubuntu" w:hAnsi="Ubuntu"/>
                <w:b/>
                <w:bCs/>
                <w:color w:val="000000"/>
                <w:sz w:val="28"/>
                <w:szCs w:val="28"/>
              </w:rPr>
              <w:lastRenderedPageBreak/>
              <w:t>RÚBRICA DE EVALUACIÓN “EDIFICIOS Y CONTRUCCIONES DE MI LOCALIDAD”</w:t>
            </w:r>
          </w:p>
        </w:tc>
      </w:tr>
    </w:tbl>
    <w:p w14:paraId="2F3A2EE1" w14:textId="0F815328" w:rsidR="006A58B8" w:rsidRDefault="006A58B8" w:rsidP="006A58B8">
      <w:pPr>
        <w:pStyle w:val="Textbody"/>
        <w:rPr>
          <w:rFonts w:ascii="Ubuntu" w:hAnsi="Ubuntu" w:cs="Arial"/>
          <w:color w:val="000000"/>
          <w:sz w:val="18"/>
          <w:szCs w:val="18"/>
        </w:rPr>
      </w:pPr>
      <w:r>
        <w:rPr>
          <w:rFonts w:ascii="Ubuntu" w:hAnsi="Ubuntu"/>
          <w:sz w:val="14"/>
          <w:szCs w:val="14"/>
        </w:rPr>
        <w:t xml:space="preserve"> </w:t>
      </w:r>
      <w:r>
        <w:rPr>
          <w:rFonts w:ascii="Ubuntu" w:hAnsi="Ubuntu"/>
        </w:rPr>
        <w:br/>
      </w:r>
      <w:proofErr w:type="gramStart"/>
      <w:r>
        <w:rPr>
          <w:rFonts w:ascii="Ubuntu" w:hAnsi="Ubuntu" w:cs="Arial"/>
          <w:color w:val="000000"/>
          <w:sz w:val="20"/>
          <w:szCs w:val="20"/>
        </w:rPr>
        <w:t>Nombr</w:t>
      </w:r>
      <w:r w:rsidR="00AF643E">
        <w:rPr>
          <w:rFonts w:ascii="Ubuntu" w:hAnsi="Ubuntu" w:cs="Arial"/>
          <w:color w:val="000000"/>
          <w:sz w:val="20"/>
          <w:szCs w:val="20"/>
        </w:rPr>
        <w:t>e</w:t>
      </w:r>
      <w:r>
        <w:rPr>
          <w:rFonts w:ascii="Ubuntu" w:hAnsi="Ubuntu" w:cs="Arial"/>
          <w:color w:val="000000"/>
          <w:sz w:val="20"/>
          <w:szCs w:val="20"/>
        </w:rPr>
        <w:t>:</w:t>
      </w:r>
      <w:r>
        <w:rPr>
          <w:rFonts w:ascii="Ubuntu" w:hAnsi="Ubuntu" w:cs="Arial"/>
          <w:color w:val="000000"/>
          <w:sz w:val="18"/>
          <w:szCs w:val="18"/>
        </w:rPr>
        <w:t>_</w:t>
      </w:r>
      <w:proofErr w:type="gramEnd"/>
      <w:r>
        <w:rPr>
          <w:rFonts w:ascii="Ubuntu" w:hAnsi="Ubuntu" w:cs="Arial"/>
          <w:color w:val="000000"/>
          <w:sz w:val="18"/>
          <w:szCs w:val="18"/>
        </w:rPr>
        <w:t>_____________________________________________________</w:t>
      </w:r>
    </w:p>
    <w:tbl>
      <w:tblPr>
        <w:tblpPr w:leftFromText="180" w:rightFromText="180" w:vertAnchor="text" w:horzAnchor="page" w:tblpX="1390" w:tblpY="229"/>
        <w:tblW w:w="5000" w:type="pct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98"/>
        <w:gridCol w:w="1878"/>
        <w:gridCol w:w="1878"/>
        <w:gridCol w:w="1878"/>
        <w:gridCol w:w="1877"/>
      </w:tblGrid>
      <w:tr w:rsidR="006A58B8" w14:paraId="7E703764" w14:textId="77777777" w:rsidTr="0078115F">
        <w:trPr>
          <w:cantSplit/>
          <w:tblHeader/>
        </w:trPr>
        <w:tc>
          <w:tcPr>
            <w:tcW w:w="8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BE9BDB" w14:textId="77777777" w:rsidR="006A58B8" w:rsidRDefault="006A58B8" w:rsidP="006A58B8">
            <w:pPr>
              <w:pStyle w:val="TableContents"/>
              <w:spacing w:line="288" w:lineRule="auto"/>
              <w:ind w:left="462"/>
              <w:jc w:val="center"/>
              <w:rPr>
                <w:rFonts w:ascii="Ubuntu" w:hAnsi="Ubuntu"/>
                <w:b/>
                <w:color w:val="000000"/>
              </w:rPr>
            </w:pPr>
            <w:bookmarkStart w:id="1" w:name="_Hlk127744601"/>
          </w:p>
        </w:tc>
        <w:tc>
          <w:tcPr>
            <w:tcW w:w="104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ED09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6DF395" w14:textId="77777777" w:rsidR="006A58B8" w:rsidRDefault="006A58B8" w:rsidP="006A58B8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  <w:r>
              <w:rPr>
                <w:rFonts w:ascii="Source Sans Pro" w:hAnsi="Source Sans Pro"/>
                <w:b/>
                <w:bCs/>
                <w:color w:val="000000"/>
              </w:rPr>
              <w:t>EXCELENTE</w:t>
            </w:r>
          </w:p>
        </w:tc>
        <w:tc>
          <w:tcPr>
            <w:tcW w:w="104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C4E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26587E" w14:textId="77777777" w:rsidR="006A58B8" w:rsidRDefault="006A58B8" w:rsidP="006A58B8">
            <w:pPr>
              <w:pStyle w:val="TableContents"/>
              <w:spacing w:line="288" w:lineRule="auto"/>
              <w:jc w:val="center"/>
            </w:pPr>
            <w:r>
              <w:rPr>
                <w:rFonts w:ascii="Source Sans Pro" w:hAnsi="Source Sans Pro"/>
                <w:b/>
                <w:bCs/>
                <w:color w:val="000000"/>
              </w:rPr>
              <w:t>SATISFACTORIO</w:t>
            </w:r>
          </w:p>
        </w:tc>
        <w:tc>
          <w:tcPr>
            <w:tcW w:w="104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B7F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1DD0EA" w14:textId="77777777" w:rsidR="006A58B8" w:rsidRDefault="006A58B8" w:rsidP="006A58B8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  <w:r>
              <w:rPr>
                <w:rFonts w:ascii="Source Sans Pro" w:hAnsi="Source Sans Pro"/>
                <w:b/>
                <w:bCs/>
                <w:color w:val="000000"/>
              </w:rPr>
              <w:t>MEJORABLE</w:t>
            </w:r>
          </w:p>
        </w:tc>
        <w:tc>
          <w:tcPr>
            <w:tcW w:w="104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E44D25" w14:textId="77777777" w:rsidR="006A58B8" w:rsidRDefault="006A58B8" w:rsidP="006A58B8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  <w:r>
              <w:rPr>
                <w:rFonts w:ascii="Source Sans Pro" w:hAnsi="Source Sans Pro"/>
                <w:b/>
                <w:bCs/>
                <w:color w:val="000000"/>
              </w:rPr>
              <w:t>INSUFICIENTE</w:t>
            </w:r>
          </w:p>
        </w:tc>
      </w:tr>
      <w:tr w:rsidR="006A58B8" w14:paraId="0A0C2A2A" w14:textId="77777777" w:rsidTr="0078115F">
        <w:trPr>
          <w:cantSplit/>
          <w:trHeight w:val="1814"/>
        </w:trPr>
        <w:tc>
          <w:tcPr>
            <w:tcW w:w="831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09E4F3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  <w:t>BÚSQUEDA DE IMÁGENES</w:t>
            </w:r>
          </w:p>
          <w:p w14:paraId="40A10E3A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</w:pPr>
          </w:p>
          <w:p w14:paraId="7DAB99A3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</w:pP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208DD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Excelente manejo de la herramienta digital.</w:t>
            </w:r>
          </w:p>
          <w:p w14:paraId="098AC980" w14:textId="77777777" w:rsidR="006A58B8" w:rsidRDefault="006A58B8" w:rsidP="006A58B8">
            <w:pPr>
              <w:pStyle w:val="TableParagraph"/>
              <w:tabs>
                <w:tab w:val="left" w:pos="1762"/>
              </w:tabs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 Se han utilizado siempre procedimientos </w:t>
            </w:r>
            <w:r>
              <w:rPr>
                <w:rFonts w:ascii="Ubuntu" w:hAnsi="Ubuntu"/>
                <w:color w:val="000000"/>
                <w:spacing w:val="-5"/>
                <w:w w:val="105"/>
                <w:sz w:val="18"/>
                <w:szCs w:val="18"/>
              </w:rPr>
              <w:t xml:space="preserve">avanzados </w:t>
            </w:r>
            <w:r>
              <w:rPr>
                <w:rFonts w:ascii="Ubuntu" w:hAnsi="Ubuntu"/>
                <w:color w:val="000000"/>
                <w:spacing w:val="-4"/>
                <w:w w:val="105"/>
                <w:sz w:val="18"/>
                <w:szCs w:val="18"/>
              </w:rPr>
              <w:t xml:space="preserve">para </w:t>
            </w:r>
            <w:r>
              <w:rPr>
                <w:rFonts w:ascii="Ubuntu" w:hAnsi="Ubuntu"/>
                <w:color w:val="000000"/>
                <w:spacing w:val="-12"/>
                <w:w w:val="105"/>
                <w:sz w:val="18"/>
                <w:szCs w:val="18"/>
              </w:rPr>
              <w:t xml:space="preserve">la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búsqueda </w:t>
            </w:r>
            <w:r>
              <w:rPr>
                <w:rFonts w:ascii="Ubuntu" w:hAnsi="Ubuntu"/>
                <w:color w:val="000000"/>
                <w:spacing w:val="-14"/>
                <w:w w:val="105"/>
                <w:sz w:val="18"/>
                <w:szCs w:val="18"/>
              </w:rPr>
              <w:t xml:space="preserve">de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información </w:t>
            </w:r>
            <w:r>
              <w:rPr>
                <w:rFonts w:ascii="Ubuntu" w:hAnsi="Ubuntu"/>
                <w:color w:val="000000"/>
                <w:spacing w:val="-15"/>
                <w:w w:val="105"/>
                <w:sz w:val="18"/>
                <w:szCs w:val="18"/>
              </w:rPr>
              <w:t xml:space="preserve">en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internet.</w:t>
            </w:r>
          </w:p>
          <w:p w14:paraId="2C60E45B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-L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selección </w:t>
            </w:r>
            <w:r>
              <w:rPr>
                <w:rFonts w:ascii="Ubuntu" w:hAnsi="Ubuntu"/>
                <w:color w:val="000000"/>
                <w:spacing w:val="-11"/>
                <w:w w:val="105"/>
                <w:sz w:val="18"/>
                <w:szCs w:val="18"/>
              </w:rPr>
              <w:t xml:space="preserve">de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imágenes siempre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ha tenido en</w:t>
            </w:r>
            <w:r>
              <w:rPr>
                <w:rFonts w:ascii="Ubuntu" w:hAnsi="Ubuntu"/>
                <w:color w:val="000000"/>
                <w:spacing w:val="21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cuenta los derechos de uso.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53B05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El manejo de </w:t>
            </w:r>
            <w:r>
              <w:rPr>
                <w:rFonts w:ascii="Ubuntu" w:hAnsi="Ubuntu"/>
                <w:color w:val="000000"/>
                <w:spacing w:val="-9"/>
                <w:w w:val="105"/>
                <w:sz w:val="18"/>
                <w:szCs w:val="18"/>
              </w:rPr>
              <w:t xml:space="preserve">l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herramienta digital es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>adecuado</w:t>
            </w:r>
            <w:r>
              <w:rPr>
                <w:rFonts w:ascii="Ubuntu" w:hAnsi="Ubuntu"/>
                <w:color w:val="000000"/>
                <w:spacing w:val="10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y correcto.</w:t>
            </w:r>
          </w:p>
          <w:p w14:paraId="5B55FEFD" w14:textId="77777777" w:rsidR="006A58B8" w:rsidRDefault="006A58B8" w:rsidP="006A58B8">
            <w:pPr>
              <w:pStyle w:val="TableParagraph"/>
              <w:tabs>
                <w:tab w:val="left" w:pos="1762"/>
              </w:tabs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Se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han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utilizado, mayoritariamente, procedimientos </w:t>
            </w:r>
            <w:r>
              <w:rPr>
                <w:rFonts w:ascii="Ubuntu" w:hAnsi="Ubuntu"/>
                <w:color w:val="000000"/>
                <w:spacing w:val="-5"/>
                <w:w w:val="105"/>
                <w:sz w:val="18"/>
                <w:szCs w:val="18"/>
              </w:rPr>
              <w:t xml:space="preserve">avanzados </w:t>
            </w:r>
            <w:r>
              <w:rPr>
                <w:rFonts w:ascii="Ubuntu" w:hAnsi="Ubuntu"/>
                <w:color w:val="000000"/>
                <w:spacing w:val="-4"/>
                <w:w w:val="105"/>
                <w:sz w:val="18"/>
                <w:szCs w:val="18"/>
              </w:rPr>
              <w:t xml:space="preserve">para </w:t>
            </w:r>
            <w:r>
              <w:rPr>
                <w:rFonts w:ascii="Ubuntu" w:hAnsi="Ubuntu"/>
                <w:color w:val="000000"/>
                <w:spacing w:val="-13"/>
                <w:w w:val="105"/>
                <w:sz w:val="18"/>
                <w:szCs w:val="18"/>
              </w:rPr>
              <w:t xml:space="preserve">la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búsqued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de información </w:t>
            </w:r>
            <w:r>
              <w:rPr>
                <w:rFonts w:ascii="Ubuntu" w:hAnsi="Ubuntu"/>
                <w:color w:val="000000"/>
                <w:spacing w:val="-15"/>
                <w:w w:val="105"/>
                <w:sz w:val="18"/>
                <w:szCs w:val="18"/>
              </w:rPr>
              <w:t xml:space="preserve">en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internet.</w:t>
            </w:r>
          </w:p>
          <w:p w14:paraId="0D241764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La selección de imágenes ha tenido en cuenta los derechos de uso de manera general.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204E3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El manejo de </w:t>
            </w:r>
            <w:r>
              <w:rPr>
                <w:rFonts w:ascii="Ubuntu" w:hAnsi="Ubuntu"/>
                <w:color w:val="000000"/>
                <w:spacing w:val="-9"/>
                <w:w w:val="105"/>
                <w:sz w:val="18"/>
                <w:szCs w:val="18"/>
              </w:rPr>
              <w:t xml:space="preserve">l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herramienta digital es</w:t>
            </w:r>
            <w:r>
              <w:rPr>
                <w:rFonts w:ascii="Ubuntu" w:hAnsi="Ubuntu"/>
                <w:color w:val="000000"/>
                <w:spacing w:val="9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>adecuado.</w:t>
            </w:r>
          </w:p>
          <w:p w14:paraId="2EA23CBA" w14:textId="77777777" w:rsidR="006A58B8" w:rsidRDefault="006A58B8" w:rsidP="006A58B8">
            <w:pPr>
              <w:pStyle w:val="TableParagraph"/>
              <w:tabs>
                <w:tab w:val="left" w:pos="1762"/>
              </w:tabs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 Se han utilizado, en general, procedimientos </w:t>
            </w:r>
            <w:r>
              <w:rPr>
                <w:rFonts w:ascii="Ubuntu" w:hAnsi="Ubuntu"/>
                <w:color w:val="000000"/>
                <w:spacing w:val="-5"/>
                <w:w w:val="105"/>
                <w:sz w:val="18"/>
                <w:szCs w:val="18"/>
              </w:rPr>
              <w:t xml:space="preserve">avanzados </w:t>
            </w:r>
            <w:r>
              <w:rPr>
                <w:rFonts w:ascii="Ubuntu" w:hAnsi="Ubuntu"/>
                <w:color w:val="000000"/>
                <w:spacing w:val="-4"/>
                <w:w w:val="105"/>
                <w:sz w:val="18"/>
                <w:szCs w:val="18"/>
              </w:rPr>
              <w:t xml:space="preserve">para </w:t>
            </w:r>
            <w:r>
              <w:rPr>
                <w:rFonts w:ascii="Ubuntu" w:hAnsi="Ubuntu"/>
                <w:color w:val="000000"/>
                <w:spacing w:val="-12"/>
                <w:w w:val="105"/>
                <w:sz w:val="18"/>
                <w:szCs w:val="18"/>
              </w:rPr>
              <w:t xml:space="preserve">la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búsqueda </w:t>
            </w:r>
            <w:r>
              <w:rPr>
                <w:rFonts w:ascii="Ubuntu" w:hAnsi="Ubuntu"/>
                <w:color w:val="000000"/>
                <w:spacing w:val="-14"/>
                <w:w w:val="105"/>
                <w:sz w:val="18"/>
                <w:szCs w:val="18"/>
              </w:rPr>
              <w:t xml:space="preserve">de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información </w:t>
            </w:r>
            <w:r>
              <w:rPr>
                <w:rFonts w:ascii="Ubuntu" w:hAnsi="Ubuntu"/>
                <w:color w:val="000000"/>
                <w:spacing w:val="-14"/>
                <w:w w:val="105"/>
                <w:sz w:val="18"/>
                <w:szCs w:val="18"/>
              </w:rPr>
              <w:t xml:space="preserve">en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internet.</w:t>
            </w:r>
          </w:p>
          <w:p w14:paraId="21007141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-L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selección de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imágenes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ha tenido en cuenta los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derechos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de</w:t>
            </w:r>
            <w:r>
              <w:rPr>
                <w:rFonts w:ascii="Ubuntu" w:hAnsi="Ubuntu"/>
                <w:color w:val="000000"/>
                <w:spacing w:val="54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uso, </w:t>
            </w:r>
            <w:r>
              <w:rPr>
                <w:rFonts w:ascii="Ubuntu" w:hAnsi="Ubuntu"/>
                <w:color w:val="000000"/>
                <w:spacing w:val="-4"/>
                <w:w w:val="105"/>
                <w:sz w:val="18"/>
                <w:szCs w:val="18"/>
              </w:rPr>
              <w:t xml:space="preserve">aunque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no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siempre </w:t>
            </w:r>
            <w:r>
              <w:rPr>
                <w:rFonts w:ascii="Ubuntu" w:hAnsi="Ubuntu"/>
                <w:color w:val="000000"/>
                <w:spacing w:val="3"/>
                <w:w w:val="105"/>
                <w:sz w:val="18"/>
                <w:szCs w:val="18"/>
              </w:rPr>
              <w:t xml:space="preserve">se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ha</w:t>
            </w:r>
            <w:r>
              <w:rPr>
                <w:rFonts w:ascii="Ubuntu" w:hAnsi="Ubuntu"/>
                <w:color w:val="000000"/>
                <w:spacing w:val="-13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respetado.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5A19B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El manejo de </w:t>
            </w:r>
            <w:r>
              <w:rPr>
                <w:rFonts w:ascii="Ubuntu" w:hAnsi="Ubuntu"/>
                <w:color w:val="000000"/>
                <w:spacing w:val="-8"/>
                <w:w w:val="105"/>
                <w:sz w:val="18"/>
                <w:szCs w:val="18"/>
              </w:rPr>
              <w:t xml:space="preserve">l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herramienta digital es</w:t>
            </w:r>
            <w:r>
              <w:rPr>
                <w:rFonts w:ascii="Ubuntu" w:hAnsi="Ubuntu"/>
                <w:color w:val="000000"/>
                <w:spacing w:val="8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>inadecuado.</w:t>
            </w:r>
          </w:p>
          <w:p w14:paraId="58158CBA" w14:textId="77777777" w:rsidR="006A58B8" w:rsidRDefault="006A58B8" w:rsidP="006A58B8">
            <w:pPr>
              <w:pStyle w:val="TableParagraph"/>
              <w:tabs>
                <w:tab w:val="left" w:pos="1656"/>
              </w:tabs>
              <w:ind w:left="0"/>
            </w:pPr>
            <w:r>
              <w:rPr>
                <w:rFonts w:ascii="Ubuntu" w:hAnsi="Ubuntu"/>
                <w:color w:val="000000"/>
                <w:spacing w:val="-4"/>
                <w:w w:val="105"/>
                <w:sz w:val="18"/>
                <w:szCs w:val="18"/>
              </w:rPr>
              <w:t xml:space="preserve">-Los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procedimientos </w:t>
            </w:r>
            <w:r>
              <w:rPr>
                <w:rFonts w:ascii="Ubuntu" w:hAnsi="Ubuntu"/>
                <w:color w:val="000000"/>
                <w:spacing w:val="-4"/>
                <w:w w:val="105"/>
                <w:sz w:val="18"/>
                <w:szCs w:val="18"/>
              </w:rPr>
              <w:t xml:space="preserve">par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la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>búsqueda</w:t>
            </w:r>
            <w:r>
              <w:rPr>
                <w:rFonts w:ascii="Ubuntu" w:hAnsi="Ubuntu"/>
                <w:color w:val="000000"/>
                <w:spacing w:val="3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de información en internet </w:t>
            </w:r>
            <w:r>
              <w:rPr>
                <w:rFonts w:ascii="Ubuntu" w:hAnsi="Ubuntu"/>
                <w:color w:val="000000"/>
                <w:spacing w:val="-7"/>
                <w:w w:val="105"/>
                <w:sz w:val="18"/>
                <w:szCs w:val="18"/>
              </w:rPr>
              <w:t xml:space="preserve">son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inadecuados.</w:t>
            </w:r>
          </w:p>
          <w:p w14:paraId="4DC4981B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La selección de imágenes no ha tenido en cuenta los derechos de uso.</w:t>
            </w:r>
          </w:p>
        </w:tc>
      </w:tr>
      <w:tr w:rsidR="006A58B8" w14:paraId="34DF919D" w14:textId="77777777" w:rsidTr="0078115F">
        <w:trPr>
          <w:cantSplit/>
          <w:trHeight w:val="1035"/>
        </w:trPr>
        <w:tc>
          <w:tcPr>
            <w:tcW w:w="831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BA4562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  <w:t>FOTOGRAFÍAS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475F3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Se han tomado varias fotografías de cada tipo de estructura.</w:t>
            </w:r>
          </w:p>
          <w:p w14:paraId="5E2DD1B4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Se indica donde ha sido tomada.</w:t>
            </w:r>
          </w:p>
          <w:p w14:paraId="1ED2CBEC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 </w:t>
            </w:r>
            <w:r w:rsidRPr="005E169C">
              <w:rPr>
                <w:rFonts w:ascii="Ubuntu" w:hAnsi="Ubuntu"/>
                <w:color w:val="000000"/>
                <w:w w:val="105"/>
                <w:sz w:val="18"/>
                <w:szCs w:val="18"/>
              </w:rPr>
              <w:t>La fotografía está bien enfocada.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5D4EF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Se han tomado al menos una fotografía de cada tipo de estructura.</w:t>
            </w:r>
          </w:p>
          <w:p w14:paraId="67269124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Se indica sonde ha sido tomada.</w:t>
            </w:r>
          </w:p>
          <w:p w14:paraId="4D9AF462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 </w:t>
            </w:r>
            <w:r w:rsidRPr="005E169C">
              <w:rPr>
                <w:rFonts w:ascii="Ubuntu" w:hAnsi="Ubuntu"/>
                <w:color w:val="000000"/>
                <w:w w:val="105"/>
                <w:sz w:val="18"/>
                <w:szCs w:val="18"/>
              </w:rPr>
              <w:t>La fotografía está bien enfocada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E396E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No se han localizado todos los tipos de estructuras.</w:t>
            </w:r>
          </w:p>
          <w:p w14:paraId="6D0E0507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Se indica sonde ha sido tomada.</w:t>
            </w:r>
          </w:p>
          <w:p w14:paraId="4DE3D61A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 </w:t>
            </w:r>
            <w:r w:rsidRPr="005E169C">
              <w:rPr>
                <w:rFonts w:ascii="Ubuntu" w:hAnsi="Ubuntu"/>
                <w:color w:val="000000"/>
                <w:w w:val="105"/>
                <w:sz w:val="18"/>
                <w:szCs w:val="18"/>
              </w:rPr>
              <w:t>La fotografía está bien enfocada</w:t>
            </w:r>
          </w:p>
          <w:p w14:paraId="38998753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959DC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No se han localizado todos los tipos de estructuras.</w:t>
            </w:r>
          </w:p>
          <w:p w14:paraId="37293D8A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No se indica sonde ha sido tomada.</w:t>
            </w:r>
          </w:p>
          <w:p w14:paraId="442AB146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 </w:t>
            </w:r>
            <w:r w:rsidRPr="005E169C">
              <w:rPr>
                <w:rFonts w:ascii="Ubuntu" w:hAnsi="Ubuntu"/>
                <w:color w:val="000000"/>
                <w:w w:val="105"/>
                <w:sz w:val="18"/>
                <w:szCs w:val="18"/>
              </w:rPr>
              <w:t>La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s</w:t>
            </w:r>
            <w:r w:rsidRPr="005E169C"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 fotografía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s</w:t>
            </w:r>
            <w:r w:rsidRPr="005E169C"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no está</w:t>
            </w:r>
            <w:r w:rsidRPr="005E169C"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 bien enfocada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.</w:t>
            </w:r>
          </w:p>
        </w:tc>
      </w:tr>
      <w:tr w:rsidR="006A58B8" w14:paraId="0419F65A" w14:textId="77777777" w:rsidTr="0078115F">
        <w:trPr>
          <w:cantSplit/>
        </w:trPr>
        <w:tc>
          <w:tcPr>
            <w:tcW w:w="831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E1FCF0" w14:textId="77777777" w:rsidR="006A58B8" w:rsidRPr="006A58B8" w:rsidRDefault="006A58B8" w:rsidP="006A58B8">
            <w:pPr>
              <w:pStyle w:val="TableParagraph"/>
              <w:ind w:left="0"/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</w:pPr>
            <w:r w:rsidRPr="006A58B8"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  <w:t>MAPA</w:t>
            </w:r>
          </w:p>
          <w:p w14:paraId="1BB17947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</w:pP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65677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Se han ubicado correctamente todos los tipos de estructuras.</w:t>
            </w:r>
          </w:p>
          <w:p w14:paraId="76AFB326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Incorpora información sobre la estructura y la imagen de la estructura.</w:t>
            </w:r>
          </w:p>
          <w:p w14:paraId="4D78A12F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Comparte el mapa mediante link</w:t>
            </w:r>
          </w:p>
          <w:p w14:paraId="27CC5387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 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t>No comete errores morfosintácticos.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 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D3882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 Se han ubicado correctamente gran cantidad de tipos de estructuras. </w:t>
            </w:r>
          </w:p>
          <w:p w14:paraId="645DC497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Comparte el mapa mediante link</w:t>
            </w:r>
          </w:p>
          <w:p w14:paraId="7C4BCE3C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 Añade la imagen de la estructura.</w:t>
            </w:r>
          </w:p>
          <w:p w14:paraId="0333DDE5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 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t>Comete pocas faltas de ortografía.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br/>
              <w:t>-Usa correctamente la coma y el punto y seguido.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br/>
              <w:t>-Utiliza correctamente la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 tilde.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44AC" w14:textId="77777777" w:rsidR="006A58B8" w:rsidRDefault="006A58B8" w:rsidP="006A58B8">
            <w:pPr>
              <w:pStyle w:val="Table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Se han ubicado correctamente algunos tipos de tipos de estructuras.</w:t>
            </w:r>
          </w:p>
          <w:p w14:paraId="255B7A51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</w:rPr>
              <w:t>-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t>En general, comete pocas faltas de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br/>
              <w:t>ortografía.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br/>
              <w:t>-Usa correctamente la coma y el punto y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br/>
              <w:t>seguido.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br/>
              <w:t>-En general, utiliza correctamente la tilde en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br/>
              <w:t>palabras de uso común.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03B56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 </w:t>
            </w:r>
            <w:r w:rsidRPr="006A4D4B"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No se consigue el objetivo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propuesto: ubicar en el mapa diferentes tipos de estructuras.</w:t>
            </w:r>
          </w:p>
          <w:p w14:paraId="09A117C7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t>-Errores morfosintácticos graves que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 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t>dificultan la comprensión.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br/>
              <w:t>-Sintaxis muy simple y a veces con oraciones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 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t>incompletas.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br/>
              <w:t>-Existen todo tipo de errores ortográficos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 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t>que, incluso, dificultan la comprensión del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 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t>texto.</w:t>
            </w:r>
            <w:r w:rsidRPr="000D4EB0">
              <w:rPr>
                <w:rFonts w:ascii="Ubuntu" w:hAnsi="Ubuntu"/>
                <w:color w:val="000000"/>
                <w:w w:val="105"/>
                <w:sz w:val="18"/>
                <w:szCs w:val="18"/>
              </w:rPr>
              <w:br/>
              <w:t>-Uso incorrecto de los signos de puntuación.</w:t>
            </w:r>
          </w:p>
        </w:tc>
      </w:tr>
      <w:tr w:rsidR="006A58B8" w14:paraId="26528ECB" w14:textId="77777777" w:rsidTr="0078115F">
        <w:trPr>
          <w:cantSplit/>
        </w:trPr>
        <w:tc>
          <w:tcPr>
            <w:tcW w:w="831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0C91FD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  <w:lastRenderedPageBreak/>
              <w:t>TRABAJO EN EQUIPO Y REFLEXIÓN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99910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spacing w:val="-4"/>
                <w:w w:val="105"/>
                <w:sz w:val="18"/>
                <w:szCs w:val="18"/>
              </w:rPr>
              <w:t xml:space="preserve">-Ha participado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activamente en las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actividades </w:t>
            </w:r>
            <w:r>
              <w:rPr>
                <w:rFonts w:ascii="Ubuntu" w:hAnsi="Ubuntu"/>
                <w:color w:val="000000"/>
                <w:spacing w:val="-14"/>
                <w:w w:val="105"/>
                <w:sz w:val="18"/>
                <w:szCs w:val="18"/>
              </w:rPr>
              <w:t xml:space="preserve">de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revisión y mejora de los textos.</w:t>
            </w:r>
          </w:p>
          <w:p w14:paraId="5681C1EB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Ha colaborado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constantemente </w:t>
            </w:r>
            <w:r>
              <w:rPr>
                <w:rFonts w:ascii="Ubuntu" w:hAnsi="Ubuntu"/>
                <w:color w:val="000000"/>
                <w:spacing w:val="-15"/>
                <w:w w:val="105"/>
                <w:sz w:val="18"/>
                <w:szCs w:val="18"/>
              </w:rPr>
              <w:t xml:space="preserve">en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las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actividades </w:t>
            </w:r>
            <w:r>
              <w:rPr>
                <w:rFonts w:ascii="Ubuntu" w:hAnsi="Ubuntu"/>
                <w:color w:val="000000"/>
                <w:spacing w:val="-15"/>
                <w:w w:val="105"/>
                <w:sz w:val="18"/>
                <w:szCs w:val="18"/>
              </w:rPr>
              <w:t xml:space="preserve">de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grupo de manera activa y asumiendo sus tareas.</w:t>
            </w:r>
          </w:p>
          <w:p w14:paraId="4AF93CAC" w14:textId="77777777" w:rsidR="006A58B8" w:rsidRDefault="006A58B8" w:rsidP="006A58B8">
            <w:pPr>
              <w:pStyle w:val="TableParagraph"/>
              <w:tabs>
                <w:tab w:val="left" w:pos="982"/>
                <w:tab w:val="left" w:pos="1492"/>
              </w:tabs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Plantea opciones y toma decisiones en la planificación</w:t>
            </w:r>
            <w:r>
              <w:rPr>
                <w:rFonts w:ascii="Ubuntu" w:hAnsi="Ubuntu"/>
                <w:color w:val="000000"/>
                <w:spacing w:val="36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del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trabajo de </w:t>
            </w:r>
            <w:r>
              <w:rPr>
                <w:rFonts w:ascii="Ubuntu" w:hAnsi="Ubuntu"/>
                <w:color w:val="000000"/>
                <w:spacing w:val="-8"/>
                <w:w w:val="105"/>
                <w:sz w:val="18"/>
                <w:szCs w:val="18"/>
              </w:rPr>
              <w:t xml:space="preserve">form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continua.</w:t>
            </w:r>
          </w:p>
          <w:p w14:paraId="56996654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Ha reflexionado de forma correcta y eficaz sobre el aprendizaje y tomando conciencia</w:t>
            </w:r>
            <w:r>
              <w:rPr>
                <w:rFonts w:ascii="Ubuntu" w:hAnsi="Ubuntu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de sus dificultades</w:t>
            </w:r>
            <w:r>
              <w:rPr>
                <w:rFonts w:ascii="Ubuntu" w:hAnsi="Ubuntu"/>
                <w:color w:val="000000"/>
                <w:spacing w:val="18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y avances.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7882B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spacing w:val="-4"/>
                <w:w w:val="105"/>
                <w:sz w:val="18"/>
                <w:szCs w:val="18"/>
              </w:rPr>
              <w:t xml:space="preserve">-Ha participado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activamente en las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actividades </w:t>
            </w:r>
            <w:r>
              <w:rPr>
                <w:rFonts w:ascii="Ubuntu" w:hAnsi="Ubuntu"/>
                <w:color w:val="000000"/>
                <w:spacing w:val="-14"/>
                <w:w w:val="105"/>
                <w:sz w:val="18"/>
                <w:szCs w:val="18"/>
              </w:rPr>
              <w:t xml:space="preserve">de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revisión y mejora de los textos.</w:t>
            </w:r>
          </w:p>
          <w:p w14:paraId="142FC9CB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spacing w:val="-4"/>
                <w:w w:val="105"/>
                <w:sz w:val="18"/>
                <w:szCs w:val="18"/>
              </w:rPr>
              <w:t xml:space="preserve">-Ha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colaborado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en las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actividades </w:t>
            </w:r>
            <w:r>
              <w:rPr>
                <w:rFonts w:ascii="Ubuntu" w:hAnsi="Ubuntu"/>
                <w:color w:val="000000"/>
                <w:spacing w:val="-14"/>
                <w:w w:val="105"/>
                <w:sz w:val="18"/>
                <w:szCs w:val="18"/>
              </w:rPr>
              <w:t xml:space="preserve">de </w:t>
            </w:r>
            <w:r>
              <w:rPr>
                <w:rFonts w:ascii="Ubuntu" w:hAnsi="Ubuntu"/>
                <w:color w:val="000000"/>
                <w:spacing w:val="-4"/>
                <w:sz w:val="18"/>
                <w:szCs w:val="18"/>
              </w:rPr>
              <w:t xml:space="preserve">grupo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de </w:t>
            </w:r>
            <w:r>
              <w:rPr>
                <w:rFonts w:ascii="Ubuntu" w:hAnsi="Ubuntu"/>
                <w:color w:val="000000"/>
                <w:spacing w:val="-6"/>
                <w:w w:val="105"/>
                <w:sz w:val="18"/>
                <w:szCs w:val="18"/>
              </w:rPr>
              <w:t xml:space="preserve">maner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activa y asumiendo sus tareas.</w:t>
            </w:r>
          </w:p>
          <w:p w14:paraId="085D2101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Plantea opciones y toma decisiones en la planificación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del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trabajo.</w:t>
            </w:r>
          </w:p>
          <w:p w14:paraId="77C7D5F0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Ha reflexionado correctamente</w:t>
            </w:r>
            <w:r>
              <w:rPr>
                <w:rFonts w:ascii="Ubuntu" w:hAnsi="Ubuntu"/>
                <w:color w:val="000000"/>
                <w:spacing w:val="54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sobre el aprendizaje y tomando </w:t>
            </w:r>
            <w:r>
              <w:rPr>
                <w:rFonts w:ascii="Ubuntu" w:hAnsi="Ubuntu"/>
                <w:color w:val="000000"/>
                <w:sz w:val="18"/>
                <w:szCs w:val="18"/>
              </w:rPr>
              <w:t xml:space="preserve">concienci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de sus dificultades y avances.</w:t>
            </w:r>
          </w:p>
          <w:p w14:paraId="48674954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50025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Ha participado en las actividades de revisión y mejora de los textos.</w:t>
            </w:r>
          </w:p>
          <w:p w14:paraId="4C93631B" w14:textId="77777777" w:rsidR="006A58B8" w:rsidRDefault="006A58B8" w:rsidP="006A58B8">
            <w:pPr>
              <w:pStyle w:val="TableParagraph"/>
              <w:ind w:left="0"/>
            </w:pPr>
            <w:r>
              <w:rPr>
                <w:rFonts w:ascii="Ubuntu" w:hAnsi="Ubuntu"/>
                <w:color w:val="000000"/>
                <w:spacing w:val="-4"/>
                <w:w w:val="105"/>
                <w:sz w:val="18"/>
                <w:szCs w:val="18"/>
              </w:rPr>
              <w:t xml:space="preserve">-Ha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colaborado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en las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actividades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de </w:t>
            </w:r>
            <w:r>
              <w:rPr>
                <w:rFonts w:ascii="Ubuntu" w:hAnsi="Ubuntu"/>
                <w:color w:val="000000"/>
                <w:spacing w:val="-4"/>
                <w:w w:val="105"/>
                <w:sz w:val="18"/>
                <w:szCs w:val="18"/>
              </w:rPr>
              <w:t xml:space="preserve">grupo </w:t>
            </w:r>
            <w:r>
              <w:rPr>
                <w:rFonts w:ascii="Ubuntu" w:hAnsi="Ubuntu"/>
                <w:color w:val="000000"/>
                <w:spacing w:val="3"/>
                <w:w w:val="105"/>
                <w:sz w:val="18"/>
                <w:szCs w:val="18"/>
              </w:rPr>
              <w:t xml:space="preserve">y,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en </w:t>
            </w:r>
            <w:r>
              <w:rPr>
                <w:rFonts w:ascii="Ubuntu" w:hAnsi="Ubuntu"/>
                <w:color w:val="000000"/>
                <w:spacing w:val="-3"/>
                <w:w w:val="105"/>
                <w:sz w:val="18"/>
                <w:szCs w:val="18"/>
              </w:rPr>
              <w:t xml:space="preserve">general,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ha asumido </w:t>
            </w:r>
            <w:r>
              <w:rPr>
                <w:rFonts w:ascii="Ubuntu" w:hAnsi="Ubuntu"/>
                <w:color w:val="000000"/>
                <w:spacing w:val="-7"/>
                <w:w w:val="105"/>
                <w:sz w:val="18"/>
                <w:szCs w:val="18"/>
              </w:rPr>
              <w:t xml:space="preserve">sus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tareas.</w:t>
            </w:r>
          </w:p>
          <w:p w14:paraId="4D4DF094" w14:textId="77777777" w:rsidR="006A58B8" w:rsidRDefault="006A58B8" w:rsidP="006A58B8">
            <w:pPr>
              <w:pStyle w:val="TableParagraph"/>
              <w:tabs>
                <w:tab w:val="left" w:pos="1715"/>
              </w:tabs>
              <w:ind w:left="0"/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-Plantea </w:t>
            </w:r>
            <w:r>
              <w:rPr>
                <w:rFonts w:ascii="Ubuntu" w:hAnsi="Ubuntu"/>
                <w:color w:val="000000"/>
                <w:spacing w:val="-3"/>
                <w:sz w:val="18"/>
                <w:szCs w:val="18"/>
              </w:rPr>
              <w:t xml:space="preserve">algunas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opciones y </w:t>
            </w:r>
            <w:r>
              <w:rPr>
                <w:rFonts w:ascii="Ubuntu" w:hAnsi="Ubuntu"/>
                <w:color w:val="000000"/>
                <w:spacing w:val="-5"/>
                <w:w w:val="105"/>
                <w:sz w:val="18"/>
                <w:szCs w:val="18"/>
              </w:rPr>
              <w:t xml:space="preserve">tom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decisiones en </w:t>
            </w:r>
            <w:r>
              <w:rPr>
                <w:rFonts w:ascii="Ubuntu" w:hAnsi="Ubuntu"/>
                <w:color w:val="000000"/>
                <w:spacing w:val="-9"/>
                <w:w w:val="105"/>
                <w:sz w:val="18"/>
                <w:szCs w:val="18"/>
              </w:rPr>
              <w:t xml:space="preserve">l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planificación </w:t>
            </w:r>
            <w:r>
              <w:rPr>
                <w:rFonts w:ascii="Ubuntu" w:hAnsi="Ubuntu"/>
                <w:color w:val="000000"/>
                <w:spacing w:val="-8"/>
                <w:w w:val="105"/>
                <w:sz w:val="18"/>
                <w:szCs w:val="18"/>
              </w:rPr>
              <w:t xml:space="preserve">del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trabajo.</w:t>
            </w:r>
          </w:p>
          <w:p w14:paraId="42133B93" w14:textId="77777777" w:rsidR="006A58B8" w:rsidRDefault="006A58B8" w:rsidP="006A58B8">
            <w:pPr>
              <w:pStyle w:val="TableParagraph"/>
              <w:ind w:left="0"/>
              <w:rPr>
                <w:rFonts w:ascii="Arial" w:hAnsi="Arial" w:cs="Arial"/>
              </w:rPr>
            </w:pP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-No ha reflexionado sobre el</w:t>
            </w:r>
            <w:r>
              <w:rPr>
                <w:rFonts w:ascii="Ubuntu" w:hAnsi="Ubuntu"/>
                <w:color w:val="000000"/>
                <w:spacing w:val="31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aprendizaje ni tomando conciencia de sus dificultades</w:t>
            </w:r>
            <w:r>
              <w:rPr>
                <w:rFonts w:ascii="Ubuntu" w:hAnsi="Ubuntu"/>
                <w:color w:val="000000"/>
                <w:spacing w:val="18"/>
                <w:w w:val="105"/>
                <w:sz w:val="18"/>
                <w:szCs w:val="18"/>
              </w:rPr>
              <w:t xml:space="preserve">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>y avances.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16020" w14:textId="77777777" w:rsidR="006A58B8" w:rsidRDefault="006A58B8" w:rsidP="006A58B8">
            <w:pPr>
              <w:rPr>
                <w:rFonts w:ascii="Ubuntu" w:hAnsi="Ubuntu"/>
                <w:sz w:val="18"/>
                <w:szCs w:val="18"/>
              </w:rPr>
            </w:pPr>
            <w:r>
              <w:rPr>
                <w:rFonts w:ascii="Ubuntu" w:hAnsi="Ubuntu"/>
                <w:sz w:val="18"/>
                <w:szCs w:val="18"/>
              </w:rPr>
              <w:t>-Las actividades de revisión y mejora de los textos son insuficientes.</w:t>
            </w:r>
          </w:p>
          <w:p w14:paraId="3F3190C7" w14:textId="77777777" w:rsidR="006A58B8" w:rsidRDefault="006A58B8" w:rsidP="006A58B8">
            <w:pPr>
              <w:rPr>
                <w:rFonts w:ascii="Ubuntu" w:hAnsi="Ubuntu"/>
                <w:sz w:val="18"/>
                <w:szCs w:val="18"/>
              </w:rPr>
            </w:pPr>
            <w:r>
              <w:rPr>
                <w:rFonts w:ascii="Ubuntu" w:hAnsi="Ubuntu"/>
                <w:sz w:val="18"/>
                <w:szCs w:val="18"/>
              </w:rPr>
              <w:t>- Ha colaborado de manera inadecuada en las actividades de grupo y no ha asumido sus tareas.</w:t>
            </w:r>
          </w:p>
          <w:p w14:paraId="46397612" w14:textId="77777777" w:rsidR="0078115F" w:rsidRDefault="006A58B8" w:rsidP="0078115F">
            <w:pPr>
              <w:rPr>
                <w:rFonts w:ascii="Ubuntu" w:hAnsi="Ubuntu"/>
                <w:sz w:val="18"/>
                <w:szCs w:val="18"/>
              </w:rPr>
            </w:pPr>
            <w:r>
              <w:rPr>
                <w:rFonts w:ascii="Ubuntu" w:hAnsi="Ubuntu"/>
                <w:sz w:val="18"/>
                <w:szCs w:val="18"/>
              </w:rPr>
              <w:t>-Apenas plantea opciones y es muy escasa la toma decisiones en la planificación del trabajo.</w:t>
            </w:r>
          </w:p>
          <w:p w14:paraId="75966789" w14:textId="6426F95E" w:rsidR="006A58B8" w:rsidRDefault="006A58B8" w:rsidP="0078115F">
            <w:pPr>
              <w:rPr>
                <w:rFonts w:ascii="Ubuntu" w:hAnsi="Ubuntu"/>
                <w:sz w:val="18"/>
                <w:szCs w:val="18"/>
              </w:rPr>
            </w:pPr>
            <w:r>
              <w:rPr>
                <w:rFonts w:ascii="Ubuntu" w:hAnsi="Ubuntu"/>
                <w:sz w:val="18"/>
                <w:szCs w:val="18"/>
              </w:rPr>
              <w:t>- No ha reflexionado sobre el aprendizaje ni tomando conciencia de sus dificultades y avances</w:t>
            </w:r>
          </w:p>
          <w:p w14:paraId="260EF17A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w w:val="105"/>
                <w:sz w:val="18"/>
                <w:szCs w:val="18"/>
              </w:rPr>
            </w:pPr>
          </w:p>
        </w:tc>
      </w:tr>
      <w:tr w:rsidR="006A58B8" w14:paraId="11803087" w14:textId="77777777" w:rsidTr="0078115F">
        <w:trPr>
          <w:cantSplit/>
        </w:trPr>
        <w:tc>
          <w:tcPr>
            <w:tcW w:w="831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3CC16F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</w:pPr>
            <w:r>
              <w:rPr>
                <w:rFonts w:ascii="Ubuntu" w:hAnsi="Ubuntu"/>
                <w:b/>
                <w:bCs/>
                <w:color w:val="000000"/>
                <w:w w:val="105"/>
                <w:sz w:val="18"/>
                <w:szCs w:val="18"/>
              </w:rPr>
              <w:t>ENTREGA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5A84C" w14:textId="77777777" w:rsidR="006A58B8" w:rsidRDefault="006A58B8" w:rsidP="006A58B8">
            <w:pPr>
              <w:pStyle w:val="TableParagraph"/>
              <w:ind w:left="0"/>
            </w:pPr>
            <w:r w:rsidRPr="00FC277B">
              <w:rPr>
                <w:rFonts w:ascii="Ubuntu" w:hAnsi="Ubuntu"/>
                <w:color w:val="000000"/>
                <w:w w:val="105"/>
                <w:sz w:val="18"/>
                <w:szCs w:val="18"/>
              </w:rPr>
              <w:t>La entrega se ha realizado en fecha.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657CE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sz w:val="18"/>
                <w:szCs w:val="18"/>
              </w:rPr>
            </w:pPr>
            <w:r w:rsidRPr="00FC277B">
              <w:rPr>
                <w:rFonts w:ascii="Ubuntu" w:hAnsi="Ubuntu"/>
                <w:color w:val="000000"/>
                <w:w w:val="105"/>
                <w:sz w:val="18"/>
                <w:szCs w:val="18"/>
              </w:rPr>
              <w:t>La entrega se ha realizado en fecha.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35EC3" w14:textId="77777777" w:rsidR="006A58B8" w:rsidRDefault="006A58B8" w:rsidP="006A58B8">
            <w:pPr>
              <w:pStyle w:val="TableParagraph"/>
              <w:ind w:left="0"/>
            </w:pPr>
            <w:r w:rsidRPr="00FC277B"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La entrega 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no </w:t>
            </w:r>
            <w:r w:rsidRPr="00FC277B">
              <w:rPr>
                <w:rFonts w:ascii="Ubuntu" w:hAnsi="Ubuntu"/>
                <w:color w:val="000000"/>
                <w:w w:val="105"/>
                <w:sz w:val="18"/>
                <w:szCs w:val="18"/>
              </w:rPr>
              <w:t>se ha realizado en fecha.</w:t>
            </w:r>
          </w:p>
        </w:tc>
        <w:tc>
          <w:tcPr>
            <w:tcW w:w="1042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75261" w14:textId="77777777" w:rsidR="006A58B8" w:rsidRDefault="006A58B8" w:rsidP="006A58B8">
            <w:pPr>
              <w:pStyle w:val="TableParagraph"/>
              <w:ind w:left="0"/>
              <w:rPr>
                <w:rFonts w:ascii="Ubuntu" w:hAnsi="Ubuntu"/>
                <w:color w:val="000000"/>
                <w:sz w:val="18"/>
                <w:szCs w:val="18"/>
              </w:rPr>
            </w:pPr>
            <w:r w:rsidRPr="00FC277B">
              <w:rPr>
                <w:rFonts w:ascii="Ubuntu" w:hAnsi="Ubuntu"/>
                <w:color w:val="000000"/>
                <w:w w:val="105"/>
                <w:sz w:val="18"/>
                <w:szCs w:val="18"/>
              </w:rPr>
              <w:t>La entrega se ha realizado</w:t>
            </w:r>
            <w:r>
              <w:rPr>
                <w:rFonts w:ascii="Ubuntu" w:hAnsi="Ubuntu"/>
                <w:color w:val="000000"/>
                <w:w w:val="105"/>
                <w:sz w:val="18"/>
                <w:szCs w:val="18"/>
              </w:rPr>
              <w:t xml:space="preserve"> muy tarde</w:t>
            </w:r>
            <w:r w:rsidRPr="00FC277B">
              <w:rPr>
                <w:rFonts w:ascii="Ubuntu" w:hAnsi="Ubuntu"/>
                <w:color w:val="000000"/>
                <w:w w:val="105"/>
                <w:sz w:val="18"/>
                <w:szCs w:val="18"/>
              </w:rPr>
              <w:t>.</w:t>
            </w:r>
          </w:p>
        </w:tc>
      </w:tr>
      <w:bookmarkEnd w:id="1"/>
    </w:tbl>
    <w:p w14:paraId="662546AD" w14:textId="5061E7F0" w:rsidR="006A58B8" w:rsidRDefault="006A58B8" w:rsidP="006A58B8">
      <w:pPr>
        <w:pStyle w:val="Textbody"/>
        <w:rPr>
          <w:rFonts w:ascii="Ubuntu" w:hAnsi="Ubuntu" w:cs="Arial"/>
        </w:rPr>
      </w:pPr>
    </w:p>
    <w:p w14:paraId="570BC28B" w14:textId="5E03A6AD" w:rsidR="0099497A" w:rsidRDefault="0031310D" w:rsidP="006A58B8">
      <w:pPr>
        <w:pStyle w:val="Textbody"/>
        <w:rPr>
          <w:rFonts w:ascii="Ubuntu" w:hAnsi="Ubuntu" w:cs="Arial"/>
        </w:rPr>
      </w:pPr>
      <w:r>
        <w:rPr>
          <w:rFonts w:ascii="Ubuntu" w:hAnsi="Ubuntu"/>
          <w:sz w:val="16"/>
          <w:szCs w:val="16"/>
        </w:rPr>
        <w:t xml:space="preserve">Rúbrica modificada de “Rúbrica de evaluación “Quieres conocer mi localidad”" de </w:t>
      </w:r>
      <w:proofErr w:type="spellStart"/>
      <w:r>
        <w:rPr>
          <w:rFonts w:ascii="Ubuntu" w:hAnsi="Ubuntu"/>
          <w:sz w:val="16"/>
          <w:szCs w:val="16"/>
        </w:rPr>
        <w:t>Cedec</w:t>
      </w:r>
      <w:proofErr w:type="spellEnd"/>
      <w:r>
        <w:rPr>
          <w:rFonts w:ascii="Ubuntu" w:hAnsi="Ubuntu"/>
          <w:sz w:val="16"/>
          <w:szCs w:val="16"/>
        </w:rPr>
        <w:t xml:space="preserve"> se encuentra bajo una </w:t>
      </w:r>
      <w:hyperlink r:id="rId36" w:history="1">
        <w:r>
          <w:rPr>
            <w:rFonts w:ascii="Ubuntu" w:hAnsi="Ubuntu"/>
            <w:color w:val="1155CC"/>
            <w:kern w:val="0"/>
            <w:sz w:val="16"/>
            <w:szCs w:val="16"/>
            <w:u w:val="single"/>
            <w:lang w:eastAsia="es-ES_tradnl"/>
          </w:rPr>
          <w:t xml:space="preserve">Licencia Creative </w:t>
        </w:r>
        <w:proofErr w:type="spellStart"/>
        <w:r>
          <w:rPr>
            <w:rFonts w:ascii="Ubuntu" w:hAnsi="Ubuntu"/>
            <w:color w:val="1155CC"/>
            <w:kern w:val="0"/>
            <w:sz w:val="16"/>
            <w:szCs w:val="16"/>
            <w:u w:val="single"/>
            <w:lang w:eastAsia="es-ES_tradnl"/>
          </w:rPr>
          <w:t>Commons</w:t>
        </w:r>
        <w:proofErr w:type="spellEnd"/>
        <w:r>
          <w:rPr>
            <w:rFonts w:ascii="Ubuntu" w:hAnsi="Ubuntu"/>
            <w:color w:val="1155CC"/>
            <w:kern w:val="0"/>
            <w:sz w:val="16"/>
            <w:szCs w:val="16"/>
            <w:u w:val="single"/>
            <w:lang w:eastAsia="es-ES_tradnl"/>
          </w:rPr>
          <w:t xml:space="preserve"> Atribución-</w:t>
        </w:r>
        <w:proofErr w:type="spellStart"/>
        <w:r>
          <w:rPr>
            <w:rFonts w:ascii="Ubuntu" w:hAnsi="Ubuntu"/>
            <w:color w:val="1155CC"/>
            <w:kern w:val="0"/>
            <w:sz w:val="16"/>
            <w:szCs w:val="16"/>
            <w:u w:val="single"/>
            <w:lang w:eastAsia="es-ES_tradnl"/>
          </w:rPr>
          <w:t>CompartiIgual</w:t>
        </w:r>
        <w:proofErr w:type="spellEnd"/>
        <w:r>
          <w:rPr>
            <w:rFonts w:ascii="Ubuntu" w:hAnsi="Ubuntu"/>
            <w:color w:val="1155CC"/>
            <w:kern w:val="0"/>
            <w:sz w:val="16"/>
            <w:szCs w:val="16"/>
            <w:u w:val="single"/>
            <w:lang w:eastAsia="es-ES_tradnl"/>
          </w:rPr>
          <w:t xml:space="preserve"> 4.0 España.</w:t>
        </w:r>
      </w:hyperlink>
    </w:p>
    <w:p w14:paraId="3F154BFD" w14:textId="77777777" w:rsidR="006A58B8" w:rsidRDefault="006A58B8" w:rsidP="006A58B8">
      <w:pPr>
        <w:pStyle w:val="Standard"/>
        <w:spacing w:before="93"/>
        <w:ind w:left="258"/>
        <w:rPr>
          <w:rFonts w:ascii="Ubuntu" w:hAnsi="Ubuntu" w:cs="Arial"/>
          <w:color w:val="000009"/>
          <w:sz w:val="20"/>
        </w:rPr>
      </w:pPr>
    </w:p>
    <w:tbl>
      <w:tblPr>
        <w:tblW w:w="8931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931"/>
      </w:tblGrid>
      <w:tr w:rsidR="006A58B8" w14:paraId="644A25DC" w14:textId="77777777" w:rsidTr="006A58B8">
        <w:trPr>
          <w:trHeight w:val="360"/>
        </w:trPr>
        <w:tc>
          <w:tcPr>
            <w:tcW w:w="8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C578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D10F70" w14:textId="77777777" w:rsidR="006A58B8" w:rsidRDefault="006A58B8" w:rsidP="00DF51FC">
            <w:pPr>
              <w:pStyle w:val="Standard"/>
              <w:tabs>
                <w:tab w:val="left" w:pos="709"/>
                <w:tab w:val="left" w:pos="8772"/>
                <w:tab w:val="left" w:pos="8832"/>
              </w:tabs>
              <w:ind w:right="105"/>
              <w:jc w:val="center"/>
            </w:pPr>
            <w:bookmarkStart w:id="2" w:name="_Hlk127745829"/>
            <w:r>
              <w:rPr>
                <w:rFonts w:ascii="Ubuntu" w:hAnsi="Ubuntu"/>
                <w:b/>
                <w:bCs/>
                <w:color w:val="000000"/>
                <w:sz w:val="28"/>
                <w:szCs w:val="28"/>
              </w:rPr>
              <w:t>RÚBRICA PARA EVALUAR A MIS COMPAÑEROS</w:t>
            </w:r>
          </w:p>
        </w:tc>
      </w:tr>
    </w:tbl>
    <w:bookmarkEnd w:id="2"/>
    <w:p w14:paraId="0B9B519A" w14:textId="1F517804" w:rsidR="006A58B8" w:rsidRDefault="006A58B8" w:rsidP="006A58B8">
      <w:pPr>
        <w:pStyle w:val="Textbody"/>
      </w:pPr>
      <w:r>
        <w:rPr>
          <w:rFonts w:ascii="Ubuntu" w:hAnsi="Ubuntu"/>
          <w:sz w:val="14"/>
          <w:szCs w:val="14"/>
        </w:rPr>
        <w:t xml:space="preserve"> </w:t>
      </w:r>
      <w:r>
        <w:rPr>
          <w:rFonts w:ascii="Ubuntu" w:hAnsi="Ubuntu"/>
        </w:rPr>
        <w:br/>
      </w:r>
      <w:proofErr w:type="gramStart"/>
      <w:r>
        <w:rPr>
          <w:rFonts w:ascii="Ubuntu" w:hAnsi="Ubuntu" w:cs="Arial"/>
          <w:color w:val="000000"/>
          <w:sz w:val="20"/>
          <w:szCs w:val="20"/>
        </w:rPr>
        <w:t>Nombre :</w:t>
      </w:r>
      <w:proofErr w:type="gramEnd"/>
      <w:r>
        <w:rPr>
          <w:rFonts w:ascii="Ubuntu" w:hAnsi="Ubuntu" w:cs="Arial"/>
          <w:color w:val="000000"/>
          <w:sz w:val="18"/>
          <w:szCs w:val="18"/>
        </w:rPr>
        <w:t>______________________________________________________</w:t>
      </w:r>
    </w:p>
    <w:p w14:paraId="60962AE7" w14:textId="77777777" w:rsidR="006A58B8" w:rsidRDefault="006A58B8" w:rsidP="006A58B8">
      <w:pPr>
        <w:pStyle w:val="Textbody"/>
      </w:pP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13"/>
        <w:gridCol w:w="1838"/>
        <w:gridCol w:w="1856"/>
        <w:gridCol w:w="1849"/>
        <w:gridCol w:w="1853"/>
      </w:tblGrid>
      <w:tr w:rsidR="006A58B8" w14:paraId="687F3394" w14:textId="77777777" w:rsidTr="00DF51FC">
        <w:trPr>
          <w:cantSplit/>
          <w:tblHeader/>
        </w:trPr>
        <w:tc>
          <w:tcPr>
            <w:tcW w:w="9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F8D554" w14:textId="77777777" w:rsidR="006A58B8" w:rsidRDefault="006A58B8" w:rsidP="00DF51FC">
            <w:pPr>
              <w:pStyle w:val="TableContents"/>
              <w:spacing w:line="288" w:lineRule="auto"/>
              <w:jc w:val="center"/>
              <w:rPr>
                <w:rFonts w:ascii="Ubuntu" w:hAnsi="Ubuntu"/>
                <w:b/>
                <w:color w:val="000000"/>
              </w:rPr>
            </w:pPr>
            <w:r>
              <w:rPr>
                <w:rFonts w:ascii="Ubuntu" w:hAnsi="Ubuntu"/>
                <w:b/>
                <w:color w:val="000000"/>
              </w:rPr>
              <w:t>ASPECTOS</w:t>
            </w:r>
          </w:p>
        </w:tc>
        <w:tc>
          <w:tcPr>
            <w:tcW w:w="102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ED09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1CE98F" w14:textId="77777777" w:rsidR="006A58B8" w:rsidRDefault="006A58B8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  <w:r>
              <w:rPr>
                <w:rFonts w:ascii="Source Sans Pro" w:hAnsi="Source Sans Pro"/>
                <w:b/>
                <w:bCs/>
                <w:color w:val="000000"/>
              </w:rPr>
              <w:t xml:space="preserve"> EXCELENTE</w:t>
            </w:r>
          </w:p>
        </w:tc>
        <w:tc>
          <w:tcPr>
            <w:tcW w:w="9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C4E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38D81C" w14:textId="77777777" w:rsidR="006A58B8" w:rsidRDefault="006A58B8" w:rsidP="00DF51FC">
            <w:pPr>
              <w:pStyle w:val="TableContents"/>
              <w:spacing w:line="288" w:lineRule="auto"/>
              <w:jc w:val="center"/>
            </w:pPr>
            <w:r>
              <w:rPr>
                <w:rFonts w:ascii="Source Sans Pro" w:hAnsi="Source Sans Pro"/>
                <w:b/>
                <w:bCs/>
                <w:color w:val="000000"/>
              </w:rPr>
              <w:t>SATISFACTORIO</w:t>
            </w:r>
          </w:p>
        </w:tc>
        <w:tc>
          <w:tcPr>
            <w:tcW w:w="10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B7F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C776C1" w14:textId="77777777" w:rsidR="006A58B8" w:rsidRDefault="006A58B8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  <w:r>
              <w:rPr>
                <w:rFonts w:ascii="Source Sans Pro" w:hAnsi="Source Sans Pro"/>
                <w:b/>
                <w:bCs/>
                <w:color w:val="000000"/>
              </w:rPr>
              <w:t xml:space="preserve"> MEJORABLE</w:t>
            </w:r>
          </w:p>
        </w:tc>
        <w:tc>
          <w:tcPr>
            <w:tcW w:w="10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236FA8" w14:textId="77777777" w:rsidR="006A58B8" w:rsidRDefault="006A58B8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  <w:r>
              <w:rPr>
                <w:rFonts w:ascii="Source Sans Pro" w:hAnsi="Source Sans Pro"/>
                <w:b/>
                <w:bCs/>
                <w:color w:val="000000"/>
              </w:rPr>
              <w:t xml:space="preserve"> INSUFICIENTE</w:t>
            </w:r>
          </w:p>
        </w:tc>
      </w:tr>
      <w:tr w:rsidR="006A58B8" w14:paraId="16501081" w14:textId="77777777" w:rsidTr="00DF51FC">
        <w:trPr>
          <w:cantSplit/>
          <w:trHeight w:val="580"/>
        </w:trPr>
        <w:tc>
          <w:tcPr>
            <w:tcW w:w="90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EAB3C4" w14:textId="77777777" w:rsidR="006A58B8" w:rsidRDefault="006A58B8" w:rsidP="00DF51FC">
            <w:pPr>
              <w:pStyle w:val="Standard"/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Es responsable con la tarea asignada</w:t>
            </w:r>
          </w:p>
        </w:tc>
        <w:tc>
          <w:tcPr>
            <w:tcW w:w="102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F61D6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Sí. Ha hecho todo lo que tenía que hacer.</w:t>
            </w:r>
          </w:p>
        </w:tc>
        <w:tc>
          <w:tcPr>
            <w:tcW w:w="9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91D7E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Ha hecho el 70 / 80 % del trabajo que tenía que hacer.</w:t>
            </w:r>
          </w:p>
        </w:tc>
        <w:tc>
          <w:tcPr>
            <w:tcW w:w="103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D40F2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Ha terminado un poco más de la mitad de la tarea asignada.</w:t>
            </w:r>
          </w:p>
        </w:tc>
        <w:tc>
          <w:tcPr>
            <w:tcW w:w="103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1330C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No ha hecho casi nada o como máximo algo menos de la mitad de la tarea.</w:t>
            </w:r>
          </w:p>
        </w:tc>
      </w:tr>
      <w:tr w:rsidR="006A58B8" w14:paraId="79D46711" w14:textId="77777777" w:rsidTr="00DF51FC">
        <w:trPr>
          <w:cantSplit/>
        </w:trPr>
        <w:tc>
          <w:tcPr>
            <w:tcW w:w="904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95E0BC" w14:textId="77777777" w:rsidR="006A58B8" w:rsidRDefault="006A58B8" w:rsidP="00DF51FC">
            <w:pPr>
              <w:pStyle w:val="Standard"/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lastRenderedPageBreak/>
              <w:t>Acepta las opiniones de los otros compañeros del grupo</w:t>
            </w:r>
          </w:p>
        </w:tc>
        <w:tc>
          <w:tcPr>
            <w:tcW w:w="1029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B44CB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Escucha y acepta los comentario, sugerencias y opiniones de otros y los usa para mejorar su trabajo.</w:t>
            </w:r>
          </w:p>
        </w:tc>
        <w:tc>
          <w:tcPr>
            <w:tcW w:w="99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AF7F0" w14:textId="71CB8CD4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 xml:space="preserve">Escucha los comentarios, sugerencias y opiniones de </w:t>
            </w:r>
            <w:r w:rsidR="0031310D">
              <w:rPr>
                <w:rFonts w:ascii="Ubuntu" w:hAnsi="Ubuntu" w:cs="Arial"/>
                <w:color w:val="000000"/>
                <w:sz w:val="20"/>
                <w:szCs w:val="20"/>
              </w:rPr>
              <w:t>otros,</w:t>
            </w:r>
            <w:r>
              <w:rPr>
                <w:rFonts w:ascii="Ubuntu" w:hAnsi="Ubuntu" w:cs="Arial"/>
                <w:color w:val="000000"/>
                <w:sz w:val="20"/>
                <w:szCs w:val="20"/>
              </w:rPr>
              <w:t xml:space="preserve"> pero no los usa para mejorar su trabajo.</w:t>
            </w:r>
          </w:p>
        </w:tc>
        <w:tc>
          <w:tcPr>
            <w:tcW w:w="103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68403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Escucha los comentarios y sugerencias de los otros. No obstante, no siempre les presta atención ni los acepta positivamente</w:t>
            </w:r>
          </w:p>
        </w:tc>
        <w:tc>
          <w:tcPr>
            <w:tcW w:w="10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3280E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No escucha al resto de compañeros del equipo.</w:t>
            </w:r>
          </w:p>
        </w:tc>
      </w:tr>
      <w:tr w:rsidR="006A58B8" w14:paraId="6AF9A834" w14:textId="77777777" w:rsidTr="00DF51FC">
        <w:trPr>
          <w:cantSplit/>
        </w:trPr>
        <w:tc>
          <w:tcPr>
            <w:tcW w:w="904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82EA0A" w14:textId="77777777" w:rsidR="006A58B8" w:rsidRDefault="006A58B8" w:rsidP="00DF51FC">
            <w:pPr>
              <w:pStyle w:val="Standard"/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Es respetuoso y favorece el trabajo del grupo</w:t>
            </w:r>
          </w:p>
        </w:tc>
        <w:tc>
          <w:tcPr>
            <w:tcW w:w="1029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96D02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Respeta a todos los compañeros. Anima al grupo y a todos sus componentes para mejorar.</w:t>
            </w:r>
          </w:p>
          <w:p w14:paraId="3AB7A45E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Hace propuestas para que el trabajo y los resultados mejoren.</w:t>
            </w:r>
          </w:p>
        </w:tc>
        <w:tc>
          <w:tcPr>
            <w:tcW w:w="99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97E4B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Respeta a todos los compañeros. Anima al grupo y a todos sus componentes para mejorar.</w:t>
            </w:r>
          </w:p>
        </w:tc>
        <w:tc>
          <w:tcPr>
            <w:tcW w:w="1035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EDC68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Respeta a todos los compañeros. No anima al grupo o solo anima a algunos de sus componentes para mejorar el trabajo.</w:t>
            </w:r>
          </w:p>
        </w:tc>
        <w:tc>
          <w:tcPr>
            <w:tcW w:w="1037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A87D5" w14:textId="77777777" w:rsidR="006A58B8" w:rsidRDefault="006A58B8" w:rsidP="00DF51FC">
            <w:pPr>
              <w:pStyle w:val="Standard"/>
              <w:rPr>
                <w:rFonts w:ascii="Ubuntu" w:hAnsi="Ubuntu" w:cs="Arial"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color w:val="000000"/>
                <w:sz w:val="20"/>
                <w:szCs w:val="20"/>
              </w:rPr>
              <w:t>No es respetuoso con los compañeros del grupo.</w:t>
            </w:r>
          </w:p>
        </w:tc>
      </w:tr>
    </w:tbl>
    <w:p w14:paraId="70B68F69" w14:textId="77777777" w:rsidR="0099497A" w:rsidRDefault="0099497A" w:rsidP="007D71EC">
      <w:pPr>
        <w:pStyle w:val="Textoindependiente"/>
        <w:spacing w:before="129"/>
        <w:ind w:right="240"/>
      </w:pPr>
      <w:r>
        <w:t>“Rúbrica</w:t>
      </w:r>
      <w:r>
        <w:rPr>
          <w:spacing w:val="-4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evaluar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mis</w:t>
      </w:r>
      <w:r>
        <w:rPr>
          <w:spacing w:val="-4"/>
        </w:rPr>
        <w:t xml:space="preserve"> </w:t>
      </w:r>
      <w:r>
        <w:t>compañeros"</w:t>
      </w:r>
      <w:r>
        <w:rPr>
          <w:spacing w:val="-4"/>
        </w:rPr>
        <w:t xml:space="preserve"> </w:t>
      </w:r>
      <w:r>
        <w:t>de</w:t>
      </w:r>
      <w:r>
        <w:rPr>
          <w:spacing w:val="-6"/>
        </w:rPr>
        <w:t xml:space="preserve"> </w:t>
      </w:r>
      <w:proofErr w:type="spellStart"/>
      <w:r>
        <w:t>Cedec</w:t>
      </w:r>
      <w:proofErr w:type="spellEnd"/>
      <w:r>
        <w:rPr>
          <w:spacing w:val="-4"/>
        </w:rPr>
        <w:t xml:space="preserve"> </w:t>
      </w:r>
      <w:r>
        <w:t>se</w:t>
      </w:r>
      <w:r>
        <w:rPr>
          <w:spacing w:val="-6"/>
        </w:rPr>
        <w:t xml:space="preserve"> </w:t>
      </w:r>
      <w:r>
        <w:t>encuentra</w:t>
      </w:r>
      <w:r>
        <w:rPr>
          <w:spacing w:val="-3"/>
        </w:rPr>
        <w:t xml:space="preserve"> </w:t>
      </w:r>
      <w:r>
        <w:t>bajo</w:t>
      </w:r>
      <w:r>
        <w:rPr>
          <w:spacing w:val="-5"/>
        </w:rPr>
        <w:t xml:space="preserve"> </w:t>
      </w:r>
      <w:r>
        <w:t>una</w:t>
      </w:r>
      <w:r>
        <w:rPr>
          <w:spacing w:val="3"/>
        </w:rPr>
        <w:t xml:space="preserve"> </w:t>
      </w:r>
      <w:hyperlink r:id="rId37">
        <w:r>
          <w:rPr>
            <w:color w:val="1054CC"/>
            <w:u w:val="single" w:color="1054CC"/>
          </w:rPr>
          <w:t>Licencia</w:t>
        </w:r>
        <w:r>
          <w:rPr>
            <w:color w:val="1054CC"/>
            <w:spacing w:val="-3"/>
            <w:u w:val="single" w:color="1054CC"/>
          </w:rPr>
          <w:t xml:space="preserve"> </w:t>
        </w:r>
        <w:r>
          <w:rPr>
            <w:color w:val="1054CC"/>
            <w:u w:val="single" w:color="1054CC"/>
          </w:rPr>
          <w:t>Creative</w:t>
        </w:r>
        <w:r>
          <w:rPr>
            <w:color w:val="1054CC"/>
            <w:spacing w:val="-4"/>
            <w:u w:val="single" w:color="1054CC"/>
          </w:rPr>
          <w:t xml:space="preserve"> </w:t>
        </w:r>
        <w:proofErr w:type="spellStart"/>
        <w:r>
          <w:rPr>
            <w:color w:val="1054CC"/>
            <w:u w:val="single" w:color="1054CC"/>
          </w:rPr>
          <w:t>Commons</w:t>
        </w:r>
        <w:proofErr w:type="spellEnd"/>
        <w:r>
          <w:rPr>
            <w:color w:val="1054CC"/>
            <w:spacing w:val="-3"/>
            <w:u w:val="single" w:color="1054CC"/>
          </w:rPr>
          <w:t xml:space="preserve"> </w:t>
        </w:r>
        <w:r>
          <w:rPr>
            <w:color w:val="1054CC"/>
            <w:u w:val="single" w:color="1054CC"/>
          </w:rPr>
          <w:t>Atribución-</w:t>
        </w:r>
        <w:proofErr w:type="spellStart"/>
        <w:r>
          <w:rPr>
            <w:color w:val="1054CC"/>
            <w:u w:val="single" w:color="1054CC"/>
          </w:rPr>
          <w:t>CompartiIgual</w:t>
        </w:r>
        <w:proofErr w:type="spellEnd"/>
        <w:r>
          <w:rPr>
            <w:color w:val="1054CC"/>
            <w:spacing w:val="-6"/>
            <w:u w:val="single" w:color="1054CC"/>
          </w:rPr>
          <w:t xml:space="preserve"> </w:t>
        </w:r>
        <w:r>
          <w:rPr>
            <w:color w:val="1054CC"/>
            <w:u w:val="single" w:color="1054CC"/>
          </w:rPr>
          <w:t>4.0</w:t>
        </w:r>
        <w:r>
          <w:rPr>
            <w:color w:val="1054CC"/>
            <w:spacing w:val="-5"/>
            <w:u w:val="single" w:color="1054CC"/>
          </w:rPr>
          <w:t xml:space="preserve"> </w:t>
        </w:r>
        <w:r>
          <w:rPr>
            <w:color w:val="1054CC"/>
            <w:u w:val="single" w:color="1054CC"/>
          </w:rPr>
          <w:t>España</w:t>
        </w:r>
        <w:r>
          <w:rPr>
            <w:color w:val="1054CC"/>
          </w:rPr>
          <w:t>.</w:t>
        </w:r>
      </w:hyperlink>
    </w:p>
    <w:p w14:paraId="3CF3A9FE" w14:textId="77777777" w:rsidR="0099497A" w:rsidRDefault="0099497A" w:rsidP="006A58B8">
      <w:pPr>
        <w:pStyle w:val="Textbody"/>
        <w:rPr>
          <w:rFonts w:ascii="Ubuntu" w:hAnsi="Ubuntu" w:cs="Arial"/>
        </w:rPr>
      </w:pPr>
    </w:p>
    <w:tbl>
      <w:tblPr>
        <w:tblW w:w="8931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931"/>
      </w:tblGrid>
      <w:tr w:rsidR="00983022" w14:paraId="7F47A269" w14:textId="77777777" w:rsidTr="00DF51FC">
        <w:trPr>
          <w:trHeight w:val="360"/>
        </w:trPr>
        <w:tc>
          <w:tcPr>
            <w:tcW w:w="8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DC578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1B458B" w14:textId="69D22CE2" w:rsidR="00983022" w:rsidRDefault="00983022" w:rsidP="00DF51FC">
            <w:pPr>
              <w:pStyle w:val="Standard"/>
              <w:tabs>
                <w:tab w:val="left" w:pos="709"/>
                <w:tab w:val="left" w:pos="8772"/>
                <w:tab w:val="left" w:pos="8832"/>
              </w:tabs>
              <w:ind w:right="105"/>
              <w:jc w:val="center"/>
            </w:pPr>
            <w:r>
              <w:rPr>
                <w:rFonts w:ascii="Ubuntu" w:hAnsi="Ubuntu"/>
                <w:b/>
                <w:bCs/>
                <w:color w:val="000000"/>
                <w:sz w:val="28"/>
                <w:szCs w:val="28"/>
              </w:rPr>
              <w:t>LISTA DE C</w:t>
            </w:r>
            <w:r w:rsidR="0099497A">
              <w:rPr>
                <w:rFonts w:ascii="Ubuntu" w:hAnsi="Ubuntu"/>
                <w:b/>
                <w:bCs/>
                <w:color w:val="000000"/>
                <w:sz w:val="28"/>
                <w:szCs w:val="28"/>
              </w:rPr>
              <w:t>ONTROL</w:t>
            </w:r>
          </w:p>
        </w:tc>
      </w:tr>
    </w:tbl>
    <w:p w14:paraId="7A2E9555" w14:textId="0F99E009" w:rsidR="00983022" w:rsidRDefault="00983022" w:rsidP="00983022">
      <w:pPr>
        <w:pStyle w:val="Textbody"/>
      </w:pPr>
      <w:r>
        <w:rPr>
          <w:rFonts w:ascii="Ubuntu" w:hAnsi="Ubuntu"/>
          <w:sz w:val="14"/>
          <w:szCs w:val="14"/>
        </w:rPr>
        <w:t xml:space="preserve"> </w:t>
      </w:r>
      <w:r>
        <w:rPr>
          <w:rFonts w:ascii="Ubuntu" w:hAnsi="Ubuntu"/>
        </w:rPr>
        <w:br/>
      </w:r>
      <w:proofErr w:type="gramStart"/>
      <w:r>
        <w:rPr>
          <w:rFonts w:ascii="Ubuntu" w:hAnsi="Ubuntu" w:cs="Arial"/>
          <w:color w:val="000000"/>
          <w:sz w:val="20"/>
          <w:szCs w:val="20"/>
        </w:rPr>
        <w:t>Nombre:</w:t>
      </w:r>
      <w:r>
        <w:rPr>
          <w:rFonts w:ascii="Ubuntu" w:hAnsi="Ubuntu" w:cs="Arial"/>
          <w:color w:val="000000"/>
          <w:sz w:val="18"/>
          <w:szCs w:val="18"/>
        </w:rPr>
        <w:t>_</w:t>
      </w:r>
      <w:proofErr w:type="gramEnd"/>
      <w:r>
        <w:rPr>
          <w:rFonts w:ascii="Ubuntu" w:hAnsi="Ubuntu" w:cs="Arial"/>
          <w:color w:val="000000"/>
          <w:sz w:val="18"/>
          <w:szCs w:val="18"/>
        </w:rPr>
        <w:t>_____________________________________________________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87"/>
        <w:gridCol w:w="1739"/>
        <w:gridCol w:w="1679"/>
        <w:gridCol w:w="1751"/>
        <w:gridCol w:w="1753"/>
      </w:tblGrid>
      <w:tr w:rsidR="00983022" w14:paraId="7FFCCA70" w14:textId="77777777" w:rsidTr="007D71EC">
        <w:trPr>
          <w:cantSplit/>
          <w:tblHeader/>
        </w:trPr>
        <w:tc>
          <w:tcPr>
            <w:tcW w:w="115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1A283D" w14:textId="77777777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Ubuntu" w:hAnsi="Ubuntu"/>
                <w:b/>
                <w:color w:val="000000"/>
              </w:rPr>
            </w:pPr>
            <w:r>
              <w:rPr>
                <w:rFonts w:ascii="Ubuntu" w:hAnsi="Ubuntu"/>
                <w:b/>
                <w:color w:val="000000"/>
              </w:rPr>
              <w:t>ASPECTOS</w:t>
            </w:r>
          </w:p>
        </w:tc>
        <w:tc>
          <w:tcPr>
            <w:tcW w:w="9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ED09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868D6C" w14:textId="0C9D5629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  <w:r>
              <w:rPr>
                <w:rFonts w:ascii="Source Sans Pro" w:hAnsi="Source Sans Pro"/>
                <w:b/>
                <w:bCs/>
                <w:color w:val="000000"/>
              </w:rPr>
              <w:t xml:space="preserve"> COMPLETO</w:t>
            </w:r>
          </w:p>
        </w:tc>
        <w:tc>
          <w:tcPr>
            <w:tcW w:w="9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C4E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EC12DE" w14:textId="51C927E5" w:rsidR="00983022" w:rsidRDefault="00983022" w:rsidP="00DF51FC">
            <w:pPr>
              <w:pStyle w:val="TableContents"/>
              <w:spacing w:line="288" w:lineRule="auto"/>
              <w:jc w:val="center"/>
            </w:pPr>
            <w:r w:rsidRPr="00983022">
              <w:rPr>
                <w:rFonts w:ascii="Source Sans Pro" w:hAnsi="Source Sans Pro"/>
                <w:b/>
                <w:bCs/>
                <w:color w:val="000000"/>
              </w:rPr>
              <w:t>INCOMPLETO</w:t>
            </w:r>
          </w:p>
        </w:tc>
        <w:tc>
          <w:tcPr>
            <w:tcW w:w="9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B7F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9CB60D" w14:textId="6E34E5F5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  <w:r>
              <w:rPr>
                <w:rFonts w:ascii="Source Sans Pro" w:hAnsi="Source Sans Pro"/>
                <w:b/>
                <w:bCs/>
                <w:color w:val="000000"/>
              </w:rPr>
              <w:t xml:space="preserve"> NO REALIZADO</w:t>
            </w:r>
          </w:p>
        </w:tc>
        <w:tc>
          <w:tcPr>
            <w:tcW w:w="9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00E924" w14:textId="399EF571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  <w:r>
              <w:rPr>
                <w:rFonts w:ascii="Source Sans Pro" w:hAnsi="Source Sans Pro"/>
                <w:b/>
                <w:bCs/>
                <w:color w:val="000000"/>
              </w:rPr>
              <w:t xml:space="preserve"> PROPUESTA DE MEJORA</w:t>
            </w:r>
          </w:p>
        </w:tc>
      </w:tr>
      <w:tr w:rsidR="00983022" w14:paraId="0A52CCC7" w14:textId="77777777" w:rsidTr="007D71EC">
        <w:trPr>
          <w:cantSplit/>
          <w:tblHeader/>
        </w:trPr>
        <w:tc>
          <w:tcPr>
            <w:tcW w:w="115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17E419" w14:textId="6894F929" w:rsidR="00983022" w:rsidRPr="00983022" w:rsidRDefault="00983022" w:rsidP="00983022">
            <w:pPr>
              <w:pStyle w:val="Standard"/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 w:rsidRPr="00983022"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Reparto de tareas adecuado</w:t>
            </w:r>
          </w:p>
        </w:tc>
        <w:tc>
          <w:tcPr>
            <w:tcW w:w="9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ED09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96813A" w14:textId="77777777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C4E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E86883" w14:textId="77777777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B7F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FE2648" w14:textId="77777777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0F76F1" w14:textId="77777777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</w:tr>
      <w:tr w:rsidR="00983022" w14:paraId="79E30DF5" w14:textId="77777777" w:rsidTr="007D71EC">
        <w:trPr>
          <w:cantSplit/>
          <w:tblHeader/>
        </w:trPr>
        <w:tc>
          <w:tcPr>
            <w:tcW w:w="115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3F9425" w14:textId="0077EA0E" w:rsidR="00983022" w:rsidRPr="00983022" w:rsidRDefault="00983022" w:rsidP="00983022">
            <w:pPr>
              <w:pStyle w:val="Standard"/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 w:rsidRPr="00983022"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Búsqueda de imágenes</w:t>
            </w:r>
          </w:p>
        </w:tc>
        <w:tc>
          <w:tcPr>
            <w:tcW w:w="9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ED09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23120E" w14:textId="77777777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C4E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7868EA" w14:textId="77777777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B7F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5DE44D" w14:textId="77777777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0C2B38" w14:textId="77777777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</w:tr>
      <w:tr w:rsidR="00983022" w14:paraId="6DBCBB40" w14:textId="77777777" w:rsidTr="007D71EC">
        <w:trPr>
          <w:cantSplit/>
          <w:tblHeader/>
        </w:trPr>
        <w:tc>
          <w:tcPr>
            <w:tcW w:w="115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03D8B6" w14:textId="231E1DF5" w:rsidR="00983022" w:rsidRPr="00983022" w:rsidRDefault="00983022" w:rsidP="00983022">
            <w:pPr>
              <w:pStyle w:val="Standard"/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 w:rsidRPr="00983022"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Creación del modelo IA</w:t>
            </w:r>
          </w:p>
        </w:tc>
        <w:tc>
          <w:tcPr>
            <w:tcW w:w="9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ED09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9D6291" w14:textId="77777777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C4E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DB4FD2" w14:textId="77777777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B7F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92062E" w14:textId="77777777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03D2DA" w14:textId="77777777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</w:tr>
      <w:tr w:rsidR="00983022" w14:paraId="7454F0CC" w14:textId="77777777" w:rsidTr="007D71EC">
        <w:trPr>
          <w:cantSplit/>
          <w:tblHeader/>
        </w:trPr>
        <w:tc>
          <w:tcPr>
            <w:tcW w:w="115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3571DD" w14:textId="77777777" w:rsidR="00983022" w:rsidRDefault="00983022" w:rsidP="00983022">
            <w:pPr>
              <w:pStyle w:val="Standard"/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 w:rsidRPr="00983022"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 xml:space="preserve">Fotografías </w:t>
            </w:r>
          </w:p>
          <w:p w14:paraId="5EDC8A5A" w14:textId="77777777" w:rsidR="003558C2" w:rsidRDefault="003558C2" w:rsidP="003558C2">
            <w:pPr>
              <w:pStyle w:val="Standard"/>
              <w:numPr>
                <w:ilvl w:val="0"/>
                <w:numId w:val="22"/>
              </w:numPr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Buena calidad</w:t>
            </w:r>
          </w:p>
          <w:p w14:paraId="2BFE73BC" w14:textId="37A7CB53" w:rsidR="003558C2" w:rsidRPr="00983022" w:rsidRDefault="003558C2" w:rsidP="003558C2">
            <w:pPr>
              <w:pStyle w:val="Standard"/>
              <w:numPr>
                <w:ilvl w:val="0"/>
                <w:numId w:val="22"/>
              </w:numPr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No giradas</w:t>
            </w:r>
          </w:p>
        </w:tc>
        <w:tc>
          <w:tcPr>
            <w:tcW w:w="9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ED09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AABC93" w14:textId="77777777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C4E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1145F8" w14:textId="77777777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B7F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B60A84" w14:textId="77777777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BE5878" w14:textId="77777777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</w:tr>
      <w:tr w:rsidR="00983022" w14:paraId="3E829FB1" w14:textId="77777777" w:rsidTr="007D71EC">
        <w:trPr>
          <w:cantSplit/>
          <w:tblHeader/>
        </w:trPr>
        <w:tc>
          <w:tcPr>
            <w:tcW w:w="115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DFC1C7" w14:textId="77777777" w:rsidR="00983022" w:rsidRPr="00983022" w:rsidRDefault="00983022" w:rsidP="00983022">
            <w:pPr>
              <w:pStyle w:val="Standard"/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 w:rsidRPr="00983022"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Mapa</w:t>
            </w:r>
          </w:p>
          <w:p w14:paraId="740951C7" w14:textId="77777777" w:rsidR="00983022" w:rsidRPr="00983022" w:rsidRDefault="00983022" w:rsidP="0099497A">
            <w:pPr>
              <w:pStyle w:val="Standard"/>
              <w:numPr>
                <w:ilvl w:val="0"/>
                <w:numId w:val="20"/>
              </w:numPr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 w:rsidRPr="00983022"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Localización</w:t>
            </w:r>
          </w:p>
          <w:p w14:paraId="64BAD37C" w14:textId="77777777" w:rsidR="00983022" w:rsidRPr="00983022" w:rsidRDefault="00983022" w:rsidP="0099497A">
            <w:pPr>
              <w:pStyle w:val="Standard"/>
              <w:numPr>
                <w:ilvl w:val="0"/>
                <w:numId w:val="20"/>
              </w:numPr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 w:rsidRPr="00983022"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Foto</w:t>
            </w:r>
          </w:p>
          <w:p w14:paraId="53EF3148" w14:textId="77777777" w:rsidR="00983022" w:rsidRPr="00983022" w:rsidRDefault="00983022" w:rsidP="0099497A">
            <w:pPr>
              <w:pStyle w:val="Standard"/>
              <w:numPr>
                <w:ilvl w:val="0"/>
                <w:numId w:val="20"/>
              </w:numPr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 w:rsidRPr="00983022"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Información</w:t>
            </w:r>
          </w:p>
          <w:p w14:paraId="16ED27B2" w14:textId="100BF190" w:rsidR="00983022" w:rsidRPr="00983022" w:rsidRDefault="00983022" w:rsidP="0099497A">
            <w:pPr>
              <w:pStyle w:val="Standard"/>
              <w:numPr>
                <w:ilvl w:val="0"/>
                <w:numId w:val="20"/>
              </w:numPr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</w:pPr>
            <w:r w:rsidRPr="00983022">
              <w:rPr>
                <w:rFonts w:ascii="Ubuntu" w:hAnsi="Ubuntu" w:cs="Arial"/>
                <w:b/>
                <w:bCs/>
                <w:color w:val="000000"/>
                <w:sz w:val="20"/>
                <w:szCs w:val="20"/>
              </w:rPr>
              <w:t>Enlace</w:t>
            </w:r>
          </w:p>
        </w:tc>
        <w:tc>
          <w:tcPr>
            <w:tcW w:w="9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ED09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1891A9" w14:textId="77777777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C4E7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98CA81" w14:textId="77777777" w:rsidR="00983022" w:rsidRDefault="00983022" w:rsidP="00DF51FC">
            <w:pPr>
              <w:pStyle w:val="TableContents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B7F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9D5CA2" w14:textId="77777777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  <w:tc>
          <w:tcPr>
            <w:tcW w:w="9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F754F2" w14:textId="77777777" w:rsidR="00983022" w:rsidRDefault="00983022" w:rsidP="00DF51FC">
            <w:pPr>
              <w:pStyle w:val="Standard"/>
              <w:spacing w:line="288" w:lineRule="auto"/>
              <w:jc w:val="center"/>
              <w:rPr>
                <w:rFonts w:ascii="Source Sans Pro" w:hAnsi="Source Sans Pro"/>
                <w:b/>
                <w:bCs/>
                <w:color w:val="000000"/>
              </w:rPr>
            </w:pPr>
          </w:p>
        </w:tc>
      </w:tr>
    </w:tbl>
    <w:p w14:paraId="40A57094" w14:textId="03C388C0" w:rsidR="006A58B8" w:rsidRDefault="006A58B8"/>
    <w:p w14:paraId="7F61E417" w14:textId="7EA08885" w:rsidR="0031310D" w:rsidRDefault="00227D46">
      <w:r>
        <w:rPr>
          <w:rFonts w:ascii="Ubuntu" w:hAnsi="Ubuntu"/>
          <w:sz w:val="16"/>
          <w:szCs w:val="16"/>
        </w:rPr>
        <w:t>“</w:t>
      </w:r>
      <w:r w:rsidR="0031310D">
        <w:rPr>
          <w:rFonts w:ascii="Ubuntu" w:hAnsi="Ubuntu"/>
          <w:sz w:val="16"/>
          <w:szCs w:val="16"/>
        </w:rPr>
        <w:t xml:space="preserve">Lista de control </w:t>
      </w:r>
      <w:proofErr w:type="gramStart"/>
      <w:r w:rsidR="0031310D">
        <w:rPr>
          <w:rFonts w:ascii="Ubuntu" w:hAnsi="Ubuntu"/>
          <w:sz w:val="16"/>
          <w:szCs w:val="16"/>
        </w:rPr>
        <w:t>-  Estructuras</w:t>
      </w:r>
      <w:proofErr w:type="gramEnd"/>
      <w:r w:rsidR="0031310D">
        <w:rPr>
          <w:rFonts w:ascii="Ubuntu" w:hAnsi="Ubuntu"/>
          <w:sz w:val="16"/>
          <w:szCs w:val="16"/>
        </w:rPr>
        <w:t xml:space="preserve"> e IA”" de Eloísa González se encuentra bajo una </w:t>
      </w:r>
      <w:hyperlink r:id="rId38" w:history="1">
        <w:r w:rsidR="0031310D">
          <w:rPr>
            <w:rFonts w:ascii="Ubuntu" w:eastAsia="Times New Roman" w:hAnsi="Ubuntu" w:cs="Times New Roman"/>
            <w:color w:val="1155CC"/>
            <w:sz w:val="16"/>
            <w:szCs w:val="16"/>
            <w:u w:val="single"/>
            <w:lang w:eastAsia="es-ES_tradnl"/>
          </w:rPr>
          <w:t xml:space="preserve">Licencia Creative </w:t>
        </w:r>
        <w:proofErr w:type="spellStart"/>
        <w:r w:rsidR="0031310D">
          <w:rPr>
            <w:rFonts w:ascii="Ubuntu" w:eastAsia="Times New Roman" w:hAnsi="Ubuntu" w:cs="Times New Roman"/>
            <w:color w:val="1155CC"/>
            <w:sz w:val="16"/>
            <w:szCs w:val="16"/>
            <w:u w:val="single"/>
            <w:lang w:eastAsia="es-ES_tradnl"/>
          </w:rPr>
          <w:t>Commons</w:t>
        </w:r>
        <w:proofErr w:type="spellEnd"/>
        <w:r w:rsidR="0031310D">
          <w:rPr>
            <w:rFonts w:ascii="Ubuntu" w:eastAsia="Times New Roman" w:hAnsi="Ubuntu" w:cs="Times New Roman"/>
            <w:color w:val="1155CC"/>
            <w:sz w:val="16"/>
            <w:szCs w:val="16"/>
            <w:u w:val="single"/>
            <w:lang w:eastAsia="es-ES_tradnl"/>
          </w:rPr>
          <w:t xml:space="preserve"> Atribución-</w:t>
        </w:r>
        <w:proofErr w:type="spellStart"/>
        <w:r w:rsidR="0031310D">
          <w:rPr>
            <w:rFonts w:ascii="Ubuntu" w:eastAsia="Times New Roman" w:hAnsi="Ubuntu" w:cs="Times New Roman"/>
            <w:color w:val="1155CC"/>
            <w:sz w:val="16"/>
            <w:szCs w:val="16"/>
            <w:u w:val="single"/>
            <w:lang w:eastAsia="es-ES_tradnl"/>
          </w:rPr>
          <w:t>CompartiIgual</w:t>
        </w:r>
        <w:proofErr w:type="spellEnd"/>
        <w:r w:rsidR="0031310D">
          <w:rPr>
            <w:rFonts w:ascii="Ubuntu" w:eastAsia="Times New Roman" w:hAnsi="Ubuntu" w:cs="Times New Roman"/>
            <w:color w:val="1155CC"/>
            <w:sz w:val="16"/>
            <w:szCs w:val="16"/>
            <w:u w:val="single"/>
            <w:lang w:eastAsia="es-ES_tradnl"/>
          </w:rPr>
          <w:t xml:space="preserve"> 4.0 España.</w:t>
        </w:r>
      </w:hyperlink>
    </w:p>
    <w:p w14:paraId="434187DD" w14:textId="4405F543" w:rsidR="0031310D" w:rsidRDefault="0031310D"/>
    <w:p w14:paraId="0DF655B7" w14:textId="77777777" w:rsidR="0031310D" w:rsidRDefault="0031310D"/>
    <w:tbl>
      <w:tblPr>
        <w:tblW w:w="8505" w:type="dxa"/>
        <w:tblInd w:w="13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505"/>
      </w:tblGrid>
      <w:tr w:rsidR="00E83AAF" w14:paraId="7C215BD2" w14:textId="77777777" w:rsidTr="002E5C21">
        <w:trPr>
          <w:trHeight w:val="485"/>
        </w:trPr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76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C7857" w14:textId="77777777" w:rsidR="00E83AAF" w:rsidRPr="002E5C21" w:rsidRDefault="00E83AAF" w:rsidP="002E5C21">
            <w:pPr>
              <w:pStyle w:val="Standard"/>
              <w:tabs>
                <w:tab w:val="left" w:pos="709"/>
                <w:tab w:val="left" w:pos="8772"/>
                <w:tab w:val="left" w:pos="8832"/>
              </w:tabs>
              <w:ind w:right="105"/>
              <w:jc w:val="center"/>
              <w:rPr>
                <w:rFonts w:ascii="Ubuntu" w:hAnsi="Ubuntu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Ubuntu" w:hAnsi="Ubuntu"/>
                <w:b/>
                <w:bCs/>
                <w:color w:val="000000"/>
                <w:sz w:val="28"/>
                <w:szCs w:val="28"/>
              </w:rPr>
              <w:t>PLANTILLA ¿QUÉ HE APRENDIDO?</w:t>
            </w:r>
          </w:p>
        </w:tc>
      </w:tr>
    </w:tbl>
    <w:p w14:paraId="26CC8CAA" w14:textId="77777777" w:rsidR="00E83AAF" w:rsidRDefault="00E83AAF" w:rsidP="00E83AAF">
      <w:pPr>
        <w:rPr>
          <w:rFonts w:ascii="Ubuntu" w:hAnsi="Ubuntu"/>
          <w:color w:val="000000"/>
        </w:rPr>
      </w:pPr>
    </w:p>
    <w:p w14:paraId="103D2C9A" w14:textId="77777777" w:rsidR="00E83AAF" w:rsidRPr="000205AE" w:rsidRDefault="00E83AAF" w:rsidP="00E83AAF">
      <w:pPr>
        <w:suppressAutoHyphens/>
        <w:ind w:left="113"/>
        <w:rPr>
          <w:rFonts w:ascii="Ubuntu" w:hAnsi="Ubuntu"/>
          <w:color w:val="000000"/>
        </w:rPr>
      </w:pPr>
      <w:r w:rsidRPr="000205AE">
        <w:rPr>
          <w:rFonts w:ascii="Ubuntu" w:hAnsi="Ubuntu"/>
          <w:color w:val="000000"/>
        </w:rPr>
        <w:t>Nombre: _________________________</w:t>
      </w:r>
    </w:p>
    <w:p w14:paraId="15E4D76E" w14:textId="77777777" w:rsidR="00E83AAF" w:rsidRPr="000205AE" w:rsidRDefault="00E83AAF" w:rsidP="00E83AAF">
      <w:pPr>
        <w:suppressAutoHyphens/>
        <w:ind w:left="113"/>
        <w:rPr>
          <w:rFonts w:ascii="Ubuntu" w:hAnsi="Ubuntu"/>
          <w:color w:val="000000"/>
        </w:rPr>
      </w:pPr>
    </w:p>
    <w:p w14:paraId="57BD297A" w14:textId="77777777" w:rsidR="00E83AAF" w:rsidRPr="000205AE" w:rsidRDefault="00E83AAF" w:rsidP="00E83AAF">
      <w:pPr>
        <w:pStyle w:val="Standard"/>
        <w:spacing w:before="113" w:after="170" w:line="360" w:lineRule="auto"/>
        <w:ind w:left="113" w:right="113"/>
        <w:jc w:val="both"/>
        <w:rPr>
          <w:rFonts w:ascii="Ubuntu" w:hAnsi="Ubuntu"/>
          <w:b/>
          <w:bCs/>
          <w:sz w:val="22"/>
          <w:szCs w:val="22"/>
        </w:rPr>
      </w:pPr>
      <w:r w:rsidRPr="000205AE">
        <w:rPr>
          <w:rFonts w:ascii="Ubuntu" w:hAnsi="Ubuntu"/>
          <w:b/>
          <w:bCs/>
          <w:sz w:val="22"/>
          <w:szCs w:val="22"/>
        </w:rPr>
        <w:t>A LO LARGO DEL PROYECTO</w:t>
      </w:r>
    </w:p>
    <w:p w14:paraId="0EED12DA" w14:textId="77777777" w:rsidR="00E83AAF" w:rsidRPr="000205AE" w:rsidRDefault="00E83AAF" w:rsidP="00E83AAF">
      <w:pPr>
        <w:pStyle w:val="Standard"/>
        <w:spacing w:before="113" w:after="170" w:line="360" w:lineRule="auto"/>
        <w:ind w:left="113" w:right="113"/>
        <w:jc w:val="both"/>
        <w:rPr>
          <w:rFonts w:ascii="Ubuntu" w:hAnsi="Ubuntu"/>
          <w:b/>
          <w:bCs/>
          <w:sz w:val="22"/>
          <w:szCs w:val="22"/>
        </w:rPr>
      </w:pPr>
      <w:r w:rsidRPr="000205AE">
        <w:rPr>
          <w:rFonts w:ascii="Ubuntu" w:hAnsi="Ubuntu"/>
          <w:b/>
          <w:bCs/>
          <w:sz w:val="22"/>
          <w:szCs w:val="22"/>
        </w:rPr>
        <w:t>He aprendido...</w:t>
      </w:r>
    </w:p>
    <w:p w14:paraId="37F8ED64" w14:textId="77777777" w:rsidR="00E83AAF" w:rsidRPr="000205AE" w:rsidRDefault="00E83AAF" w:rsidP="00E83AAF">
      <w:pPr>
        <w:pStyle w:val="Standard"/>
        <w:spacing w:before="113" w:after="57" w:line="360" w:lineRule="auto"/>
        <w:ind w:left="340" w:right="113"/>
        <w:jc w:val="both"/>
        <w:rPr>
          <w:rFonts w:ascii="Ubuntu" w:hAnsi="Ubuntu"/>
          <w:sz w:val="22"/>
          <w:szCs w:val="22"/>
        </w:rPr>
      </w:pPr>
      <w:r w:rsidRPr="000205AE">
        <w:rPr>
          <w:rFonts w:ascii="Ubuntu" w:hAnsi="Ubuntu"/>
          <w:sz w:val="22"/>
          <w:szCs w:val="22"/>
        </w:rPr>
        <w:t>Conocimientos:</w:t>
      </w:r>
    </w:p>
    <w:p w14:paraId="63B7F802" w14:textId="77777777" w:rsidR="00E83AAF" w:rsidRPr="000205AE" w:rsidRDefault="00E83AAF" w:rsidP="00E83AAF">
      <w:pPr>
        <w:pStyle w:val="Standard"/>
        <w:spacing w:before="113" w:after="57" w:line="360" w:lineRule="auto"/>
        <w:ind w:left="340" w:right="113"/>
        <w:jc w:val="both"/>
        <w:rPr>
          <w:rFonts w:ascii="Ubuntu" w:hAnsi="Ubuntu"/>
          <w:sz w:val="22"/>
          <w:szCs w:val="22"/>
        </w:rPr>
      </w:pPr>
      <w:r w:rsidRPr="000205AE">
        <w:rPr>
          <w:rFonts w:ascii="Ubuntu" w:hAnsi="Ubuntu"/>
          <w:sz w:val="22"/>
          <w:szCs w:val="22"/>
        </w:rPr>
        <w:t>A hacer:</w:t>
      </w:r>
    </w:p>
    <w:p w14:paraId="23B24709" w14:textId="77777777" w:rsidR="00E83AAF" w:rsidRPr="000205AE" w:rsidRDefault="00E83AAF" w:rsidP="00E83AAF">
      <w:pPr>
        <w:pStyle w:val="Standard"/>
        <w:spacing w:before="113" w:after="57" w:line="360" w:lineRule="auto"/>
        <w:ind w:left="340" w:right="113"/>
        <w:jc w:val="both"/>
        <w:rPr>
          <w:rFonts w:ascii="Ubuntu" w:hAnsi="Ubuntu"/>
          <w:sz w:val="22"/>
          <w:szCs w:val="22"/>
        </w:rPr>
      </w:pPr>
      <w:r w:rsidRPr="000205AE">
        <w:rPr>
          <w:rFonts w:ascii="Ubuntu" w:hAnsi="Ubuntu"/>
          <w:sz w:val="22"/>
          <w:szCs w:val="22"/>
        </w:rPr>
        <w:t>A valorar, sentir:</w:t>
      </w:r>
    </w:p>
    <w:p w14:paraId="095BE3BD" w14:textId="77777777" w:rsidR="00E83AAF" w:rsidRPr="000205AE" w:rsidRDefault="00E83AAF" w:rsidP="00E83AAF">
      <w:pPr>
        <w:pStyle w:val="Standard"/>
        <w:spacing w:before="113" w:after="170" w:line="360" w:lineRule="auto"/>
        <w:ind w:left="113" w:right="113"/>
        <w:jc w:val="both"/>
        <w:rPr>
          <w:rFonts w:ascii="Ubuntu" w:hAnsi="Ubuntu"/>
          <w:b/>
          <w:bCs/>
          <w:sz w:val="22"/>
          <w:szCs w:val="22"/>
        </w:rPr>
      </w:pPr>
      <w:r w:rsidRPr="000205AE">
        <w:rPr>
          <w:rFonts w:ascii="Ubuntu" w:hAnsi="Ubuntu"/>
          <w:b/>
          <w:bCs/>
          <w:sz w:val="22"/>
          <w:szCs w:val="22"/>
        </w:rPr>
        <w:t>Para aprender he utilizado...</w:t>
      </w:r>
    </w:p>
    <w:p w14:paraId="253C775E" w14:textId="77777777" w:rsidR="00E83AAF" w:rsidRPr="000205AE" w:rsidRDefault="00E83AAF" w:rsidP="00E83AAF">
      <w:pPr>
        <w:pStyle w:val="Standard"/>
        <w:spacing w:before="113" w:after="170" w:line="360" w:lineRule="auto"/>
        <w:ind w:left="113" w:right="113"/>
        <w:jc w:val="both"/>
        <w:rPr>
          <w:rFonts w:ascii="Ubuntu" w:hAnsi="Ubuntu"/>
          <w:sz w:val="22"/>
          <w:szCs w:val="22"/>
        </w:rPr>
      </w:pPr>
      <w:r w:rsidRPr="000205AE">
        <w:rPr>
          <w:rFonts w:ascii="Ubuntu" w:hAnsi="Ubuntu"/>
          <w:b/>
          <w:bCs/>
          <w:sz w:val="22"/>
          <w:szCs w:val="22"/>
        </w:rPr>
        <w:t>He realizado los siguientes trabajos..</w:t>
      </w:r>
      <w:r w:rsidRPr="000205AE">
        <w:rPr>
          <w:rFonts w:ascii="Ubuntu" w:hAnsi="Ubuntu"/>
          <w:sz w:val="22"/>
          <w:szCs w:val="22"/>
        </w:rPr>
        <w:t>.</w:t>
      </w:r>
    </w:p>
    <w:p w14:paraId="1BBC2359" w14:textId="77777777" w:rsidR="00E83AAF" w:rsidRPr="000205AE" w:rsidRDefault="00E83AAF" w:rsidP="00E83AAF">
      <w:pPr>
        <w:pStyle w:val="Standard"/>
        <w:spacing w:before="113" w:after="170" w:line="360" w:lineRule="auto"/>
        <w:ind w:left="113" w:right="113"/>
        <w:jc w:val="both"/>
        <w:rPr>
          <w:rFonts w:ascii="Ubuntu" w:hAnsi="Ubuntu"/>
          <w:b/>
          <w:bCs/>
          <w:sz w:val="22"/>
          <w:szCs w:val="22"/>
        </w:rPr>
      </w:pPr>
      <w:r w:rsidRPr="000205AE">
        <w:rPr>
          <w:rFonts w:ascii="Ubuntu" w:hAnsi="Ubuntu"/>
          <w:b/>
          <w:bCs/>
          <w:sz w:val="22"/>
          <w:szCs w:val="22"/>
        </w:rPr>
        <w:t>Me he sentido...</w:t>
      </w:r>
    </w:p>
    <w:p w14:paraId="1BA4CAC7" w14:textId="77777777" w:rsidR="00E83AAF" w:rsidRPr="000205AE" w:rsidRDefault="00E83AAF" w:rsidP="00E83AAF">
      <w:pPr>
        <w:pStyle w:val="Standard"/>
        <w:spacing w:before="113" w:after="57" w:line="360" w:lineRule="auto"/>
        <w:ind w:left="340" w:right="113"/>
        <w:jc w:val="both"/>
        <w:rPr>
          <w:rFonts w:ascii="Ubuntu" w:hAnsi="Ubuntu"/>
          <w:sz w:val="22"/>
          <w:szCs w:val="22"/>
        </w:rPr>
      </w:pPr>
      <w:r w:rsidRPr="000205AE">
        <w:rPr>
          <w:rFonts w:ascii="Ubuntu" w:hAnsi="Ubuntu"/>
          <w:sz w:val="22"/>
          <w:szCs w:val="22"/>
        </w:rPr>
        <w:t>Conmigo mismo-a...</w:t>
      </w:r>
    </w:p>
    <w:p w14:paraId="1C03E5AC" w14:textId="77777777" w:rsidR="00E83AAF" w:rsidRPr="000205AE" w:rsidRDefault="00E83AAF" w:rsidP="00E83AAF">
      <w:pPr>
        <w:pStyle w:val="Standard"/>
        <w:spacing w:before="113" w:after="57" w:line="360" w:lineRule="auto"/>
        <w:ind w:left="340" w:right="113"/>
        <w:jc w:val="both"/>
        <w:rPr>
          <w:rFonts w:ascii="Ubuntu" w:hAnsi="Ubuntu"/>
          <w:sz w:val="22"/>
          <w:szCs w:val="22"/>
        </w:rPr>
      </w:pPr>
      <w:r w:rsidRPr="000205AE">
        <w:rPr>
          <w:rFonts w:ascii="Ubuntu" w:hAnsi="Ubuntu"/>
          <w:sz w:val="22"/>
          <w:szCs w:val="22"/>
        </w:rPr>
        <w:t>Con mis compañeras-os...</w:t>
      </w:r>
    </w:p>
    <w:p w14:paraId="5C8EC5DC" w14:textId="77777777" w:rsidR="00E83AAF" w:rsidRPr="000205AE" w:rsidRDefault="00E83AAF" w:rsidP="00E83AAF">
      <w:pPr>
        <w:pStyle w:val="Standard"/>
        <w:spacing w:before="113" w:after="57" w:line="360" w:lineRule="auto"/>
        <w:ind w:left="340" w:right="113"/>
        <w:jc w:val="both"/>
        <w:rPr>
          <w:rFonts w:ascii="Ubuntu" w:hAnsi="Ubuntu"/>
          <w:color w:val="000000"/>
          <w:sz w:val="22"/>
          <w:szCs w:val="22"/>
        </w:rPr>
      </w:pPr>
      <w:r w:rsidRPr="000205AE">
        <w:rPr>
          <w:rFonts w:ascii="Ubuntu" w:hAnsi="Ubuntu"/>
          <w:color w:val="000000"/>
          <w:sz w:val="22"/>
          <w:szCs w:val="22"/>
        </w:rPr>
        <w:t>Con mis profesoras-es...</w:t>
      </w:r>
    </w:p>
    <w:p w14:paraId="29DF9C50" w14:textId="4C8652F4" w:rsidR="00E83AAF" w:rsidRPr="00227D46" w:rsidRDefault="00E83AAF">
      <w:pPr>
        <w:rPr>
          <w:sz w:val="24"/>
          <w:szCs w:val="24"/>
        </w:rPr>
      </w:pPr>
    </w:p>
    <w:p w14:paraId="3F286BDB" w14:textId="77777777" w:rsidR="00E83AAF" w:rsidRDefault="00E83AAF" w:rsidP="001A6FC3">
      <w:pPr>
        <w:spacing w:before="113"/>
        <w:ind w:left="142" w:hanging="284"/>
        <w:jc w:val="center"/>
      </w:pPr>
      <w:r>
        <w:rPr>
          <w:rFonts w:ascii="Ubuntu" w:hAnsi="Ubuntu"/>
          <w:sz w:val="16"/>
          <w:szCs w:val="16"/>
        </w:rPr>
        <w:t>“P</w:t>
      </w:r>
      <w:r>
        <w:rPr>
          <w:rFonts w:ascii="Ubuntu" w:hAnsi="Ubuntu"/>
          <w:color w:val="000000"/>
          <w:sz w:val="16"/>
          <w:szCs w:val="16"/>
        </w:rPr>
        <w:t>lantilla ¿qué he aprendido?”</w:t>
      </w:r>
      <w:r>
        <w:rPr>
          <w:rFonts w:ascii="Ubuntu" w:hAnsi="Ubuntu"/>
          <w:sz w:val="16"/>
          <w:szCs w:val="16"/>
        </w:rPr>
        <w:t xml:space="preserve"> de </w:t>
      </w:r>
      <w:proofErr w:type="spellStart"/>
      <w:r>
        <w:rPr>
          <w:rFonts w:ascii="Ubuntu" w:hAnsi="Ubuntu"/>
          <w:sz w:val="16"/>
          <w:szCs w:val="16"/>
        </w:rPr>
        <w:t>Cedec</w:t>
      </w:r>
      <w:proofErr w:type="spellEnd"/>
      <w:r>
        <w:rPr>
          <w:rFonts w:ascii="Ubuntu" w:hAnsi="Ubuntu"/>
          <w:sz w:val="16"/>
          <w:szCs w:val="16"/>
        </w:rPr>
        <w:t xml:space="preserve"> se encuentra bajo una </w:t>
      </w:r>
      <w:hyperlink r:id="rId39" w:history="1">
        <w:r>
          <w:rPr>
            <w:rFonts w:ascii="Ubuntu" w:eastAsia="Times New Roman" w:hAnsi="Ubuntu" w:cs="Times New Roman"/>
            <w:color w:val="1155CC"/>
            <w:sz w:val="16"/>
            <w:szCs w:val="16"/>
            <w:u w:val="single"/>
            <w:lang w:eastAsia="es-ES_tradnl"/>
          </w:rPr>
          <w:t xml:space="preserve">Licencia Creative </w:t>
        </w:r>
        <w:proofErr w:type="spellStart"/>
        <w:r>
          <w:rPr>
            <w:rFonts w:ascii="Ubuntu" w:eastAsia="Times New Roman" w:hAnsi="Ubuntu" w:cs="Times New Roman"/>
            <w:color w:val="1155CC"/>
            <w:sz w:val="16"/>
            <w:szCs w:val="16"/>
            <w:u w:val="single"/>
            <w:lang w:eastAsia="es-ES_tradnl"/>
          </w:rPr>
          <w:t>Commons</w:t>
        </w:r>
        <w:proofErr w:type="spellEnd"/>
        <w:r>
          <w:rPr>
            <w:rFonts w:ascii="Ubuntu" w:eastAsia="Times New Roman" w:hAnsi="Ubuntu" w:cs="Times New Roman"/>
            <w:color w:val="1155CC"/>
            <w:sz w:val="16"/>
            <w:szCs w:val="16"/>
            <w:u w:val="single"/>
            <w:lang w:eastAsia="es-ES_tradnl"/>
          </w:rPr>
          <w:t xml:space="preserve"> Atribución-</w:t>
        </w:r>
        <w:proofErr w:type="spellStart"/>
        <w:r>
          <w:rPr>
            <w:rFonts w:ascii="Ubuntu" w:eastAsia="Times New Roman" w:hAnsi="Ubuntu" w:cs="Times New Roman"/>
            <w:color w:val="1155CC"/>
            <w:sz w:val="16"/>
            <w:szCs w:val="16"/>
            <w:u w:val="single"/>
            <w:lang w:eastAsia="es-ES_tradnl"/>
          </w:rPr>
          <w:t>CompartiIgual</w:t>
        </w:r>
        <w:proofErr w:type="spellEnd"/>
        <w:r>
          <w:rPr>
            <w:rFonts w:ascii="Ubuntu" w:eastAsia="Times New Roman" w:hAnsi="Ubuntu" w:cs="Times New Roman"/>
            <w:color w:val="1155CC"/>
            <w:sz w:val="16"/>
            <w:szCs w:val="16"/>
            <w:u w:val="single"/>
            <w:lang w:eastAsia="es-ES_tradnl"/>
          </w:rPr>
          <w:t xml:space="preserve"> 4.0 España.</w:t>
        </w:r>
      </w:hyperlink>
    </w:p>
    <w:p w14:paraId="58293022" w14:textId="139992B7" w:rsidR="00E83AAF" w:rsidRDefault="00E83AAF"/>
    <w:p w14:paraId="059E40AA" w14:textId="2323667E" w:rsidR="007C5D93" w:rsidRDefault="007C5D93"/>
    <w:p w14:paraId="201FB41C" w14:textId="4CFDEA6C" w:rsidR="007C5D93" w:rsidRDefault="007C5D93"/>
    <w:p w14:paraId="441718EF" w14:textId="452471A6" w:rsidR="00392B24" w:rsidRDefault="00392B24"/>
    <w:p w14:paraId="2228CB91" w14:textId="1216407C" w:rsidR="00392B24" w:rsidRDefault="00392B24"/>
    <w:p w14:paraId="7AB4A178" w14:textId="7EA38348" w:rsidR="00392B24" w:rsidRDefault="00392B24"/>
    <w:p w14:paraId="61F069C0" w14:textId="77777777" w:rsidR="00392B24" w:rsidRDefault="00392B24"/>
    <w:sectPr w:rsidR="00392B24" w:rsidSect="007D71EC">
      <w:headerReference w:type="default" r:id="rId40"/>
      <w:footerReference w:type="default" r:id="rId41"/>
      <w:headerReference w:type="first" r:id="rId42"/>
      <w:pgSz w:w="11909" w:h="16834"/>
      <w:pgMar w:top="1134" w:right="1440" w:bottom="1134" w:left="1440" w:header="56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FF601" w14:textId="77777777" w:rsidR="003666E8" w:rsidRDefault="003666E8">
      <w:pPr>
        <w:spacing w:line="240" w:lineRule="auto"/>
      </w:pPr>
      <w:r>
        <w:separator/>
      </w:r>
    </w:p>
  </w:endnote>
  <w:endnote w:type="continuationSeparator" w:id="0">
    <w:p w14:paraId="0DF6F34E" w14:textId="77777777" w:rsidR="003666E8" w:rsidRDefault="003666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AD9EA" w14:textId="77777777" w:rsidR="00DC4FC0" w:rsidRDefault="00000000">
    <w:pPr>
      <w:jc w:val="right"/>
    </w:pPr>
    <w:r>
      <w:fldChar w:fldCharType="begin"/>
    </w:r>
    <w:r>
      <w:instrText>PAGE</w:instrText>
    </w:r>
    <w:r>
      <w:fldChar w:fldCharType="separate"/>
    </w:r>
    <w:r w:rsidR="00087B94">
      <w:rPr>
        <w:noProof/>
      </w:rPr>
      <w:t>1</w:t>
    </w:r>
    <w:r>
      <w:fldChar w:fldCharType="end"/>
    </w:r>
  </w:p>
  <w:p w14:paraId="0326C8FE" w14:textId="77777777" w:rsidR="00DC4FC0" w:rsidRDefault="00DC4FC0">
    <w:pPr>
      <w:widowControl w:val="0"/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E2A7B" w14:textId="77777777" w:rsidR="003666E8" w:rsidRDefault="003666E8">
      <w:pPr>
        <w:spacing w:line="240" w:lineRule="auto"/>
      </w:pPr>
      <w:r>
        <w:separator/>
      </w:r>
    </w:p>
  </w:footnote>
  <w:footnote w:type="continuationSeparator" w:id="0">
    <w:p w14:paraId="3332F7B0" w14:textId="77777777" w:rsidR="003666E8" w:rsidRDefault="003666E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24346" w14:textId="3F77F275" w:rsidR="00DC4FC0" w:rsidRDefault="00000000">
    <w:pPr>
      <w:widowControl w:val="0"/>
      <w:pBdr>
        <w:top w:val="nil"/>
        <w:left w:val="nil"/>
        <w:bottom w:val="nil"/>
        <w:right w:val="nil"/>
        <w:between w:val="nil"/>
      </w:pBd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73E4DB52" wp14:editId="2DBEDCAA">
          <wp:simplePos x="0" y="0"/>
          <wp:positionH relativeFrom="column">
            <wp:posOffset>114300</wp:posOffset>
          </wp:positionH>
          <wp:positionV relativeFrom="paragraph">
            <wp:posOffset>133350</wp:posOffset>
          </wp:positionV>
          <wp:extent cx="1442554" cy="389490"/>
          <wp:effectExtent l="0" t="0" r="0" b="0"/>
          <wp:wrapSquare wrapText="bothSides" distT="114300" distB="114300" distL="114300" distR="114300"/>
          <wp:docPr id="19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42554" cy="3894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0E24339D" wp14:editId="1DDCB6F3">
          <wp:simplePos x="0" y="0"/>
          <wp:positionH relativeFrom="column">
            <wp:posOffset>1685925</wp:posOffset>
          </wp:positionH>
          <wp:positionV relativeFrom="paragraph">
            <wp:posOffset>85726</wp:posOffset>
          </wp:positionV>
          <wp:extent cx="481591" cy="481591"/>
          <wp:effectExtent l="0" t="0" r="0" b="0"/>
          <wp:wrapSquare wrapText="bothSides" distT="114300" distB="114300" distL="114300" distR="114300"/>
          <wp:docPr id="200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81591" cy="4815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1"/>
      <w:tblW w:w="9019" w:type="dxa"/>
      <w:tblInd w:w="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006"/>
      <w:gridCol w:w="3006"/>
      <w:gridCol w:w="3007"/>
    </w:tblGrid>
    <w:tr w:rsidR="00DC4FC0" w14:paraId="47F1F756" w14:textId="77777777">
      <w:tc>
        <w:tcPr>
          <w:tcW w:w="3006" w:type="dxa"/>
        </w:tcPr>
        <w:p w14:paraId="6B7B7FD0" w14:textId="77777777" w:rsidR="00DC4FC0" w:rsidRDefault="00DC4FC0">
          <w:pPr>
            <w:jc w:val="right"/>
          </w:pPr>
        </w:p>
      </w:tc>
      <w:tc>
        <w:tcPr>
          <w:tcW w:w="3006" w:type="dxa"/>
        </w:tcPr>
        <w:p w14:paraId="7BE32EEB" w14:textId="77777777" w:rsidR="00DC4FC0" w:rsidRDefault="00DC4FC0">
          <w:pPr>
            <w:jc w:val="right"/>
          </w:pPr>
        </w:p>
      </w:tc>
      <w:tc>
        <w:tcPr>
          <w:tcW w:w="3007" w:type="dxa"/>
        </w:tcPr>
        <w:p w14:paraId="559172E7" w14:textId="50D24356" w:rsidR="00DC4FC0" w:rsidRDefault="00DC4FC0">
          <w:pPr>
            <w:jc w:val="right"/>
          </w:pPr>
        </w:p>
      </w:tc>
    </w:tr>
  </w:tbl>
  <w:p w14:paraId="40FBB2A9" w14:textId="77777777" w:rsidR="00DC4FC0" w:rsidRDefault="00DC4FC0" w:rsidP="00CB08E2">
    <w:pPr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9D9EA" w14:textId="77777777" w:rsidR="00DC4FC0" w:rsidRDefault="00000000">
    <w:pPr>
      <w:jc w:val="right"/>
    </w:pPr>
    <w:r>
      <w:rPr>
        <w:noProof/>
      </w:rPr>
      <w:drawing>
        <wp:inline distT="114300" distB="114300" distL="114300" distR="114300" wp14:anchorId="3763427F" wp14:editId="75FAE125">
          <wp:extent cx="2160262" cy="583271"/>
          <wp:effectExtent l="0" t="0" r="0" b="0"/>
          <wp:docPr id="20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0262" cy="58327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noProof/>
      </w:rPr>
      <w:drawing>
        <wp:inline distT="114300" distB="114300" distL="114300" distR="114300" wp14:anchorId="349C2E92" wp14:editId="66B360B1">
          <wp:extent cx="731512" cy="731512"/>
          <wp:effectExtent l="0" t="0" r="0" b="0"/>
          <wp:docPr id="20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31512" cy="73151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1.25pt;height:11.25pt" o:bullet="t">
        <v:imagedata r:id="rId1" o:title="mso2E4"/>
      </v:shape>
    </w:pict>
  </w:numPicBullet>
  <w:abstractNum w:abstractNumId="0" w15:restartNumberingAfterBreak="0">
    <w:nsid w:val="06244104"/>
    <w:multiLevelType w:val="hybridMultilevel"/>
    <w:tmpl w:val="E5EC0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607E2"/>
    <w:multiLevelType w:val="multilevel"/>
    <w:tmpl w:val="45BA4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E221CE"/>
    <w:multiLevelType w:val="multilevel"/>
    <w:tmpl w:val="47A02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781DA6"/>
    <w:multiLevelType w:val="hybridMultilevel"/>
    <w:tmpl w:val="5B343B8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85BB6"/>
    <w:multiLevelType w:val="multilevel"/>
    <w:tmpl w:val="45CAA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730037"/>
    <w:multiLevelType w:val="hybridMultilevel"/>
    <w:tmpl w:val="E6B43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83C74"/>
    <w:multiLevelType w:val="hybridMultilevel"/>
    <w:tmpl w:val="29948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D4A26"/>
    <w:multiLevelType w:val="hybridMultilevel"/>
    <w:tmpl w:val="BD2857F2"/>
    <w:lvl w:ilvl="0" w:tplc="046C1F4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C7A74ED"/>
    <w:multiLevelType w:val="hybridMultilevel"/>
    <w:tmpl w:val="059EF98C"/>
    <w:lvl w:ilvl="0" w:tplc="046C1F4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C04F0"/>
    <w:multiLevelType w:val="multilevel"/>
    <w:tmpl w:val="5B484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D93D8D"/>
    <w:multiLevelType w:val="multilevel"/>
    <w:tmpl w:val="26EEE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7405E0"/>
    <w:multiLevelType w:val="hybridMultilevel"/>
    <w:tmpl w:val="2D0EE48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D6244"/>
    <w:multiLevelType w:val="hybridMultilevel"/>
    <w:tmpl w:val="F7CAB9A2"/>
    <w:lvl w:ilvl="0" w:tplc="14205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542973"/>
    <w:multiLevelType w:val="hybridMultilevel"/>
    <w:tmpl w:val="0CCC67C2"/>
    <w:lvl w:ilvl="0" w:tplc="0C0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84243E"/>
    <w:multiLevelType w:val="hybridMultilevel"/>
    <w:tmpl w:val="336C1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B309F"/>
    <w:multiLevelType w:val="multilevel"/>
    <w:tmpl w:val="FE70A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E7517F0"/>
    <w:multiLevelType w:val="hybridMultilevel"/>
    <w:tmpl w:val="2D907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6A64FA"/>
    <w:multiLevelType w:val="multilevel"/>
    <w:tmpl w:val="C290C7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CD940EB"/>
    <w:multiLevelType w:val="hybridMultilevel"/>
    <w:tmpl w:val="1D98D360"/>
    <w:lvl w:ilvl="0" w:tplc="0C0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C27CF3"/>
    <w:multiLevelType w:val="hybridMultilevel"/>
    <w:tmpl w:val="89AC0B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690514"/>
    <w:multiLevelType w:val="hybridMultilevel"/>
    <w:tmpl w:val="E138AEEE"/>
    <w:lvl w:ilvl="0" w:tplc="14205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6A0698"/>
    <w:multiLevelType w:val="hybridMultilevel"/>
    <w:tmpl w:val="10C00416"/>
    <w:lvl w:ilvl="0" w:tplc="0C0A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80677230">
    <w:abstractNumId w:val="17"/>
  </w:num>
  <w:num w:numId="2" w16cid:durableId="171261661">
    <w:abstractNumId w:val="19"/>
  </w:num>
  <w:num w:numId="3" w16cid:durableId="1412193399">
    <w:abstractNumId w:val="0"/>
  </w:num>
  <w:num w:numId="4" w16cid:durableId="2127386344">
    <w:abstractNumId w:val="14"/>
  </w:num>
  <w:num w:numId="5" w16cid:durableId="1425302472">
    <w:abstractNumId w:val="16"/>
  </w:num>
  <w:num w:numId="6" w16cid:durableId="1258052825">
    <w:abstractNumId w:val="15"/>
  </w:num>
  <w:num w:numId="7" w16cid:durableId="444155914">
    <w:abstractNumId w:val="18"/>
  </w:num>
  <w:num w:numId="8" w16cid:durableId="445655430">
    <w:abstractNumId w:val="11"/>
  </w:num>
  <w:num w:numId="9" w16cid:durableId="1578704487">
    <w:abstractNumId w:val="21"/>
  </w:num>
  <w:num w:numId="10" w16cid:durableId="1012685186">
    <w:abstractNumId w:val="3"/>
  </w:num>
  <w:num w:numId="11" w16cid:durableId="1905946656">
    <w:abstractNumId w:val="13"/>
  </w:num>
  <w:num w:numId="12" w16cid:durableId="1248657965">
    <w:abstractNumId w:val="7"/>
  </w:num>
  <w:num w:numId="13" w16cid:durableId="395318807">
    <w:abstractNumId w:val="8"/>
  </w:num>
  <w:num w:numId="14" w16cid:durableId="643051412">
    <w:abstractNumId w:val="4"/>
  </w:num>
  <w:num w:numId="15" w16cid:durableId="1991128405">
    <w:abstractNumId w:val="10"/>
  </w:num>
  <w:num w:numId="16" w16cid:durableId="1123040143">
    <w:abstractNumId w:val="1"/>
  </w:num>
  <w:num w:numId="17" w16cid:durableId="271329077">
    <w:abstractNumId w:val="2"/>
  </w:num>
  <w:num w:numId="18" w16cid:durableId="1427462294">
    <w:abstractNumId w:val="9"/>
  </w:num>
  <w:num w:numId="19" w16cid:durableId="1055159914">
    <w:abstractNumId w:val="6"/>
  </w:num>
  <w:num w:numId="20" w16cid:durableId="1632203043">
    <w:abstractNumId w:val="5"/>
  </w:num>
  <w:num w:numId="21" w16cid:durableId="1877354005">
    <w:abstractNumId w:val="12"/>
  </w:num>
  <w:num w:numId="22" w16cid:durableId="107520479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Mja1MDC2sLA0MDBU0lEKTi0uzszPAykwrgUAa0M7SCwAAAA="/>
  </w:docVars>
  <w:rsids>
    <w:rsidRoot w:val="00DC4FC0"/>
    <w:rsid w:val="000205AE"/>
    <w:rsid w:val="00087B94"/>
    <w:rsid w:val="000900EE"/>
    <w:rsid w:val="00111CA2"/>
    <w:rsid w:val="001927B2"/>
    <w:rsid w:val="001A6FC3"/>
    <w:rsid w:val="001C4C8D"/>
    <w:rsid w:val="001E131A"/>
    <w:rsid w:val="00227D46"/>
    <w:rsid w:val="00240BFB"/>
    <w:rsid w:val="00253DD0"/>
    <w:rsid w:val="00264437"/>
    <w:rsid w:val="0029160A"/>
    <w:rsid w:val="002A3321"/>
    <w:rsid w:val="002D633E"/>
    <w:rsid w:val="002E5C21"/>
    <w:rsid w:val="002F2EBB"/>
    <w:rsid w:val="002F6A02"/>
    <w:rsid w:val="0031310D"/>
    <w:rsid w:val="003558C2"/>
    <w:rsid w:val="00363E54"/>
    <w:rsid w:val="003666E8"/>
    <w:rsid w:val="00392B24"/>
    <w:rsid w:val="0039480C"/>
    <w:rsid w:val="003D6AAD"/>
    <w:rsid w:val="00446323"/>
    <w:rsid w:val="00447B58"/>
    <w:rsid w:val="00466AF8"/>
    <w:rsid w:val="00473A24"/>
    <w:rsid w:val="004957BE"/>
    <w:rsid w:val="004C650F"/>
    <w:rsid w:val="00532902"/>
    <w:rsid w:val="00543737"/>
    <w:rsid w:val="005654DA"/>
    <w:rsid w:val="00575D90"/>
    <w:rsid w:val="005E6A98"/>
    <w:rsid w:val="006856B5"/>
    <w:rsid w:val="006A58B8"/>
    <w:rsid w:val="007475FD"/>
    <w:rsid w:val="007667EF"/>
    <w:rsid w:val="007752FC"/>
    <w:rsid w:val="0078115F"/>
    <w:rsid w:val="007C5D93"/>
    <w:rsid w:val="007D71EC"/>
    <w:rsid w:val="007E5936"/>
    <w:rsid w:val="00800837"/>
    <w:rsid w:val="00801533"/>
    <w:rsid w:val="008775B8"/>
    <w:rsid w:val="00880F06"/>
    <w:rsid w:val="00887E6A"/>
    <w:rsid w:val="008D2E58"/>
    <w:rsid w:val="008D4424"/>
    <w:rsid w:val="008F52F2"/>
    <w:rsid w:val="00913F91"/>
    <w:rsid w:val="00983022"/>
    <w:rsid w:val="0099497A"/>
    <w:rsid w:val="009A6C9F"/>
    <w:rsid w:val="00A71C98"/>
    <w:rsid w:val="00AA7A7B"/>
    <w:rsid w:val="00AB1A49"/>
    <w:rsid w:val="00AC07CA"/>
    <w:rsid w:val="00AF643E"/>
    <w:rsid w:val="00B4124C"/>
    <w:rsid w:val="00B46C71"/>
    <w:rsid w:val="00B50D67"/>
    <w:rsid w:val="00B93859"/>
    <w:rsid w:val="00BF2878"/>
    <w:rsid w:val="00C247D7"/>
    <w:rsid w:val="00C8580A"/>
    <w:rsid w:val="00CB08E2"/>
    <w:rsid w:val="00CB43DC"/>
    <w:rsid w:val="00D26C25"/>
    <w:rsid w:val="00D46E7E"/>
    <w:rsid w:val="00D47E89"/>
    <w:rsid w:val="00DC4FC0"/>
    <w:rsid w:val="00DF067D"/>
    <w:rsid w:val="00E2449D"/>
    <w:rsid w:val="00E7427A"/>
    <w:rsid w:val="00E83AAF"/>
    <w:rsid w:val="00E8656A"/>
    <w:rsid w:val="00E936D9"/>
    <w:rsid w:val="00F468B8"/>
    <w:rsid w:val="00F63934"/>
    <w:rsid w:val="00F76FBD"/>
    <w:rsid w:val="00FB57C4"/>
    <w:rsid w:val="00FF5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83F228"/>
  <w15:docId w15:val="{B187A879-9311-47DC-9DCE-BCC187F3D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ES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Encabezado">
    <w:name w:val="header"/>
    <w:basedOn w:val="Normal"/>
    <w:link w:val="EncabezadoCar"/>
    <w:uiPriority w:val="99"/>
    <w:unhideWhenUsed/>
    <w:rsid w:val="003504C8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504C8"/>
  </w:style>
  <w:style w:type="paragraph" w:styleId="Piedepgina">
    <w:name w:val="footer"/>
    <w:basedOn w:val="Normal"/>
    <w:link w:val="PiedepginaCar"/>
    <w:uiPriority w:val="99"/>
    <w:unhideWhenUsed/>
    <w:rsid w:val="003504C8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504C8"/>
  </w:style>
  <w:style w:type="table" w:styleId="Tablaconcuadrcula">
    <w:name w:val="Table Grid"/>
    <w:basedOn w:val="Tablanormal"/>
    <w:uiPriority w:val="39"/>
    <w:rsid w:val="003504C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4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TDC1">
    <w:name w:val="toc 1"/>
    <w:basedOn w:val="Normal"/>
    <w:next w:val="Normal"/>
    <w:autoRedefine/>
    <w:uiPriority w:val="39"/>
    <w:unhideWhenUsed/>
    <w:rsid w:val="005E58BC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5E58BC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422B4D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rsid w:val="00D93BE5"/>
    <w:rPr>
      <w:color w:val="808080"/>
    </w:rPr>
  </w:style>
  <w:style w:type="table" w:customStyle="1" w:styleId="a">
    <w:basedOn w:val="TableNormal0"/>
    <w:tblPr>
      <w:tblStyleRowBandSize w:val="1"/>
      <w:tblStyleColBandSize w:val="1"/>
      <w:tblCellMar>
        <w:top w:w="28" w:type="dxa"/>
        <w:left w:w="115" w:type="dxa"/>
        <w:bottom w:w="28" w:type="dxa"/>
        <w:right w:w="1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Textoennegrita">
    <w:name w:val="Strong"/>
    <w:basedOn w:val="Fuentedeprrafopredeter"/>
    <w:uiPriority w:val="22"/>
    <w:qFormat/>
    <w:rsid w:val="000900EE"/>
    <w:rPr>
      <w:b/>
      <w:bCs/>
    </w:rPr>
  </w:style>
  <w:style w:type="character" w:styleId="Mencinsinresolver">
    <w:name w:val="Unresolved Mention"/>
    <w:basedOn w:val="Fuentedeprrafopredeter"/>
    <w:uiPriority w:val="99"/>
    <w:semiHidden/>
    <w:unhideWhenUsed/>
    <w:rsid w:val="008D2E58"/>
    <w:rPr>
      <w:color w:val="605E5C"/>
      <w:shd w:val="clear" w:color="auto" w:fill="E1DFDD"/>
    </w:rPr>
  </w:style>
  <w:style w:type="table" w:customStyle="1" w:styleId="TableGrid">
    <w:name w:val="TableGrid"/>
    <w:rsid w:val="00446323"/>
    <w:pPr>
      <w:spacing w:line="240" w:lineRule="auto"/>
    </w:pPr>
    <w:rPr>
      <w:rFonts w:asciiTheme="minorHAnsi" w:eastAsiaTheme="minorEastAsia" w:hAnsiTheme="minorHAnsi" w:cstheme="minorBidi"/>
      <w:lang w:eastAsia="es-E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ipervnculovisitado">
    <w:name w:val="FollowedHyperlink"/>
    <w:basedOn w:val="Fuentedeprrafopredeter"/>
    <w:uiPriority w:val="99"/>
    <w:semiHidden/>
    <w:unhideWhenUsed/>
    <w:rsid w:val="002A3321"/>
    <w:rPr>
      <w:color w:val="800080" w:themeColor="followedHyperlink"/>
      <w:u w:val="single"/>
    </w:rPr>
  </w:style>
  <w:style w:type="paragraph" w:customStyle="1" w:styleId="Standard">
    <w:name w:val="Standard"/>
    <w:rsid w:val="006A58B8"/>
    <w:pPr>
      <w:suppressAutoHyphens/>
      <w:autoSpaceDN w:val="0"/>
      <w:spacing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Textbody">
    <w:name w:val="Text body"/>
    <w:basedOn w:val="Standard"/>
    <w:rsid w:val="006A58B8"/>
    <w:pPr>
      <w:spacing w:after="120"/>
    </w:pPr>
  </w:style>
  <w:style w:type="paragraph" w:customStyle="1" w:styleId="TableContents">
    <w:name w:val="Table Contents"/>
    <w:basedOn w:val="Standard"/>
    <w:rsid w:val="006A58B8"/>
    <w:pPr>
      <w:suppressLineNumbers/>
    </w:pPr>
  </w:style>
  <w:style w:type="paragraph" w:customStyle="1" w:styleId="TableParagraph">
    <w:name w:val="Table Paragraph"/>
    <w:basedOn w:val="Standard"/>
    <w:uiPriority w:val="1"/>
    <w:qFormat/>
    <w:rsid w:val="006A58B8"/>
    <w:pPr>
      <w:ind w:left="82"/>
    </w:pPr>
  </w:style>
  <w:style w:type="paragraph" w:styleId="Textoindependiente">
    <w:name w:val="Body Text"/>
    <w:basedOn w:val="Normal"/>
    <w:link w:val="TextoindependienteCar"/>
    <w:uiPriority w:val="1"/>
    <w:qFormat/>
    <w:rsid w:val="0099497A"/>
    <w:pPr>
      <w:widowControl w:val="0"/>
      <w:autoSpaceDE w:val="0"/>
      <w:autoSpaceDN w:val="0"/>
      <w:spacing w:line="240" w:lineRule="auto"/>
    </w:pPr>
    <w:rPr>
      <w:rFonts w:ascii="Microsoft Sans Serif" w:eastAsia="Microsoft Sans Serif" w:hAnsi="Microsoft Sans Serif" w:cs="Microsoft Sans Serif"/>
      <w:sz w:val="16"/>
      <w:szCs w:val="16"/>
      <w:lang w:eastAsia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99497A"/>
    <w:rPr>
      <w:rFonts w:ascii="Microsoft Sans Serif" w:eastAsia="Microsoft Sans Serif" w:hAnsi="Microsoft Sans Serif" w:cs="Microsoft Sans Serif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0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3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8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32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42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3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crea.educarex.es" TargetMode="External"/><Relationship Id="rId26" Type="http://schemas.openxmlformats.org/officeDocument/2006/relationships/hyperlink" Target="https://creativecommons.org/licenses/by-sa/4.0/deed.es" TargetMode="External"/><Relationship Id="rId39" Type="http://schemas.openxmlformats.org/officeDocument/2006/relationships/hyperlink" Target="https://creativecommons.org/licenses/by-sa/4.0/deed.es" TargetMode="External"/><Relationship Id="rId21" Type="http://schemas.openxmlformats.org/officeDocument/2006/relationships/image" Target="media/image10.png"/><Relationship Id="rId34" Type="http://schemas.openxmlformats.org/officeDocument/2006/relationships/hyperlink" Target="https://docs.google.com/document/d/1_W7Da8Hwb_yTnyShb_BkesUpvdqldwGdEJzd5KpRmDI/edit" TargetMode="External"/><Relationship Id="rId42" Type="http://schemas.openxmlformats.org/officeDocument/2006/relationships/header" Target="header2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hyperlink" Target="https://creativecommons.org/licenses/by-sa/4.0/deed.es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yperlink" Target="https://www.google.com/maps/d/viewer?mid=1Dj_hvoilM0rfBCdtxPYaXKXG_AvEKOM&amp;usp=sharing" TargetMode="External"/><Relationship Id="rId32" Type="http://schemas.openxmlformats.org/officeDocument/2006/relationships/hyperlink" Target="https://www.google.com/intl/es_es/earth/outreach/learn/visualize-your-data-on-a-custom-map-using-google-my-maps/" TargetMode="External"/><Relationship Id="rId37" Type="http://schemas.openxmlformats.org/officeDocument/2006/relationships/hyperlink" Target="https://creativecommons.org/licenses/by-sa/4.0/deed.es" TargetMode="External"/><Relationship Id="rId40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youtu.be/fsxfPDOznXE" TargetMode="External"/><Relationship Id="rId23" Type="http://schemas.openxmlformats.org/officeDocument/2006/relationships/image" Target="media/image12.png"/><Relationship Id="rId28" Type="http://schemas.openxmlformats.org/officeDocument/2006/relationships/hyperlink" Target="https://creativecommons.org/licenses/by-sa/4.0/deed.es" TargetMode="External"/><Relationship Id="rId36" Type="http://schemas.openxmlformats.org/officeDocument/2006/relationships/hyperlink" Target="https://creativecommons.org/licenses/by-sa/4.0/deed.es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://creativecommons.org/licenses/by-sa/4.0/" TargetMode="External"/><Relationship Id="rId31" Type="http://schemas.openxmlformats.org/officeDocument/2006/relationships/hyperlink" Target="https://www.youtube.com/shorts/KYFLQj5nLjQ" TargetMode="External"/><Relationship Id="rId4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creativecommons.org/licenses/by-nc/4.0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hyperlink" Target="https://creativecommons.org/licenses/by-sa/4.0/deed.es" TargetMode="External"/><Relationship Id="rId30" Type="http://schemas.openxmlformats.org/officeDocument/2006/relationships/hyperlink" Target="https://youtu.be/fsxfPDOznXE" TargetMode="External"/><Relationship Id="rId35" Type="http://schemas.openxmlformats.org/officeDocument/2006/relationships/hyperlink" Target=":%20https:/youtu.be/Aak7m-nT9dU" TargetMode="External"/><Relationship Id="rId43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hyperlink" Target="https://creativecommons.org/licenses/by-sa/4.0/deed.es" TargetMode="External"/><Relationship Id="rId33" Type="http://schemas.openxmlformats.org/officeDocument/2006/relationships/hyperlink" Target="http://descargas.pntic.mec.es/cedec/proyectoedia/realengua/contenidos/quieresconocermilocalidad/_gua_didctica_.html" TargetMode="External"/><Relationship Id="rId38" Type="http://schemas.openxmlformats.org/officeDocument/2006/relationships/hyperlink" Target="https://creativecommons.org/licenses/by-sa/4.0/deed.e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qXOBe/dppHEuKT/X7YZy2Lk+LMg==">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</go:docsCustomData>
</go:gDocsCustomXmlDataStorage>
</file>

<file path=customXml/itemProps1.xml><?xml version="1.0" encoding="utf-8"?>
<ds:datastoreItem xmlns:ds="http://schemas.openxmlformats.org/officeDocument/2006/customXml" ds:itemID="{B7A49024-68CD-4733-8A48-27857EC961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2</Pages>
  <Words>2525</Words>
  <Characters>14399</Characters>
  <Application>Microsoft Office Word</Application>
  <DocSecurity>0</DocSecurity>
  <Lines>119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o J. Romero</dc:creator>
  <cp:lastModifiedBy>MARÍA ELOÍSA GONZÁLEZ MEDINA</cp:lastModifiedBy>
  <cp:revision>28</cp:revision>
  <dcterms:created xsi:type="dcterms:W3CDTF">2023-02-19T21:36:00Z</dcterms:created>
  <dcterms:modified xsi:type="dcterms:W3CDTF">2023-02-21T01:03:00Z</dcterms:modified>
</cp:coreProperties>
</file>